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00C7AF" w14:textId="77777777" w:rsidR="007A3F3D" w:rsidRPr="00375BB5" w:rsidRDefault="007A3F3D" w:rsidP="007A3F3D">
      <w:pPr>
        <w:spacing w:line="400" w:lineRule="exact"/>
        <w:contextualSpacing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>
        <w:rPr>
          <w:rFonts w:ascii="Calibri" w:hAnsi="Calibri" w:cs="Calibri" w:hint="eastAsia"/>
          <w:b/>
          <w:bCs/>
          <w:color w:val="000000" w:themeColor="text1"/>
          <w:sz w:val="32"/>
          <w:szCs w:val="32"/>
        </w:rPr>
        <w:t>Yimian</w:t>
      </w:r>
      <w:r>
        <w:rPr>
          <w:rFonts w:ascii="Calibri" w:hAnsi="Calibri" w:cs="Calibri"/>
          <w:b/>
          <w:bCs/>
          <w:color w:val="000000" w:themeColor="text1"/>
          <w:sz w:val="32"/>
          <w:szCs w:val="32"/>
        </w:rPr>
        <w:t xml:space="preserve"> Liu</w:t>
      </w:r>
    </w:p>
    <w:p w14:paraId="6D69DD7D" w14:textId="1D7646D5" w:rsidR="00803129" w:rsidRPr="00EE385D" w:rsidRDefault="007A3F3D" w:rsidP="00EE385D">
      <w:pPr>
        <w:spacing w:before="120"/>
        <w:contextualSpacing/>
        <w:jc w:val="center"/>
        <w:rPr>
          <w:rFonts w:ascii="Calibri" w:eastAsia="Malgun Gothic" w:hAnsi="Calibri" w:cs="Calibri"/>
          <w:color w:val="000000" w:themeColor="text1"/>
          <w:sz w:val="22"/>
          <w:lang w:eastAsia="ko-KR"/>
        </w:rPr>
      </w:pPr>
      <w:proofErr w:type="spellStart"/>
      <w:r>
        <w:rPr>
          <w:rFonts w:ascii="Calibri" w:hAnsi="Calibri" w:cs="Calibri" w:hint="eastAsia"/>
          <w:color w:val="000000" w:themeColor="text1"/>
          <w:sz w:val="22"/>
        </w:rPr>
        <w:t>i@yimian.xyz</w:t>
      </w:r>
      <w:proofErr w:type="spellEnd"/>
      <w:r w:rsidRPr="008D60DD">
        <w:rPr>
          <w:rFonts w:ascii="Calibri" w:hAnsi="Calibri" w:cs="Calibri"/>
          <w:color w:val="000000" w:themeColor="text1"/>
          <w:sz w:val="22"/>
        </w:rPr>
        <w:t xml:space="preserve"> | 607-</w:t>
      </w:r>
      <w:r>
        <w:rPr>
          <w:rFonts w:ascii="Calibri" w:hAnsi="Calibri" w:cs="Calibri" w:hint="eastAsia"/>
          <w:color w:val="000000" w:themeColor="text1"/>
          <w:sz w:val="22"/>
        </w:rPr>
        <w:t>391</w:t>
      </w:r>
      <w:r w:rsidRPr="008D60DD">
        <w:rPr>
          <w:rFonts w:ascii="Calibri" w:hAnsi="Calibri" w:cs="Calibri"/>
          <w:color w:val="000000" w:themeColor="text1"/>
          <w:sz w:val="22"/>
        </w:rPr>
        <w:t>-</w:t>
      </w:r>
      <w:r>
        <w:rPr>
          <w:rFonts w:ascii="Calibri" w:hAnsi="Calibri" w:cs="Calibri" w:hint="eastAsia"/>
          <w:color w:val="000000" w:themeColor="text1"/>
          <w:sz w:val="22"/>
        </w:rPr>
        <w:t>5915</w:t>
      </w:r>
      <w:r w:rsidRPr="008D60DD">
        <w:rPr>
          <w:rFonts w:ascii="Calibri" w:hAnsi="Calibri" w:cs="Calibri"/>
          <w:color w:val="000000" w:themeColor="text1"/>
          <w:sz w:val="22"/>
        </w:rPr>
        <w:t xml:space="preserve"> | </w:t>
      </w:r>
      <w:hyperlink r:id="rId9" w:history="1">
        <w:r>
          <w:rPr>
            <w:rStyle w:val="Hyperlink"/>
            <w:color w:val="000000" w:themeColor="text1"/>
          </w:rPr>
          <w:t>http://iotcat.me</w:t>
        </w:r>
      </w:hyperlink>
    </w:p>
    <w:p w14:paraId="6A8D3F28" w14:textId="28FD3490" w:rsidR="00145CA2" w:rsidRPr="00271319" w:rsidRDefault="00145CA2" w:rsidP="00F23BDF">
      <w:pPr>
        <w:spacing w:line="120" w:lineRule="exact"/>
        <w:jc w:val="left"/>
        <w:rPr>
          <w:rFonts w:ascii="Calibri" w:hAnsi="Calibri" w:cs="Calibri"/>
          <w:sz w:val="22"/>
        </w:rPr>
      </w:pPr>
    </w:p>
    <w:p w14:paraId="585470B8" w14:textId="76AC20A4" w:rsidR="00054587" w:rsidRPr="00271319" w:rsidRDefault="00054587" w:rsidP="00054587">
      <w:pPr>
        <w:pBdr>
          <w:bottom w:val="single" w:sz="4" w:space="1" w:color="auto"/>
        </w:pBdr>
        <w:spacing w:line="260" w:lineRule="exact"/>
        <w:jc w:val="left"/>
        <w:rPr>
          <w:rFonts w:ascii="Calibri" w:hAnsi="Calibri" w:cs="Calibri"/>
          <w:b/>
          <w:bCs/>
          <w:sz w:val="24"/>
          <w:szCs w:val="24"/>
        </w:rPr>
      </w:pPr>
      <w:r w:rsidRPr="00271319">
        <w:rPr>
          <w:rFonts w:ascii="Calibri" w:hAnsi="Calibri" w:cs="Calibri"/>
          <w:b/>
          <w:bCs/>
          <w:sz w:val="24"/>
          <w:szCs w:val="24"/>
        </w:rPr>
        <w:t>TECHNICAL SKILLS</w:t>
      </w:r>
    </w:p>
    <w:p w14:paraId="611DE58B" w14:textId="688A0592" w:rsidR="00375BB5" w:rsidRPr="00271319" w:rsidRDefault="00375BB5" w:rsidP="009A0DB5">
      <w:pPr>
        <w:spacing w:line="260" w:lineRule="exact"/>
        <w:jc w:val="left"/>
        <w:rPr>
          <w:rFonts w:ascii="Calibri" w:hAnsi="Calibri" w:cs="Calibri"/>
          <w:b/>
          <w:bCs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>Programming Languages</w:t>
      </w:r>
      <w:r w:rsidRPr="00271319">
        <w:rPr>
          <w:rFonts w:ascii="Calibri" w:hAnsi="Calibri" w:cs="Calibri"/>
          <w:szCs w:val="21"/>
        </w:rPr>
        <w:t>:</w:t>
      </w:r>
      <w:r w:rsidR="007152B6" w:rsidRPr="00271319">
        <w:rPr>
          <w:rFonts w:ascii="Calibri" w:hAnsi="Calibri" w:cs="Calibri"/>
          <w:b/>
          <w:bCs/>
          <w:szCs w:val="21"/>
        </w:rPr>
        <w:t xml:space="preserve"> </w:t>
      </w:r>
      <w:r w:rsidRPr="00271319">
        <w:rPr>
          <w:rFonts w:ascii="Calibri" w:hAnsi="Calibri" w:cs="Calibri"/>
          <w:szCs w:val="21"/>
        </w:rPr>
        <w:t xml:space="preserve">Python, </w:t>
      </w:r>
      <w:r w:rsidR="00913FEB" w:rsidRPr="00271319">
        <w:rPr>
          <w:rFonts w:ascii="Calibri" w:hAnsi="Calibri" w:cs="Calibri" w:hint="eastAsia"/>
          <w:szCs w:val="21"/>
        </w:rPr>
        <w:t>Type</w:t>
      </w:r>
      <w:r w:rsidR="00AC34CF" w:rsidRPr="00271319">
        <w:rPr>
          <w:rFonts w:ascii="Calibri" w:hAnsi="Calibri" w:cs="Calibri" w:hint="eastAsia"/>
          <w:szCs w:val="21"/>
        </w:rPr>
        <w:t>Script</w:t>
      </w:r>
      <w:r w:rsidR="00266FD9">
        <w:rPr>
          <w:rFonts w:ascii="Calibri" w:hAnsi="Calibri" w:cs="Calibri"/>
          <w:szCs w:val="21"/>
        </w:rPr>
        <w:t xml:space="preserve">, </w:t>
      </w:r>
      <w:r w:rsidR="00913FEB" w:rsidRPr="00271319">
        <w:rPr>
          <w:rFonts w:ascii="Calibri" w:hAnsi="Calibri" w:cs="Calibri" w:hint="eastAsia"/>
          <w:szCs w:val="21"/>
        </w:rPr>
        <w:t>Java</w:t>
      </w:r>
      <w:r w:rsidR="00AC34CF" w:rsidRPr="00271319">
        <w:rPr>
          <w:rFonts w:ascii="Calibri" w:hAnsi="Calibri" w:cs="Calibri" w:hint="eastAsia"/>
          <w:szCs w:val="21"/>
        </w:rPr>
        <w:t xml:space="preserve">Script, </w:t>
      </w:r>
      <w:r w:rsidRPr="00271319">
        <w:rPr>
          <w:rFonts w:ascii="Calibri" w:hAnsi="Calibri" w:cs="Calibri"/>
          <w:szCs w:val="21"/>
        </w:rPr>
        <w:t>C, C++,</w:t>
      </w:r>
      <w:r w:rsidR="00E85DFE" w:rsidRPr="00271319">
        <w:rPr>
          <w:rFonts w:ascii="Calibri" w:hAnsi="Calibri" w:cs="Calibri"/>
          <w:szCs w:val="21"/>
        </w:rPr>
        <w:t xml:space="preserve"> </w:t>
      </w:r>
      <w:r w:rsidR="001E67E9" w:rsidRPr="00271319">
        <w:rPr>
          <w:rFonts w:ascii="Calibri" w:hAnsi="Calibri" w:cs="Calibri" w:hint="eastAsia"/>
          <w:szCs w:val="21"/>
        </w:rPr>
        <w:t xml:space="preserve">HTML/CSS, </w:t>
      </w:r>
      <w:r w:rsidR="00AC34CF" w:rsidRPr="00271319">
        <w:rPr>
          <w:rFonts w:ascii="Calibri" w:hAnsi="Calibri" w:cs="Calibri" w:hint="eastAsia"/>
          <w:szCs w:val="21"/>
        </w:rPr>
        <w:t>Java</w:t>
      </w:r>
      <w:r w:rsidR="00E85DFE" w:rsidRPr="00271319">
        <w:rPr>
          <w:rFonts w:ascii="Calibri" w:hAnsi="Calibri" w:cs="Calibri"/>
          <w:szCs w:val="21"/>
        </w:rPr>
        <w:t>,</w:t>
      </w:r>
      <w:r w:rsidRPr="00271319">
        <w:rPr>
          <w:rFonts w:ascii="Calibri" w:hAnsi="Calibri" w:cs="Calibri"/>
          <w:szCs w:val="21"/>
        </w:rPr>
        <w:t xml:space="preserve"> </w:t>
      </w:r>
      <w:r w:rsidR="00AC34CF" w:rsidRPr="00271319">
        <w:rPr>
          <w:rFonts w:hint="eastAsia"/>
          <w:szCs w:val="21"/>
        </w:rPr>
        <w:t xml:space="preserve">Go, Rust, </w:t>
      </w:r>
      <w:r w:rsidRPr="00271319">
        <w:rPr>
          <w:szCs w:val="21"/>
        </w:rPr>
        <w:t>SQL</w:t>
      </w:r>
      <w:r w:rsidRPr="00271319">
        <w:rPr>
          <w:rFonts w:ascii="Calibri" w:hAnsi="Calibri" w:cs="Calibri"/>
          <w:szCs w:val="21"/>
        </w:rPr>
        <w:t>, Bash</w:t>
      </w:r>
      <w:r w:rsidR="009F6840">
        <w:rPr>
          <w:rFonts w:ascii="Calibri" w:hAnsi="Calibri" w:cs="Calibri"/>
          <w:szCs w:val="21"/>
        </w:rPr>
        <w:t xml:space="preserve">, </w:t>
      </w:r>
      <w:r w:rsidRPr="00271319">
        <w:rPr>
          <w:rFonts w:ascii="Calibri" w:hAnsi="Calibri" w:cs="Calibri"/>
          <w:szCs w:val="21"/>
        </w:rPr>
        <w:t>Shell</w:t>
      </w:r>
    </w:p>
    <w:p w14:paraId="6F2CA8C8" w14:textId="10D15E8E" w:rsidR="00E85DFE" w:rsidRPr="00271319" w:rsidRDefault="003505C6" w:rsidP="009A0DB5">
      <w:pPr>
        <w:spacing w:line="260" w:lineRule="exact"/>
        <w:jc w:val="left"/>
        <w:rPr>
          <w:rFonts w:ascii="Calibri" w:hAnsi="Calibri" w:cs="Calibri"/>
          <w:b/>
          <w:bCs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>Tools/</w:t>
      </w:r>
      <w:r w:rsidR="00ED4F7C" w:rsidRPr="00271319">
        <w:rPr>
          <w:rFonts w:ascii="Calibri" w:hAnsi="Calibri" w:cs="Calibri" w:hint="eastAsia"/>
          <w:b/>
          <w:bCs/>
          <w:szCs w:val="21"/>
        </w:rPr>
        <w:t>Frameworks</w:t>
      </w:r>
      <w:r w:rsidR="00E85DFE" w:rsidRPr="00271319">
        <w:rPr>
          <w:rFonts w:ascii="Calibri" w:hAnsi="Calibri" w:cs="Calibri"/>
          <w:szCs w:val="21"/>
        </w:rPr>
        <w:t>:</w:t>
      </w:r>
      <w:r w:rsidR="007152B6" w:rsidRPr="00271319">
        <w:rPr>
          <w:rFonts w:ascii="Calibri" w:hAnsi="Calibri" w:cs="Calibri"/>
          <w:szCs w:val="21"/>
        </w:rPr>
        <w:t xml:space="preserve"> </w:t>
      </w:r>
      <w:r w:rsidR="00E85DFE" w:rsidRPr="00271319">
        <w:rPr>
          <w:rFonts w:ascii="Calibri" w:hAnsi="Calibri" w:cs="Calibri"/>
          <w:szCs w:val="21"/>
        </w:rPr>
        <w:t>React,</w:t>
      </w:r>
      <w:r w:rsidR="00DB51E2" w:rsidRPr="00271319">
        <w:rPr>
          <w:rFonts w:ascii="Calibri" w:hAnsi="Calibri" w:cs="Calibri" w:hint="eastAsia"/>
          <w:szCs w:val="21"/>
        </w:rPr>
        <w:t xml:space="preserve"> </w:t>
      </w:r>
      <w:r w:rsidR="00B66C65" w:rsidRPr="00271319">
        <w:rPr>
          <w:rFonts w:ascii="Calibri" w:hAnsi="Calibri" w:cs="Calibri" w:hint="eastAsia"/>
          <w:szCs w:val="21"/>
        </w:rPr>
        <w:t>Node.js</w:t>
      </w:r>
      <w:r w:rsidR="00E85DFE" w:rsidRPr="00271319">
        <w:rPr>
          <w:rFonts w:ascii="Calibri" w:hAnsi="Calibri" w:cs="Calibri"/>
          <w:szCs w:val="21"/>
        </w:rPr>
        <w:t xml:space="preserve">, </w:t>
      </w:r>
      <w:r w:rsidR="00B41255" w:rsidRPr="00271319">
        <w:rPr>
          <w:rFonts w:ascii="Calibri" w:hAnsi="Calibri" w:cs="Calibri" w:hint="eastAsia"/>
          <w:szCs w:val="21"/>
        </w:rPr>
        <w:t xml:space="preserve">NestJS, FastAPI, TensorFlow, </w:t>
      </w:r>
      <w:r w:rsidR="00D34818" w:rsidRPr="00271319">
        <w:rPr>
          <w:rFonts w:ascii="Calibri" w:hAnsi="Calibri" w:cs="Calibri"/>
          <w:szCs w:val="21"/>
        </w:rPr>
        <w:t xml:space="preserve">MySQL, </w:t>
      </w:r>
      <w:r w:rsidR="003A712E" w:rsidRPr="00271319">
        <w:rPr>
          <w:rFonts w:ascii="Calibri" w:hAnsi="Calibri" w:cs="Calibri" w:hint="eastAsia"/>
          <w:szCs w:val="21"/>
        </w:rPr>
        <w:t xml:space="preserve">Redis, </w:t>
      </w:r>
      <w:r w:rsidR="00DB51E2" w:rsidRPr="00271319">
        <w:rPr>
          <w:rFonts w:ascii="Calibri" w:hAnsi="Calibri" w:cs="Calibri" w:hint="eastAsia"/>
          <w:szCs w:val="21"/>
        </w:rPr>
        <w:t>MongoDB</w:t>
      </w:r>
      <w:r w:rsidR="004109E1" w:rsidRPr="00271319">
        <w:rPr>
          <w:rFonts w:ascii="Calibri" w:hAnsi="Calibri" w:cs="Calibri"/>
          <w:szCs w:val="21"/>
        </w:rPr>
        <w:t>, G</w:t>
      </w:r>
      <w:r w:rsidR="004109E1" w:rsidRPr="00271319">
        <w:rPr>
          <w:rFonts w:ascii="Calibri" w:hAnsi="Calibri" w:cs="Calibri" w:hint="eastAsia"/>
          <w:szCs w:val="21"/>
        </w:rPr>
        <w:t>it</w:t>
      </w:r>
      <w:r w:rsidR="004109E1" w:rsidRPr="00271319">
        <w:rPr>
          <w:rFonts w:ascii="Calibri" w:hAnsi="Calibri" w:cs="Calibri"/>
          <w:szCs w:val="21"/>
        </w:rPr>
        <w:t xml:space="preserve">, TCP, </w:t>
      </w:r>
      <w:r w:rsidR="004109E1" w:rsidRPr="00271319">
        <w:rPr>
          <w:rFonts w:ascii="Calibri" w:hAnsi="Calibri" w:cs="Calibri" w:hint="eastAsia"/>
          <w:szCs w:val="21"/>
        </w:rPr>
        <w:t xml:space="preserve">gRPC, Docker, Kubernetes, Nginx, Kafka, </w:t>
      </w:r>
      <w:r w:rsidR="004109E1" w:rsidRPr="00271319">
        <w:rPr>
          <w:rFonts w:ascii="Calibri" w:hAnsi="Calibri" w:cs="Calibri"/>
          <w:szCs w:val="21"/>
        </w:rPr>
        <w:t>AWS</w:t>
      </w:r>
      <w:r w:rsidR="00C46117">
        <w:rPr>
          <w:rFonts w:ascii="Calibri" w:hAnsi="Calibri" w:cs="Calibri"/>
          <w:szCs w:val="21"/>
        </w:rPr>
        <w:t xml:space="preserve"> </w:t>
      </w:r>
      <w:r w:rsidR="00C46117" w:rsidRPr="00C46117">
        <w:rPr>
          <w:rFonts w:ascii="Calibri" w:hAnsi="Calibri" w:cs="Calibri"/>
          <w:szCs w:val="21"/>
        </w:rPr>
        <w:t>(EC2, RDS, S3)</w:t>
      </w:r>
      <w:r w:rsidR="004109E1" w:rsidRPr="00271319">
        <w:rPr>
          <w:rFonts w:ascii="Calibri" w:hAnsi="Calibri" w:cs="Calibri"/>
          <w:szCs w:val="21"/>
        </w:rPr>
        <w:t>, Linux</w:t>
      </w:r>
      <w:r w:rsidR="00FE3400" w:rsidRPr="00271319">
        <w:rPr>
          <w:rFonts w:ascii="Calibri" w:hAnsi="Calibri" w:cs="Calibri"/>
          <w:szCs w:val="21"/>
        </w:rPr>
        <w:t>, REST</w:t>
      </w:r>
      <w:r w:rsidR="00E523DB">
        <w:rPr>
          <w:rFonts w:ascii="Calibri" w:hAnsi="Calibri" w:cs="Calibri" w:hint="eastAsia"/>
          <w:szCs w:val="21"/>
        </w:rPr>
        <w:t xml:space="preserve">, </w:t>
      </w:r>
      <w:proofErr w:type="spellStart"/>
      <w:r w:rsidR="00E523DB">
        <w:rPr>
          <w:rFonts w:ascii="Calibri" w:hAnsi="Calibri" w:cs="Calibri" w:hint="eastAsia"/>
          <w:szCs w:val="21"/>
        </w:rPr>
        <w:t>GraphQL</w:t>
      </w:r>
      <w:proofErr w:type="spellEnd"/>
    </w:p>
    <w:p w14:paraId="16F9C2F2" w14:textId="7B252237" w:rsidR="00E85DFE" w:rsidRPr="007D31B3" w:rsidRDefault="00E47496" w:rsidP="009A0DB5">
      <w:pPr>
        <w:spacing w:line="260" w:lineRule="exact"/>
        <w:jc w:val="left"/>
        <w:rPr>
          <w:rFonts w:ascii="Calibri" w:hAnsi="Calibri" w:cs="Calibri"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>Concepts</w:t>
      </w:r>
      <w:r w:rsidR="00E85DFE" w:rsidRPr="00271319">
        <w:rPr>
          <w:rFonts w:ascii="Calibri" w:hAnsi="Calibri" w:cs="Calibri"/>
          <w:szCs w:val="21"/>
        </w:rPr>
        <w:t>:</w:t>
      </w:r>
      <w:r w:rsidR="00B10BF2" w:rsidRPr="00271319">
        <w:rPr>
          <w:rFonts w:ascii="Calibri" w:hAnsi="Calibri" w:cs="Calibri"/>
          <w:szCs w:val="21"/>
        </w:rPr>
        <w:t xml:space="preserve"> </w:t>
      </w:r>
      <w:r w:rsidR="000C7301" w:rsidRPr="00271319">
        <w:rPr>
          <w:rFonts w:ascii="Calibri" w:hAnsi="Calibri" w:cs="Calibri"/>
          <w:szCs w:val="21"/>
        </w:rPr>
        <w:t xml:space="preserve">Object-oriented programming </w:t>
      </w:r>
      <w:r w:rsidR="002E7A9C" w:rsidRPr="00271319">
        <w:rPr>
          <w:rFonts w:ascii="Calibri" w:hAnsi="Calibri" w:cs="Calibri"/>
          <w:szCs w:val="21"/>
        </w:rPr>
        <w:t>(</w:t>
      </w:r>
      <w:r w:rsidR="00ED4F7C" w:rsidRPr="00271319">
        <w:rPr>
          <w:rFonts w:ascii="Calibri" w:hAnsi="Calibri" w:cs="Calibri" w:hint="eastAsia"/>
          <w:szCs w:val="21"/>
        </w:rPr>
        <w:t>OO</w:t>
      </w:r>
      <w:r w:rsidR="00B968B8">
        <w:rPr>
          <w:rFonts w:ascii="Calibri" w:eastAsia="Malgun Gothic" w:hAnsi="Calibri" w:cs="Calibri" w:hint="eastAsia"/>
          <w:szCs w:val="21"/>
          <w:lang w:eastAsia="ko-KR"/>
        </w:rPr>
        <w:t>P</w:t>
      </w:r>
      <w:r w:rsidR="002E7A9C" w:rsidRPr="00271319">
        <w:rPr>
          <w:rFonts w:ascii="Calibri" w:hAnsi="Calibri" w:cs="Calibri"/>
          <w:szCs w:val="21"/>
        </w:rPr>
        <w:t>)</w:t>
      </w:r>
      <w:r w:rsidR="00ED4F7C" w:rsidRPr="00271319">
        <w:rPr>
          <w:rFonts w:ascii="Calibri" w:hAnsi="Calibri" w:cs="Calibri" w:hint="eastAsia"/>
          <w:szCs w:val="21"/>
        </w:rPr>
        <w:t xml:space="preserve">, </w:t>
      </w:r>
      <w:r w:rsidR="00E51269">
        <w:rPr>
          <w:rFonts w:ascii="Calibri" w:hAnsi="Calibri" w:cs="Calibri" w:hint="eastAsia"/>
          <w:szCs w:val="21"/>
        </w:rPr>
        <w:t xml:space="preserve">Web Development, </w:t>
      </w:r>
      <w:r w:rsidR="00C5369B" w:rsidRPr="00271319">
        <w:rPr>
          <w:rFonts w:ascii="Calibri" w:hAnsi="Calibri" w:cs="Calibri" w:hint="eastAsia"/>
          <w:szCs w:val="21"/>
        </w:rPr>
        <w:t>App Development</w:t>
      </w:r>
      <w:r w:rsidR="00E51269">
        <w:rPr>
          <w:rFonts w:ascii="Calibri" w:hAnsi="Calibri" w:cs="Calibri" w:hint="eastAsia"/>
          <w:szCs w:val="21"/>
        </w:rPr>
        <w:t>, DevOps</w:t>
      </w:r>
    </w:p>
    <w:p w14:paraId="23B9BE1E" w14:textId="77777777" w:rsidR="00145CA2" w:rsidRPr="00271319" w:rsidRDefault="00145CA2" w:rsidP="00145CA2">
      <w:pPr>
        <w:spacing w:line="120" w:lineRule="exact"/>
        <w:jc w:val="left"/>
        <w:rPr>
          <w:rFonts w:ascii="Calibri" w:hAnsi="Calibri" w:cs="Calibri"/>
          <w:sz w:val="22"/>
        </w:rPr>
      </w:pPr>
    </w:p>
    <w:p w14:paraId="1A2EBD1D" w14:textId="5CAAB39C" w:rsidR="00742C3C" w:rsidRPr="00271319" w:rsidRDefault="00742C3C" w:rsidP="00742C3C">
      <w:pPr>
        <w:pBdr>
          <w:bottom w:val="single" w:sz="4" w:space="1" w:color="auto"/>
        </w:pBdr>
        <w:spacing w:line="260" w:lineRule="exact"/>
        <w:jc w:val="left"/>
        <w:rPr>
          <w:rFonts w:ascii="Calibri" w:hAnsi="Calibri" w:cs="Calibri"/>
          <w:b/>
          <w:bCs/>
          <w:sz w:val="24"/>
          <w:szCs w:val="24"/>
        </w:rPr>
      </w:pPr>
      <w:r w:rsidRPr="00271319">
        <w:rPr>
          <w:rFonts w:ascii="Calibri" w:hAnsi="Calibri" w:cs="Calibri"/>
          <w:b/>
          <w:bCs/>
          <w:sz w:val="24"/>
          <w:szCs w:val="24"/>
        </w:rPr>
        <w:t>WORK EXPERIENCE</w:t>
      </w:r>
    </w:p>
    <w:p w14:paraId="392D0B8B" w14:textId="3180D1C5" w:rsidR="00913FEB" w:rsidRPr="00271319" w:rsidRDefault="00913FEB" w:rsidP="00455F1D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b/>
          <w:bCs/>
          <w:szCs w:val="21"/>
        </w:rPr>
      </w:pPr>
      <w:proofErr w:type="spellStart"/>
      <w:r w:rsidRPr="00271319">
        <w:rPr>
          <w:rFonts w:ascii="Calibri" w:hAnsi="Calibri" w:cs="Calibri"/>
          <w:b/>
          <w:bCs/>
          <w:szCs w:val="21"/>
        </w:rPr>
        <w:t>Elseware</w:t>
      </w:r>
      <w:proofErr w:type="spellEnd"/>
      <w:r w:rsidRPr="00271319">
        <w:rPr>
          <w:rFonts w:ascii="Calibri" w:hAnsi="Calibri" w:cs="Calibri"/>
          <w:b/>
          <w:bCs/>
          <w:szCs w:val="21"/>
        </w:rPr>
        <w:t xml:space="preserve"> Capital</w:t>
      </w:r>
      <w:r w:rsidR="00455F1D" w:rsidRPr="00271319">
        <w:rPr>
          <w:rFonts w:ascii="Calibri" w:hAnsi="Calibri" w:cs="Calibri"/>
          <w:b/>
          <w:bCs/>
          <w:szCs w:val="21"/>
        </w:rPr>
        <w:tab/>
      </w:r>
      <w:r w:rsidRPr="00271319">
        <w:rPr>
          <w:rFonts w:ascii="Calibri" w:hAnsi="Calibri" w:cs="Calibri"/>
          <w:b/>
          <w:bCs/>
          <w:szCs w:val="21"/>
        </w:rPr>
        <w:t xml:space="preserve"> </w:t>
      </w:r>
      <w:r w:rsidR="001D08AE" w:rsidRPr="00271319">
        <w:rPr>
          <w:rFonts w:ascii="Calibri" w:hAnsi="Calibri" w:cs="Calibri" w:hint="eastAsia"/>
          <w:b/>
          <w:bCs/>
          <w:szCs w:val="21"/>
        </w:rPr>
        <w:t>Jan</w:t>
      </w:r>
      <w:r w:rsidRPr="00271319">
        <w:rPr>
          <w:rFonts w:ascii="Calibri" w:hAnsi="Calibri" w:cs="Calibri"/>
          <w:b/>
          <w:bCs/>
          <w:szCs w:val="21"/>
        </w:rPr>
        <w:t xml:space="preserve"> 202</w:t>
      </w:r>
      <w:r w:rsidR="001D08AE" w:rsidRPr="00271319">
        <w:rPr>
          <w:rFonts w:ascii="Calibri" w:hAnsi="Calibri" w:cs="Calibri" w:hint="eastAsia"/>
          <w:b/>
          <w:bCs/>
          <w:szCs w:val="21"/>
        </w:rPr>
        <w:t>4</w:t>
      </w:r>
      <w:r w:rsidR="002C4670" w:rsidRPr="00271319">
        <w:rPr>
          <w:rFonts w:ascii="Calibri" w:hAnsi="Calibri" w:cs="Calibri"/>
          <w:b/>
          <w:bCs/>
          <w:szCs w:val="21"/>
        </w:rPr>
        <w:t xml:space="preserve"> – </w:t>
      </w:r>
      <w:r w:rsidR="001D08AE" w:rsidRPr="00271319">
        <w:rPr>
          <w:rFonts w:ascii="Calibri" w:hAnsi="Calibri" w:cs="Calibri" w:hint="eastAsia"/>
          <w:b/>
          <w:bCs/>
          <w:szCs w:val="21"/>
        </w:rPr>
        <w:t>Presen</w:t>
      </w:r>
      <w:r w:rsidR="002C4670" w:rsidRPr="00271319">
        <w:rPr>
          <w:rFonts w:ascii="Calibri" w:hAnsi="Calibri" w:cs="Calibri"/>
          <w:b/>
          <w:bCs/>
          <w:szCs w:val="21"/>
        </w:rPr>
        <w:t xml:space="preserve">t  </w:t>
      </w:r>
    </w:p>
    <w:p w14:paraId="68F7842A" w14:textId="20FD278A" w:rsidR="00214F8F" w:rsidRPr="00271319" w:rsidRDefault="004770AF" w:rsidP="006603A6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i/>
          <w:iCs/>
          <w:szCs w:val="21"/>
        </w:rPr>
      </w:pPr>
      <w:r w:rsidRPr="00271319">
        <w:rPr>
          <w:rFonts w:ascii="Calibri" w:hAnsi="Calibri" w:cs="Calibri" w:hint="eastAsia"/>
          <w:i/>
          <w:iCs/>
          <w:szCs w:val="21"/>
        </w:rPr>
        <w:t>Full Stack Software Engineer</w:t>
      </w:r>
      <w:r w:rsidR="00132FF1" w:rsidRPr="00271319">
        <w:rPr>
          <w:rFonts w:ascii="Calibri" w:hAnsi="Calibri" w:cs="Calibri"/>
          <w:i/>
          <w:iCs/>
          <w:szCs w:val="21"/>
        </w:rPr>
        <w:t xml:space="preserve"> </w:t>
      </w:r>
      <w:r w:rsidR="00132FF1" w:rsidRPr="00271319">
        <w:rPr>
          <w:rFonts w:ascii="Calibri" w:hAnsi="Calibri" w:cs="Calibri" w:hint="eastAsia"/>
          <w:i/>
          <w:iCs/>
          <w:szCs w:val="21"/>
        </w:rPr>
        <w:t>(</w:t>
      </w:r>
      <w:r w:rsidR="00132FF1" w:rsidRPr="00271319">
        <w:rPr>
          <w:rFonts w:ascii="Calibri" w:hAnsi="Calibri" w:cs="Calibri"/>
          <w:i/>
          <w:iCs/>
          <w:szCs w:val="21"/>
        </w:rPr>
        <w:t>Remote)</w:t>
      </w:r>
      <w:r w:rsidRPr="00271319">
        <w:rPr>
          <w:rFonts w:ascii="Calibri" w:hAnsi="Calibri" w:cs="Calibri"/>
          <w:i/>
          <w:iCs/>
          <w:szCs w:val="21"/>
        </w:rPr>
        <w:tab/>
      </w:r>
      <w:r w:rsidR="00132FF1" w:rsidRPr="00271319">
        <w:rPr>
          <w:rFonts w:ascii="Calibri" w:hAnsi="Calibri" w:cs="Calibri"/>
          <w:i/>
          <w:iCs/>
          <w:szCs w:val="21"/>
        </w:rPr>
        <w:t xml:space="preserve"> </w:t>
      </w:r>
      <w:r w:rsidRPr="00271319">
        <w:rPr>
          <w:rFonts w:ascii="Calibri" w:hAnsi="Calibri" w:cs="Calibri"/>
          <w:i/>
          <w:iCs/>
          <w:szCs w:val="21"/>
        </w:rPr>
        <w:t>New York, NY</w:t>
      </w:r>
    </w:p>
    <w:p w14:paraId="6379797E" w14:textId="0A63912C" w:rsidR="00913FEB" w:rsidRPr="00271319" w:rsidRDefault="00676DCD" w:rsidP="00B968B8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eastAsia="Malgun Gothic" w:hAnsi="Calibri" w:cs="Calibri" w:hint="eastAsia"/>
          <w:szCs w:val="21"/>
          <w:lang w:eastAsia="ko-KR"/>
        </w:rPr>
        <w:t xml:space="preserve">Led development of a real estate trading full stack application </w:t>
      </w:r>
      <w:r w:rsidR="00B968B8">
        <w:rPr>
          <w:rFonts w:ascii="Calibri" w:eastAsia="Malgun Gothic" w:hAnsi="Calibri" w:cs="Calibri" w:hint="eastAsia"/>
          <w:szCs w:val="21"/>
          <w:lang w:eastAsia="ko-KR"/>
        </w:rPr>
        <w:t xml:space="preserve">with </w:t>
      </w:r>
      <w:r>
        <w:rPr>
          <w:rFonts w:ascii="Calibri" w:eastAsia="Malgun Gothic" w:hAnsi="Calibri" w:cs="Calibri" w:hint="eastAsia"/>
          <w:szCs w:val="21"/>
          <w:lang w:eastAsia="ko-KR"/>
        </w:rPr>
        <w:t xml:space="preserve">real-time blockchain transactions, portfolio management, </w:t>
      </w:r>
      <w:r w:rsidR="00B968B8">
        <w:rPr>
          <w:rFonts w:ascii="Calibri" w:eastAsia="Malgun Gothic" w:hAnsi="Calibri" w:cs="Calibri" w:hint="eastAsia"/>
          <w:szCs w:val="21"/>
          <w:lang w:eastAsia="ko-KR"/>
        </w:rPr>
        <w:t>asset tokenization, and KYC verification processes using React, NestJS, FastAPI, and MySQL.</w:t>
      </w:r>
      <w:r w:rsidR="00B968B8" w:rsidRPr="00271319">
        <w:rPr>
          <w:rFonts w:ascii="Calibri" w:hAnsi="Calibri" w:cs="Calibri"/>
          <w:szCs w:val="21"/>
        </w:rPr>
        <w:t xml:space="preserve"> </w:t>
      </w:r>
    </w:p>
    <w:p w14:paraId="2238B279" w14:textId="6C86F206" w:rsidR="00BB1F97" w:rsidRPr="00271319" w:rsidRDefault="00B968B8" w:rsidP="00B968B8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eastAsia="Malgun Gothic" w:hAnsi="Calibri" w:cs="Calibri" w:hint="eastAsia"/>
          <w:szCs w:val="21"/>
          <w:lang w:eastAsia="ko-KR"/>
        </w:rPr>
        <w:t xml:space="preserve">Unified user experience by building a responsive frontend for both desktop and mobile using React and Less, visualizing trading data with Chart.js and map features </w:t>
      </w:r>
      <w:r w:rsidR="00BB1F97" w:rsidRPr="00271319">
        <w:rPr>
          <w:rFonts w:ascii="Calibri" w:hAnsi="Calibri" w:cs="Calibri"/>
          <w:szCs w:val="21"/>
        </w:rPr>
        <w:t>using Leaflet in collaboration with UI/UX designers.</w:t>
      </w:r>
    </w:p>
    <w:p w14:paraId="45420BD8" w14:textId="6C952CDB" w:rsidR="005F661C" w:rsidRPr="003E40F2" w:rsidRDefault="00B968B8" w:rsidP="00674C57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 w:rsidRPr="003E40F2">
        <w:rPr>
          <w:rFonts w:ascii="Calibri" w:eastAsia="Malgun Gothic" w:hAnsi="Calibri" w:cs="Calibri" w:hint="eastAsia"/>
          <w:szCs w:val="21"/>
          <w:lang w:eastAsia="ko-KR"/>
        </w:rPr>
        <w:t xml:space="preserve">Engineered a user management system with </w:t>
      </w:r>
      <w:r w:rsidR="003E40F2">
        <w:rPr>
          <w:rFonts w:ascii="Calibri" w:eastAsia="Malgun Gothic" w:hAnsi="Calibri" w:cs="Calibri" w:hint="eastAsia"/>
          <w:szCs w:val="21"/>
          <w:lang w:eastAsia="ko-KR"/>
        </w:rPr>
        <w:t xml:space="preserve">40% faster </w:t>
      </w:r>
      <w:r w:rsidRPr="003E40F2">
        <w:rPr>
          <w:rFonts w:ascii="Calibri" w:eastAsia="Malgun Gothic" w:hAnsi="Calibri" w:cs="Calibri" w:hint="eastAsia"/>
          <w:szCs w:val="21"/>
          <w:lang w:eastAsia="ko-KR"/>
        </w:rPr>
        <w:t xml:space="preserve">MySQL database performance by </w:t>
      </w:r>
      <w:r w:rsidR="003E40F2">
        <w:rPr>
          <w:rFonts w:ascii="Calibri" w:eastAsia="Malgun Gothic" w:hAnsi="Calibri" w:cs="Calibri" w:hint="eastAsia"/>
          <w:szCs w:val="21"/>
          <w:lang w:eastAsia="ko-KR"/>
        </w:rPr>
        <w:t xml:space="preserve">advanced </w:t>
      </w:r>
      <w:r w:rsidRPr="003E40F2">
        <w:rPr>
          <w:rFonts w:ascii="Calibri" w:eastAsia="Malgun Gothic" w:hAnsi="Calibri" w:cs="Calibri" w:hint="eastAsia"/>
          <w:szCs w:val="21"/>
          <w:lang w:eastAsia="ko-KR"/>
        </w:rPr>
        <w:t xml:space="preserve">indexing, </w:t>
      </w:r>
      <w:r w:rsidR="003E40F2">
        <w:rPr>
          <w:rFonts w:ascii="Calibri" w:eastAsia="Malgun Gothic" w:hAnsi="Calibri" w:cs="Calibri" w:hint="eastAsia"/>
          <w:szCs w:val="21"/>
          <w:lang w:eastAsia="ko-KR"/>
        </w:rPr>
        <w:t xml:space="preserve">leveraging </w:t>
      </w:r>
      <w:r w:rsidRPr="003E40F2">
        <w:rPr>
          <w:rFonts w:ascii="Calibri" w:eastAsia="Malgun Gothic" w:hAnsi="Calibri" w:cs="Calibri" w:hint="eastAsia"/>
          <w:szCs w:val="21"/>
          <w:lang w:eastAsia="ko-KR"/>
        </w:rPr>
        <w:t xml:space="preserve">Prisma ORM for </w:t>
      </w:r>
      <w:r w:rsidR="003E40F2">
        <w:rPr>
          <w:rFonts w:ascii="Calibri" w:eastAsia="Malgun Gothic" w:hAnsi="Calibri" w:cs="Calibri" w:hint="eastAsia"/>
          <w:szCs w:val="21"/>
          <w:lang w:eastAsia="ko-KR"/>
        </w:rPr>
        <w:t xml:space="preserve">efficient </w:t>
      </w:r>
      <w:r w:rsidRPr="003E40F2">
        <w:rPr>
          <w:rFonts w:ascii="Calibri" w:eastAsia="Malgun Gothic" w:hAnsi="Calibri" w:cs="Calibri" w:hint="eastAsia"/>
          <w:szCs w:val="21"/>
          <w:lang w:eastAsia="ko-KR"/>
        </w:rPr>
        <w:t xml:space="preserve">data management, </w:t>
      </w:r>
      <w:r w:rsidR="003E40F2" w:rsidRPr="003E40F2">
        <w:rPr>
          <w:rFonts w:ascii="Calibri" w:eastAsia="Malgun Gothic" w:hAnsi="Calibri" w:cs="Calibri" w:hint="eastAsia"/>
          <w:szCs w:val="21"/>
          <w:lang w:eastAsia="ko-KR"/>
        </w:rPr>
        <w:t>and implement</w:t>
      </w:r>
      <w:r w:rsidR="003E40F2">
        <w:rPr>
          <w:rFonts w:ascii="Calibri" w:eastAsia="Malgun Gothic" w:hAnsi="Calibri" w:cs="Calibri" w:hint="eastAsia"/>
          <w:szCs w:val="21"/>
          <w:lang w:eastAsia="ko-KR"/>
        </w:rPr>
        <w:t>ed</w:t>
      </w:r>
      <w:r w:rsidR="003E40F2" w:rsidRPr="003E40F2">
        <w:rPr>
          <w:rFonts w:ascii="Calibri" w:eastAsia="Malgun Gothic" w:hAnsi="Calibri" w:cs="Calibri" w:hint="eastAsia"/>
          <w:szCs w:val="21"/>
          <w:lang w:eastAsia="ko-KR"/>
        </w:rPr>
        <w:t xml:space="preserve"> JWT-based </w:t>
      </w:r>
      <w:r w:rsidR="005F661C" w:rsidRPr="003E40F2">
        <w:rPr>
          <w:rFonts w:ascii="Calibri" w:hAnsi="Calibri" w:cs="Calibri"/>
          <w:szCs w:val="21"/>
        </w:rPr>
        <w:t>authentication</w:t>
      </w:r>
      <w:r w:rsidR="0080683D" w:rsidRPr="003E40F2">
        <w:rPr>
          <w:rFonts w:ascii="Calibri" w:hAnsi="Calibri" w:cs="Calibri" w:hint="eastAsia"/>
          <w:szCs w:val="21"/>
        </w:rPr>
        <w:t xml:space="preserve"> with NestJS</w:t>
      </w:r>
      <w:r w:rsidR="003E40F2">
        <w:rPr>
          <w:rFonts w:ascii="Calibri" w:eastAsia="Malgun Gothic" w:hAnsi="Calibri" w:cs="Calibri" w:hint="eastAsia"/>
          <w:szCs w:val="21"/>
          <w:lang w:eastAsia="ko-KR"/>
        </w:rPr>
        <w:t>.</w:t>
      </w:r>
    </w:p>
    <w:p w14:paraId="2C50EDAC" w14:textId="3918DF47" w:rsidR="001A3A13" w:rsidRPr="00271319" w:rsidRDefault="003E5CAB" w:rsidP="00152ED6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 w:rsidRPr="00271319">
        <w:rPr>
          <w:rFonts w:ascii="Calibri" w:hAnsi="Calibri" w:cs="Calibri"/>
          <w:szCs w:val="21"/>
        </w:rPr>
        <w:t>Reduced response times by 60%</w:t>
      </w:r>
      <w:r w:rsidR="003E40F2">
        <w:rPr>
          <w:rFonts w:ascii="Calibri" w:eastAsia="Malgun Gothic" w:hAnsi="Calibri" w:cs="Calibri" w:hint="eastAsia"/>
          <w:szCs w:val="21"/>
          <w:lang w:eastAsia="ko-KR"/>
        </w:rPr>
        <w:t xml:space="preserve"> for </w:t>
      </w:r>
      <w:r w:rsidRPr="00271319">
        <w:rPr>
          <w:rFonts w:ascii="Calibri" w:hAnsi="Calibri" w:cs="Calibri"/>
          <w:szCs w:val="21"/>
        </w:rPr>
        <w:t>over 1,000 concurrent users</w:t>
      </w:r>
      <w:r w:rsidR="003E40F2">
        <w:rPr>
          <w:rFonts w:ascii="Calibri" w:eastAsia="Malgun Gothic" w:hAnsi="Calibri" w:cs="Calibri" w:hint="eastAsia"/>
          <w:szCs w:val="21"/>
          <w:lang w:eastAsia="ko-KR"/>
        </w:rPr>
        <w:t>,</w:t>
      </w:r>
      <w:r w:rsidRPr="00271319">
        <w:rPr>
          <w:rFonts w:ascii="Calibri" w:hAnsi="Calibri" w:cs="Calibri"/>
          <w:szCs w:val="21"/>
        </w:rPr>
        <w:t xml:space="preserve"> </w:t>
      </w:r>
      <w:r w:rsidR="003E40F2">
        <w:rPr>
          <w:rFonts w:ascii="Calibri" w:eastAsia="Malgun Gothic" w:hAnsi="Calibri" w:cs="Calibri" w:hint="eastAsia"/>
          <w:szCs w:val="21"/>
          <w:lang w:eastAsia="ko-KR"/>
        </w:rPr>
        <w:t xml:space="preserve">by building asynchronous </w:t>
      </w:r>
      <w:r w:rsidRPr="00271319">
        <w:rPr>
          <w:rFonts w:ascii="Calibri" w:hAnsi="Calibri" w:cs="Calibri"/>
          <w:szCs w:val="21"/>
        </w:rPr>
        <w:t>RESTful APIs</w:t>
      </w:r>
      <w:r w:rsidR="003E40F2">
        <w:rPr>
          <w:rFonts w:ascii="Calibri" w:eastAsia="Malgun Gothic" w:hAnsi="Calibri" w:cs="Calibri" w:hint="eastAsia"/>
          <w:szCs w:val="21"/>
          <w:lang w:eastAsia="ko-KR"/>
        </w:rPr>
        <w:t xml:space="preserve"> in Python</w:t>
      </w:r>
      <w:r w:rsidR="000F2C16">
        <w:rPr>
          <w:rFonts w:ascii="Calibri" w:hAnsi="Calibri" w:cs="Calibri" w:hint="eastAsia"/>
          <w:szCs w:val="21"/>
        </w:rPr>
        <w:t xml:space="preserve">, </w:t>
      </w:r>
      <w:r w:rsidR="000F2C16" w:rsidRPr="000F2C16">
        <w:rPr>
          <w:rFonts w:ascii="Calibri" w:hAnsi="Calibri" w:cs="Calibri"/>
          <w:szCs w:val="21"/>
        </w:rPr>
        <w:t>resulting in faster order execution</w:t>
      </w:r>
      <w:r w:rsidR="00574BEC">
        <w:rPr>
          <w:rFonts w:ascii="Calibri" w:hAnsi="Calibri" w:cs="Calibri" w:hint="eastAsia"/>
          <w:szCs w:val="21"/>
        </w:rPr>
        <w:t xml:space="preserve">, </w:t>
      </w:r>
      <w:r w:rsidR="000F2C16" w:rsidRPr="000F2C16">
        <w:rPr>
          <w:rFonts w:ascii="Calibri" w:hAnsi="Calibri" w:cs="Calibri"/>
          <w:szCs w:val="21"/>
        </w:rPr>
        <w:t>increased trading volume</w:t>
      </w:r>
      <w:r w:rsidR="00574BEC">
        <w:rPr>
          <w:rFonts w:ascii="Calibri" w:hAnsi="Calibri" w:cs="Calibri" w:hint="eastAsia"/>
          <w:szCs w:val="21"/>
        </w:rPr>
        <w:t xml:space="preserve">, </w:t>
      </w:r>
      <w:r w:rsidR="00574BEC" w:rsidRPr="00574BEC">
        <w:rPr>
          <w:rFonts w:ascii="Calibri" w:hAnsi="Calibri" w:cs="Calibri"/>
          <w:szCs w:val="21"/>
        </w:rPr>
        <w:t>and improved real-time market data access for users</w:t>
      </w:r>
      <w:r w:rsidRPr="00271319">
        <w:rPr>
          <w:rFonts w:ascii="Calibri" w:hAnsi="Calibri" w:cs="Calibri"/>
          <w:szCs w:val="21"/>
        </w:rPr>
        <w:t>.</w:t>
      </w:r>
    </w:p>
    <w:p w14:paraId="35369BFC" w14:textId="0C4A67A1" w:rsidR="000E09BB" w:rsidRPr="00271319" w:rsidRDefault="000E09BB" w:rsidP="00152ED6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 w:rsidRPr="00271319">
        <w:rPr>
          <w:rFonts w:ascii="Calibri" w:hAnsi="Calibri" w:cs="Calibri"/>
          <w:szCs w:val="21"/>
        </w:rPr>
        <w:t xml:space="preserve">Achieved a 75% reduction in deployment time and ensured 99.9% uptime </w:t>
      </w:r>
      <w:r w:rsidR="00EE385D">
        <w:rPr>
          <w:rFonts w:ascii="Calibri" w:eastAsia="Malgun Gothic" w:hAnsi="Calibri" w:cs="Calibri" w:hint="eastAsia"/>
          <w:szCs w:val="21"/>
          <w:lang w:eastAsia="ko-KR"/>
        </w:rPr>
        <w:t xml:space="preserve">with </w:t>
      </w:r>
      <w:r w:rsidRPr="00271319">
        <w:rPr>
          <w:rFonts w:ascii="Calibri" w:hAnsi="Calibri" w:cs="Calibri"/>
          <w:szCs w:val="21"/>
        </w:rPr>
        <w:t>CI/CD pipelines</w:t>
      </w:r>
      <w:r w:rsidR="00EE385D">
        <w:rPr>
          <w:rFonts w:ascii="Calibri" w:eastAsia="Malgun Gothic" w:hAnsi="Calibri" w:cs="Calibri" w:hint="eastAsia"/>
          <w:szCs w:val="21"/>
          <w:lang w:eastAsia="ko-KR"/>
        </w:rPr>
        <w:t xml:space="preserve"> via GitHub Actions.</w:t>
      </w:r>
    </w:p>
    <w:p w14:paraId="0BC734EE" w14:textId="78BA9349" w:rsidR="0004437A" w:rsidRPr="00271319" w:rsidRDefault="004C29EC" w:rsidP="000E33EB">
      <w:pPr>
        <w:tabs>
          <w:tab w:val="right" w:pos="10915"/>
        </w:tabs>
        <w:spacing w:before="60" w:line="260" w:lineRule="exact"/>
        <w:jc w:val="left"/>
        <w:rPr>
          <w:rFonts w:ascii="Calibri" w:hAnsi="Calibri" w:cs="Calibri"/>
          <w:b/>
          <w:bCs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>Guzman Energy</w:t>
      </w:r>
      <w:r w:rsidR="000E33EB" w:rsidRPr="00271319">
        <w:rPr>
          <w:rFonts w:ascii="Calibri" w:hAnsi="Calibri" w:cs="Calibri"/>
          <w:b/>
          <w:bCs/>
          <w:szCs w:val="21"/>
        </w:rPr>
        <w:tab/>
      </w:r>
      <w:r w:rsidR="004E3F30" w:rsidRPr="00271319">
        <w:rPr>
          <w:rFonts w:ascii="Calibri" w:hAnsi="Calibri" w:cs="Calibri"/>
          <w:b/>
          <w:bCs/>
          <w:szCs w:val="21"/>
        </w:rPr>
        <w:t>J</w:t>
      </w:r>
      <w:r w:rsidR="00AC34CF" w:rsidRPr="00271319">
        <w:rPr>
          <w:rFonts w:ascii="Calibri" w:hAnsi="Calibri" w:cs="Calibri" w:hint="eastAsia"/>
          <w:b/>
          <w:bCs/>
          <w:szCs w:val="21"/>
        </w:rPr>
        <w:t>u</w:t>
      </w:r>
      <w:r w:rsidR="0056761A" w:rsidRPr="00271319">
        <w:rPr>
          <w:rFonts w:ascii="Calibri" w:hAnsi="Calibri" w:cs="Calibri"/>
          <w:b/>
          <w:bCs/>
          <w:szCs w:val="21"/>
        </w:rPr>
        <w:t>l</w:t>
      </w:r>
      <w:r w:rsidR="00B80CA4" w:rsidRPr="00271319">
        <w:rPr>
          <w:rFonts w:ascii="Calibri" w:hAnsi="Calibri" w:cs="Calibri"/>
          <w:b/>
          <w:bCs/>
          <w:szCs w:val="21"/>
        </w:rPr>
        <w:t xml:space="preserve"> </w:t>
      </w:r>
      <w:r w:rsidR="0004437A" w:rsidRPr="00271319">
        <w:rPr>
          <w:rFonts w:ascii="Calibri" w:hAnsi="Calibri" w:cs="Calibri"/>
          <w:b/>
          <w:bCs/>
          <w:szCs w:val="21"/>
        </w:rPr>
        <w:t xml:space="preserve">2023 </w:t>
      </w:r>
      <w:r w:rsidR="009D55DF" w:rsidRPr="00271319">
        <w:rPr>
          <w:rFonts w:ascii="Calibri" w:hAnsi="Calibri" w:cs="Calibri"/>
          <w:b/>
          <w:bCs/>
          <w:szCs w:val="21"/>
        </w:rPr>
        <w:t xml:space="preserve">– </w:t>
      </w:r>
      <w:r w:rsidR="00787521" w:rsidRPr="00271319">
        <w:rPr>
          <w:rFonts w:ascii="Calibri" w:hAnsi="Calibri" w:cs="Calibri"/>
          <w:b/>
          <w:bCs/>
          <w:szCs w:val="21"/>
        </w:rPr>
        <w:t>Dec</w:t>
      </w:r>
      <w:r w:rsidR="009D55DF" w:rsidRPr="00271319">
        <w:rPr>
          <w:rFonts w:ascii="Calibri" w:hAnsi="Calibri" w:cs="Calibri"/>
          <w:b/>
          <w:bCs/>
          <w:szCs w:val="21"/>
        </w:rPr>
        <w:t xml:space="preserve"> </w:t>
      </w:r>
      <w:r w:rsidR="00787521" w:rsidRPr="00271319">
        <w:rPr>
          <w:rFonts w:ascii="Calibri" w:hAnsi="Calibri" w:cs="Calibri"/>
          <w:b/>
          <w:bCs/>
          <w:szCs w:val="21"/>
        </w:rPr>
        <w:t>2023</w:t>
      </w:r>
    </w:p>
    <w:p w14:paraId="15C0B51C" w14:textId="72B14D6C" w:rsidR="00521832" w:rsidRPr="00271319" w:rsidRDefault="00521832" w:rsidP="00E65C8A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i/>
          <w:iCs/>
          <w:szCs w:val="21"/>
        </w:rPr>
      </w:pPr>
      <w:r w:rsidRPr="00271319">
        <w:rPr>
          <w:rFonts w:ascii="Calibri" w:hAnsi="Calibri" w:cs="Calibri" w:hint="eastAsia"/>
          <w:i/>
          <w:iCs/>
          <w:szCs w:val="21"/>
        </w:rPr>
        <w:t>Software Engineer</w:t>
      </w:r>
      <w:r w:rsidRPr="00271319">
        <w:rPr>
          <w:rFonts w:ascii="Calibri" w:hAnsi="Calibri" w:cs="Calibri"/>
          <w:i/>
          <w:iCs/>
          <w:szCs w:val="21"/>
        </w:rPr>
        <w:t xml:space="preserve"> Intern </w:t>
      </w:r>
      <w:r w:rsidRPr="00271319">
        <w:rPr>
          <w:rFonts w:ascii="Calibri" w:hAnsi="Calibri" w:cs="Calibri"/>
          <w:i/>
          <w:iCs/>
          <w:szCs w:val="21"/>
        </w:rPr>
        <w:tab/>
        <w:t>New York, NY</w:t>
      </w:r>
    </w:p>
    <w:p w14:paraId="08990ED9" w14:textId="697DABE3" w:rsidR="00CB6697" w:rsidRPr="00271319" w:rsidRDefault="00CB6697" w:rsidP="0007754E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 w:rsidRPr="00271319">
        <w:rPr>
          <w:rFonts w:ascii="Calibri" w:hAnsi="Calibri" w:cs="Calibri"/>
          <w:szCs w:val="21"/>
        </w:rPr>
        <w:t>Delivered cross-platform AI scribing mobile app for iOS and Android from scratch using React Native, improving user accessibility and engagement by implementing the UI/UX team’s design from Figma.</w:t>
      </w:r>
    </w:p>
    <w:p w14:paraId="7852029C" w14:textId="287C574B" w:rsidR="00913560" w:rsidRPr="00271319" w:rsidRDefault="00913560" w:rsidP="0007754E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 w:rsidRPr="00271319">
        <w:rPr>
          <w:rFonts w:ascii="Calibri" w:hAnsi="Calibri" w:cs="Calibri"/>
          <w:szCs w:val="21"/>
        </w:rPr>
        <w:t>Enhanced app responsiveness and reduced API calls by 60% through architecting a state management system using Redux</w:t>
      </w:r>
      <w:r w:rsidR="001A1FFB" w:rsidRPr="00271319">
        <w:rPr>
          <w:rFonts w:ascii="Calibri" w:hAnsi="Calibri" w:cs="Calibri"/>
          <w:szCs w:val="21"/>
        </w:rPr>
        <w:t>, leading to a smoother user experience and improving real-time data handling</w:t>
      </w:r>
      <w:r w:rsidRPr="00271319">
        <w:rPr>
          <w:rFonts w:ascii="Calibri" w:hAnsi="Calibri" w:cs="Calibri"/>
          <w:szCs w:val="21"/>
        </w:rPr>
        <w:t>.</w:t>
      </w:r>
    </w:p>
    <w:p w14:paraId="756A3BDE" w14:textId="7796FF7A" w:rsidR="009F25DC" w:rsidRPr="00271319" w:rsidRDefault="003E40F2" w:rsidP="003E40F2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eastAsia="Malgun Gothic" w:hAnsi="Calibri" w:cs="Calibri" w:hint="eastAsia"/>
          <w:szCs w:val="21"/>
          <w:lang w:eastAsia="ko-KR"/>
        </w:rPr>
        <w:t xml:space="preserve">Reduced rendering time by 80% by optimizing app caching techniques and custom React hooks for a centralized audio player, enabling switching </w:t>
      </w:r>
      <w:r w:rsidR="00FA3D66" w:rsidRPr="00FA3D66">
        <w:rPr>
          <w:rFonts w:ascii="Calibri" w:hAnsi="Calibri" w:cs="Calibri"/>
          <w:szCs w:val="21"/>
        </w:rPr>
        <w:t xml:space="preserve">between various audio clips while </w:t>
      </w:r>
      <w:r w:rsidR="00FA3D66">
        <w:rPr>
          <w:rFonts w:ascii="Calibri" w:hAnsi="Calibri" w:cs="Calibri" w:hint="eastAsia"/>
          <w:szCs w:val="21"/>
        </w:rPr>
        <w:t xml:space="preserve">only </w:t>
      </w:r>
      <w:r w:rsidR="00FA3D66" w:rsidRPr="00FA3D66">
        <w:rPr>
          <w:rFonts w:ascii="Calibri" w:hAnsi="Calibri" w:cs="Calibri"/>
          <w:szCs w:val="21"/>
        </w:rPr>
        <w:t>maintaining a single player instance</w:t>
      </w:r>
      <w:r w:rsidR="00C828F6" w:rsidRPr="00271319">
        <w:rPr>
          <w:rFonts w:ascii="Calibri" w:hAnsi="Calibri" w:cs="Calibri"/>
          <w:szCs w:val="21"/>
        </w:rPr>
        <w:t>.</w:t>
      </w:r>
    </w:p>
    <w:p w14:paraId="7D6452E3" w14:textId="6AB5DE95" w:rsidR="00EC4228" w:rsidRPr="00271319" w:rsidRDefault="0068364A" w:rsidP="00EC4228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 w:rsidRPr="00271319">
        <w:rPr>
          <w:rFonts w:ascii="Calibri" w:hAnsi="Calibri" w:cs="Calibri" w:hint="eastAsia"/>
          <w:szCs w:val="21"/>
        </w:rPr>
        <w:t>Im</w:t>
      </w:r>
      <w:r w:rsidR="00447409" w:rsidRPr="00271319">
        <w:rPr>
          <w:rFonts w:ascii="Calibri" w:hAnsi="Calibri" w:cs="Calibri"/>
          <w:szCs w:val="21"/>
        </w:rPr>
        <w:t>plemented two-factor authentication u</w:t>
      </w:r>
      <w:r w:rsidRPr="00271319">
        <w:rPr>
          <w:rFonts w:ascii="Calibri" w:hAnsi="Calibri" w:cs="Calibri" w:hint="eastAsia"/>
          <w:szCs w:val="21"/>
        </w:rPr>
        <w:t>sing</w:t>
      </w:r>
      <w:r w:rsidR="00447409" w:rsidRPr="00271319">
        <w:rPr>
          <w:rFonts w:ascii="Calibri" w:hAnsi="Calibri" w:cs="Calibri"/>
          <w:szCs w:val="21"/>
        </w:rPr>
        <w:t xml:space="preserve"> email and SMS</w:t>
      </w:r>
      <w:r w:rsidR="00FA3D66">
        <w:rPr>
          <w:rFonts w:ascii="Calibri" w:hAnsi="Calibri" w:cs="Calibri" w:hint="eastAsia"/>
          <w:szCs w:val="21"/>
        </w:rPr>
        <w:t xml:space="preserve"> </w:t>
      </w:r>
      <w:r w:rsidR="003E40F2">
        <w:rPr>
          <w:rFonts w:ascii="Calibri" w:eastAsia="Malgun Gothic" w:hAnsi="Calibri" w:cs="Calibri" w:hint="eastAsia"/>
          <w:szCs w:val="21"/>
          <w:lang w:eastAsia="ko-KR"/>
        </w:rPr>
        <w:t xml:space="preserve">via </w:t>
      </w:r>
      <w:r w:rsidR="00FA3D66">
        <w:rPr>
          <w:rFonts w:ascii="Calibri" w:hAnsi="Calibri" w:cs="Calibri" w:hint="eastAsia"/>
          <w:szCs w:val="21"/>
        </w:rPr>
        <w:t>Twilio</w:t>
      </w:r>
      <w:r w:rsidR="00447409" w:rsidRPr="00271319">
        <w:rPr>
          <w:rFonts w:ascii="Calibri" w:hAnsi="Calibri" w:cs="Calibri"/>
          <w:szCs w:val="21"/>
        </w:rPr>
        <w:t xml:space="preserve">, with </w:t>
      </w:r>
      <w:r w:rsidR="003E40F2">
        <w:rPr>
          <w:rFonts w:ascii="Calibri" w:eastAsia="Malgun Gothic" w:hAnsi="Calibri" w:cs="Calibri" w:hint="eastAsia"/>
          <w:szCs w:val="21"/>
          <w:lang w:eastAsia="ko-KR"/>
        </w:rPr>
        <w:t xml:space="preserve">one-time passcodes (OTP) </w:t>
      </w:r>
      <w:r w:rsidR="00447409" w:rsidRPr="00271319">
        <w:rPr>
          <w:rFonts w:ascii="Calibri" w:hAnsi="Calibri" w:cs="Calibri"/>
          <w:szCs w:val="21"/>
        </w:rPr>
        <w:t>stored in Redis</w:t>
      </w:r>
      <w:r w:rsidR="00FA3D66">
        <w:rPr>
          <w:rFonts w:ascii="Calibri" w:hAnsi="Calibri" w:cs="Calibri" w:hint="eastAsia"/>
          <w:szCs w:val="21"/>
        </w:rPr>
        <w:t xml:space="preserve"> </w:t>
      </w:r>
      <w:r w:rsidR="003E40F2">
        <w:rPr>
          <w:rFonts w:ascii="Calibri" w:eastAsia="Malgun Gothic" w:hAnsi="Calibri" w:cs="Calibri" w:hint="eastAsia"/>
          <w:szCs w:val="21"/>
          <w:lang w:eastAsia="ko-KR"/>
        </w:rPr>
        <w:t xml:space="preserve">and </w:t>
      </w:r>
      <w:r w:rsidR="00FA3D66">
        <w:rPr>
          <w:rFonts w:ascii="Calibri" w:hAnsi="Calibri" w:cs="Calibri" w:hint="eastAsia"/>
          <w:szCs w:val="21"/>
        </w:rPr>
        <w:t>Node.js, i</w:t>
      </w:r>
      <w:r w:rsidR="00FA3D66" w:rsidRPr="00FA3D66">
        <w:rPr>
          <w:rFonts w:ascii="Calibri" w:hAnsi="Calibri" w:cs="Calibri"/>
          <w:szCs w:val="21"/>
        </w:rPr>
        <w:t>ncreas</w:t>
      </w:r>
      <w:r w:rsidR="003E40F2">
        <w:rPr>
          <w:rFonts w:ascii="Calibri" w:eastAsia="Malgun Gothic" w:hAnsi="Calibri" w:cs="Calibri" w:hint="eastAsia"/>
          <w:szCs w:val="21"/>
          <w:lang w:eastAsia="ko-KR"/>
        </w:rPr>
        <w:t>ing</w:t>
      </w:r>
      <w:r w:rsidR="00FA3D66" w:rsidRPr="00FA3D66">
        <w:rPr>
          <w:rFonts w:ascii="Calibri" w:hAnsi="Calibri" w:cs="Calibri"/>
          <w:szCs w:val="21"/>
        </w:rPr>
        <w:t xml:space="preserve"> user trust and satisfaction by implementing this security feature</w:t>
      </w:r>
      <w:r w:rsidRPr="00271319">
        <w:rPr>
          <w:rFonts w:ascii="Calibri" w:hAnsi="Calibri" w:cs="Calibri" w:hint="eastAsia"/>
          <w:szCs w:val="21"/>
        </w:rPr>
        <w:t>.</w:t>
      </w:r>
    </w:p>
    <w:p w14:paraId="74612819" w14:textId="48CDD4A2" w:rsidR="00357256" w:rsidRPr="00271319" w:rsidRDefault="00357256" w:rsidP="00EC4228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 w:rsidRPr="00271319">
        <w:rPr>
          <w:rFonts w:ascii="Calibri" w:hAnsi="Calibri" w:cs="Calibri"/>
          <w:szCs w:val="21"/>
        </w:rPr>
        <w:t xml:space="preserve">Led </w:t>
      </w:r>
      <w:r w:rsidR="004F2B66" w:rsidRPr="004F2B66">
        <w:rPr>
          <w:rFonts w:ascii="Calibri" w:hAnsi="Calibri" w:cs="Calibri"/>
          <w:szCs w:val="21"/>
        </w:rPr>
        <w:t xml:space="preserve">growing </w:t>
      </w:r>
      <w:r w:rsidRPr="00271319">
        <w:rPr>
          <w:rFonts w:ascii="Calibri" w:hAnsi="Calibri" w:cs="Calibri"/>
          <w:szCs w:val="21"/>
        </w:rPr>
        <w:t>intern team, improving collaboration and code quality by establishing a Git workflow and configuring TypeScript ESLint</w:t>
      </w:r>
      <w:r w:rsidR="004F2B66">
        <w:rPr>
          <w:rFonts w:ascii="Calibri" w:hAnsi="Calibri" w:cs="Calibri" w:hint="eastAsia"/>
          <w:szCs w:val="21"/>
        </w:rPr>
        <w:t xml:space="preserve">, </w:t>
      </w:r>
      <w:r w:rsidR="004F2B66" w:rsidRPr="004F2B66">
        <w:rPr>
          <w:rFonts w:ascii="Calibri" w:hAnsi="Calibri" w:cs="Calibri"/>
          <w:szCs w:val="21"/>
        </w:rPr>
        <w:t>resulting in faster onboarding and reduced code conflicts</w:t>
      </w:r>
      <w:r w:rsidRPr="00271319">
        <w:rPr>
          <w:rFonts w:ascii="Calibri" w:hAnsi="Calibri" w:cs="Calibri"/>
          <w:szCs w:val="21"/>
        </w:rPr>
        <w:t>.</w:t>
      </w:r>
    </w:p>
    <w:p w14:paraId="35BAD768" w14:textId="77777777" w:rsidR="00995AD5" w:rsidRPr="00271319" w:rsidRDefault="00995AD5" w:rsidP="00F23BDF">
      <w:pPr>
        <w:spacing w:line="120" w:lineRule="exact"/>
        <w:jc w:val="left"/>
        <w:rPr>
          <w:rFonts w:ascii="Calibri" w:hAnsi="Calibri" w:cs="Calibri"/>
          <w:sz w:val="22"/>
        </w:rPr>
      </w:pPr>
    </w:p>
    <w:p w14:paraId="3EF7FA48" w14:textId="1F3E0381" w:rsidR="00742C3C" w:rsidRPr="00271319" w:rsidRDefault="00742C3C" w:rsidP="00742C3C">
      <w:pPr>
        <w:pBdr>
          <w:bottom w:val="single" w:sz="4" w:space="1" w:color="auto"/>
        </w:pBdr>
        <w:spacing w:before="40" w:line="260" w:lineRule="exact"/>
        <w:jc w:val="left"/>
        <w:rPr>
          <w:rFonts w:ascii="Calibri" w:hAnsi="Calibri" w:cs="Calibri"/>
          <w:b/>
          <w:bCs/>
          <w:sz w:val="24"/>
          <w:szCs w:val="24"/>
        </w:rPr>
      </w:pPr>
      <w:r w:rsidRPr="00271319">
        <w:rPr>
          <w:rFonts w:ascii="Calibri" w:hAnsi="Calibri" w:cs="Calibri"/>
          <w:b/>
          <w:bCs/>
          <w:sz w:val="24"/>
          <w:szCs w:val="24"/>
        </w:rPr>
        <w:t>PROJECTS</w:t>
      </w:r>
    </w:p>
    <w:p w14:paraId="4C3EE1A9" w14:textId="03432DEE" w:rsidR="001E67E9" w:rsidRPr="00271319" w:rsidRDefault="00C044C5" w:rsidP="001E67E9">
      <w:pPr>
        <w:spacing w:before="40" w:line="260" w:lineRule="exact"/>
        <w:jc w:val="left"/>
        <w:rPr>
          <w:rFonts w:ascii="Calibri" w:hAnsi="Calibri" w:cs="Calibri"/>
          <w:b/>
          <w:bCs/>
          <w:szCs w:val="21"/>
        </w:rPr>
      </w:pPr>
      <w:hyperlink r:id="rId10" w:history="1">
        <w:r w:rsidR="001E67E9" w:rsidRPr="00271319">
          <w:rPr>
            <w:rStyle w:val="Hyperlink"/>
            <w:rFonts w:ascii="Calibri" w:hAnsi="Calibri" w:cs="Calibri" w:hint="eastAsia"/>
            <w:b/>
            <w:bCs/>
            <w:color w:val="auto"/>
            <w:szCs w:val="21"/>
          </w:rPr>
          <w:t>Full-stack Development of Access Control System</w:t>
        </w:r>
      </w:hyperlink>
      <w:r w:rsidR="001E67E9" w:rsidRPr="00271319">
        <w:rPr>
          <w:rFonts w:ascii="Calibri" w:hAnsi="Calibri" w:cs="Calibri"/>
          <w:b/>
          <w:bCs/>
          <w:szCs w:val="21"/>
        </w:rPr>
        <w:t xml:space="preserve">| </w:t>
      </w:r>
      <w:r w:rsidR="001E67E9" w:rsidRPr="00271319">
        <w:rPr>
          <w:rFonts w:ascii="Calibri" w:hAnsi="Calibri" w:cs="Calibri" w:hint="eastAsia"/>
          <w:b/>
          <w:bCs/>
          <w:szCs w:val="21"/>
        </w:rPr>
        <w:t>Cornell University</w:t>
      </w:r>
    </w:p>
    <w:p w14:paraId="590B79B7" w14:textId="518BB67D" w:rsidR="00432804" w:rsidRPr="00271319" w:rsidRDefault="00432804" w:rsidP="001E67E9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 w:rsidRPr="00271319">
        <w:rPr>
          <w:rFonts w:ascii="Calibri" w:hAnsi="Calibri" w:cs="Calibri"/>
          <w:szCs w:val="21"/>
        </w:rPr>
        <w:t xml:space="preserve">Designed and implemented a Raspberry Pi access control system, enhancing security through facial </w:t>
      </w:r>
      <w:proofErr w:type="gramStart"/>
      <w:r w:rsidRPr="00271319">
        <w:rPr>
          <w:rFonts w:ascii="Calibri" w:hAnsi="Calibri" w:cs="Calibri"/>
          <w:szCs w:val="21"/>
        </w:rPr>
        <w:t>recognition</w:t>
      </w:r>
      <w:r w:rsidR="00B550DA">
        <w:rPr>
          <w:rFonts w:ascii="Calibri" w:hAnsi="Calibri" w:cs="Calibri" w:hint="eastAsia"/>
          <w:szCs w:val="21"/>
        </w:rPr>
        <w:t xml:space="preserve"> </w:t>
      </w:r>
      <w:r w:rsidR="00B550DA" w:rsidRPr="00B550DA">
        <w:t xml:space="preserve"> </w:t>
      </w:r>
      <w:r w:rsidR="00B550DA" w:rsidRPr="00B550DA">
        <w:rPr>
          <w:rFonts w:ascii="Calibri" w:hAnsi="Calibri" w:cs="Calibri"/>
          <w:szCs w:val="21"/>
        </w:rPr>
        <w:t>using</w:t>
      </w:r>
      <w:proofErr w:type="gramEnd"/>
      <w:r w:rsidR="00B550DA" w:rsidRPr="00B550DA">
        <w:rPr>
          <w:rFonts w:ascii="Calibri" w:hAnsi="Calibri" w:cs="Calibri"/>
          <w:szCs w:val="21"/>
        </w:rPr>
        <w:t xml:space="preserve"> OpenCV and LBPH algorithm</w:t>
      </w:r>
      <w:r w:rsidRPr="00271319">
        <w:rPr>
          <w:rFonts w:ascii="Calibri" w:hAnsi="Calibri" w:cs="Calibri"/>
          <w:szCs w:val="21"/>
        </w:rPr>
        <w:t>, remote management, and comprehensive activity logging.</w:t>
      </w:r>
    </w:p>
    <w:p w14:paraId="31A93074" w14:textId="416591E1" w:rsidR="00E51580" w:rsidRPr="00271319" w:rsidRDefault="00E51580" w:rsidP="001E67E9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 w:rsidRPr="00271319">
        <w:rPr>
          <w:rFonts w:ascii="Calibri" w:hAnsi="Calibri" w:cs="Calibri"/>
          <w:szCs w:val="21"/>
        </w:rPr>
        <w:t>Achieved a 5x improvement in facial recognition speed (10 fps) by implementing a multi-processing architecture across 4 CPU cores, enhancing the system’s efficiency and performance.</w:t>
      </w:r>
    </w:p>
    <w:p w14:paraId="24AB83F9" w14:textId="47BDC9A5" w:rsidR="00D349B7" w:rsidRPr="00271319" w:rsidRDefault="00D349B7" w:rsidP="001E67E9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 w:rsidRPr="00271319">
        <w:rPr>
          <w:rFonts w:ascii="Calibri" w:hAnsi="Calibri" w:cs="Calibri"/>
          <w:szCs w:val="21"/>
        </w:rPr>
        <w:t xml:space="preserve">Developed a full-stack solution with a React-based frontend, Flask API gateway, and MariaDB database, enabling real-time video streaming, remote control, and activity monitoring, while learning React in just </w:t>
      </w:r>
      <w:r w:rsidR="00B21DA8" w:rsidRPr="00271319">
        <w:rPr>
          <w:rFonts w:ascii="Calibri" w:hAnsi="Calibri" w:cs="Calibri"/>
          <w:szCs w:val="21"/>
        </w:rPr>
        <w:t>1</w:t>
      </w:r>
      <w:r w:rsidRPr="00271319">
        <w:rPr>
          <w:rFonts w:ascii="Calibri" w:hAnsi="Calibri" w:cs="Calibri"/>
          <w:szCs w:val="21"/>
        </w:rPr>
        <w:t xml:space="preserve"> week.</w:t>
      </w:r>
    </w:p>
    <w:p w14:paraId="32A06E43" w14:textId="35D8D5C4" w:rsidR="00475EB2" w:rsidRPr="00271319" w:rsidRDefault="00475EB2" w:rsidP="001E67E9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 w:rsidRPr="00271319">
        <w:rPr>
          <w:rFonts w:ascii="Calibri" w:hAnsi="Calibri" w:cs="Calibri"/>
          <w:szCs w:val="21"/>
        </w:rPr>
        <w:t xml:space="preserve">Integrated hardware components, including Pi camera, servo motor, and </w:t>
      </w:r>
      <w:proofErr w:type="spellStart"/>
      <w:r w:rsidRPr="00271319">
        <w:rPr>
          <w:rFonts w:ascii="Calibri" w:hAnsi="Calibri" w:cs="Calibri"/>
          <w:szCs w:val="21"/>
        </w:rPr>
        <w:t>PiTFT</w:t>
      </w:r>
      <w:proofErr w:type="spellEnd"/>
      <w:r w:rsidRPr="00271319">
        <w:rPr>
          <w:rFonts w:ascii="Calibri" w:hAnsi="Calibri" w:cs="Calibri"/>
          <w:szCs w:val="21"/>
        </w:rPr>
        <w:t xml:space="preserve">, while creating an object-oriented touchscreen UI with </w:t>
      </w:r>
      <w:proofErr w:type="spellStart"/>
      <w:r w:rsidRPr="00271319">
        <w:rPr>
          <w:rFonts w:ascii="Calibri" w:hAnsi="Calibri" w:cs="Calibri"/>
          <w:szCs w:val="21"/>
        </w:rPr>
        <w:t>Pygame</w:t>
      </w:r>
      <w:proofErr w:type="spellEnd"/>
      <w:r w:rsidRPr="00271319">
        <w:rPr>
          <w:rFonts w:ascii="Calibri" w:hAnsi="Calibri" w:cs="Calibri"/>
          <w:szCs w:val="21"/>
        </w:rPr>
        <w:t xml:space="preserve"> for seamless local system interaction.</w:t>
      </w:r>
    </w:p>
    <w:p w14:paraId="2F6B986F" w14:textId="1810799F" w:rsidR="00021DF6" w:rsidRPr="00271319" w:rsidRDefault="007B0265" w:rsidP="00D97C0D">
      <w:pPr>
        <w:spacing w:before="40" w:line="260" w:lineRule="exact"/>
        <w:jc w:val="left"/>
        <w:rPr>
          <w:rFonts w:ascii="Calibri" w:hAnsi="Calibri" w:cs="Calibri"/>
          <w:b/>
          <w:bCs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>Kubernetes-Based Microservices Platform with Advanced Observability</w:t>
      </w:r>
      <w:r w:rsidR="00907944" w:rsidRPr="00271319">
        <w:rPr>
          <w:rFonts w:ascii="Calibri" w:hAnsi="Calibri" w:cs="Calibri"/>
          <w:b/>
          <w:bCs/>
          <w:szCs w:val="21"/>
        </w:rPr>
        <w:t xml:space="preserve"> </w:t>
      </w:r>
      <w:r w:rsidR="00021DF6" w:rsidRPr="00271319">
        <w:rPr>
          <w:rFonts w:ascii="Calibri" w:hAnsi="Calibri" w:cs="Calibri"/>
          <w:szCs w:val="21"/>
        </w:rPr>
        <w:t xml:space="preserve">| </w:t>
      </w:r>
      <w:r w:rsidR="0007754E" w:rsidRPr="00271319">
        <w:rPr>
          <w:rFonts w:ascii="Calibri" w:hAnsi="Calibri" w:cs="Calibri" w:hint="eastAsia"/>
          <w:b/>
          <w:bCs/>
          <w:szCs w:val="21"/>
        </w:rPr>
        <w:t>Personal Project</w:t>
      </w:r>
      <w:r w:rsidR="0007754E" w:rsidRPr="00271319">
        <w:rPr>
          <w:rFonts w:ascii="Calibri" w:hAnsi="Calibri" w:cs="Calibri" w:hint="eastAsia"/>
          <w:szCs w:val="21"/>
        </w:rPr>
        <w:t xml:space="preserve">  </w:t>
      </w:r>
      <w:r w:rsidR="00021DF6" w:rsidRPr="00271319">
        <w:rPr>
          <w:rFonts w:ascii="Calibri" w:hAnsi="Calibri" w:cs="Calibri"/>
          <w:b/>
          <w:bCs/>
          <w:szCs w:val="21"/>
        </w:rPr>
        <w:t xml:space="preserve">                         </w:t>
      </w:r>
    </w:p>
    <w:p w14:paraId="48BAD3DC" w14:textId="1C968E33" w:rsidR="00A33808" w:rsidRPr="00271319" w:rsidRDefault="00A33808" w:rsidP="0007754E">
      <w:pPr>
        <w:pStyle w:val="ListParagraph"/>
        <w:numPr>
          <w:ilvl w:val="0"/>
          <w:numId w:val="43"/>
        </w:numPr>
        <w:spacing w:line="260" w:lineRule="exact"/>
        <w:ind w:left="648" w:firstLineChars="0"/>
        <w:jc w:val="left"/>
        <w:rPr>
          <w:szCs w:val="21"/>
        </w:rPr>
      </w:pPr>
      <w:bookmarkStart w:id="0" w:name="OLE_LINK1"/>
      <w:bookmarkStart w:id="1" w:name="OLE_LINK2"/>
      <w:r w:rsidRPr="00271319">
        <w:rPr>
          <w:szCs w:val="21"/>
        </w:rPr>
        <w:t>Architected a high-availability Kubernetes cluster on 3 Debian servers using</w:t>
      </w:r>
      <w:r w:rsidR="00823F36">
        <w:rPr>
          <w:rFonts w:hint="eastAsia"/>
          <w:szCs w:val="21"/>
        </w:rPr>
        <w:t xml:space="preserve"> </w:t>
      </w:r>
      <w:proofErr w:type="spellStart"/>
      <w:r w:rsidR="00B01D28">
        <w:rPr>
          <w:rFonts w:hint="eastAsia"/>
          <w:szCs w:val="21"/>
        </w:rPr>
        <w:t>Kubeadm</w:t>
      </w:r>
      <w:proofErr w:type="spellEnd"/>
      <w:r w:rsidR="00B01D28">
        <w:rPr>
          <w:rFonts w:hint="eastAsia"/>
          <w:szCs w:val="21"/>
        </w:rPr>
        <w:t xml:space="preserve"> and </w:t>
      </w:r>
      <w:r w:rsidRPr="00271319">
        <w:rPr>
          <w:szCs w:val="21"/>
        </w:rPr>
        <w:t xml:space="preserve">Helm, increasing service uptime and resilience for containerized web </w:t>
      </w:r>
      <w:r w:rsidR="00CC04D9">
        <w:rPr>
          <w:rFonts w:hint="eastAsia"/>
          <w:szCs w:val="21"/>
        </w:rPr>
        <w:t>services.</w:t>
      </w:r>
    </w:p>
    <w:p w14:paraId="438B3377" w14:textId="49EF473E" w:rsidR="00650FC9" w:rsidRPr="00271319" w:rsidRDefault="00650FC9" w:rsidP="0007754E">
      <w:pPr>
        <w:pStyle w:val="ListParagraph"/>
        <w:numPr>
          <w:ilvl w:val="0"/>
          <w:numId w:val="43"/>
        </w:numPr>
        <w:spacing w:line="260" w:lineRule="exact"/>
        <w:ind w:left="648" w:firstLineChars="0"/>
        <w:jc w:val="left"/>
        <w:rPr>
          <w:szCs w:val="21"/>
        </w:rPr>
      </w:pPr>
      <w:r w:rsidRPr="00271319">
        <w:rPr>
          <w:rFonts w:hint="eastAsia"/>
          <w:szCs w:val="21"/>
        </w:rPr>
        <w:t>I</w:t>
      </w:r>
      <w:r w:rsidRPr="00271319">
        <w:rPr>
          <w:szCs w:val="21"/>
        </w:rPr>
        <w:t xml:space="preserve">mplemented Nginx Ingress with </w:t>
      </w:r>
      <w:r w:rsidR="00A70F9B" w:rsidRPr="00A70F9B">
        <w:rPr>
          <w:szCs w:val="21"/>
        </w:rPr>
        <w:t xml:space="preserve">geolocation-based </w:t>
      </w:r>
      <w:r w:rsidRPr="00271319">
        <w:rPr>
          <w:szCs w:val="21"/>
        </w:rPr>
        <w:t>DNS</w:t>
      </w:r>
      <w:r w:rsidR="00A70F9B">
        <w:rPr>
          <w:rFonts w:hint="eastAsia"/>
          <w:szCs w:val="21"/>
        </w:rPr>
        <w:t xml:space="preserve"> </w:t>
      </w:r>
      <w:r w:rsidRPr="00271319">
        <w:rPr>
          <w:szCs w:val="21"/>
        </w:rPr>
        <w:t xml:space="preserve">routing for </w:t>
      </w:r>
      <w:r w:rsidR="00A70F9B">
        <w:rPr>
          <w:rFonts w:hint="eastAsia"/>
          <w:szCs w:val="21"/>
        </w:rPr>
        <w:t xml:space="preserve">global </w:t>
      </w:r>
      <w:r w:rsidRPr="00271319">
        <w:rPr>
          <w:szCs w:val="21"/>
        </w:rPr>
        <w:t>load balancing, configured Prometheus with Grafana for real-time metric monitoring and alerting</w:t>
      </w:r>
      <w:r w:rsidRPr="00271319">
        <w:rPr>
          <w:rFonts w:hint="eastAsia"/>
          <w:szCs w:val="21"/>
        </w:rPr>
        <w:t>.</w:t>
      </w:r>
    </w:p>
    <w:p w14:paraId="1C5E91E1" w14:textId="2A559BF4" w:rsidR="00466648" w:rsidRDefault="00650FC9" w:rsidP="0001306A">
      <w:pPr>
        <w:pStyle w:val="ListParagraph"/>
        <w:numPr>
          <w:ilvl w:val="0"/>
          <w:numId w:val="43"/>
        </w:numPr>
        <w:spacing w:line="260" w:lineRule="exact"/>
        <w:ind w:left="648" w:firstLineChars="0"/>
        <w:jc w:val="left"/>
        <w:rPr>
          <w:szCs w:val="21"/>
        </w:rPr>
      </w:pPr>
      <w:r w:rsidRPr="00271319">
        <w:rPr>
          <w:szCs w:val="21"/>
        </w:rPr>
        <w:t>Established</w:t>
      </w:r>
      <w:r w:rsidR="00EA73FC" w:rsidRPr="00271319">
        <w:rPr>
          <w:rFonts w:hint="eastAsia"/>
          <w:szCs w:val="21"/>
        </w:rPr>
        <w:t xml:space="preserve"> </w:t>
      </w:r>
      <w:r w:rsidRPr="00271319">
        <w:rPr>
          <w:szCs w:val="21"/>
        </w:rPr>
        <w:t>centralized logging system using Filebeat to collect node and Docker logs, Kafka for data streaming, Logstash for filtering before storage in Elasticsearch</w:t>
      </w:r>
      <w:r w:rsidRPr="00271319">
        <w:rPr>
          <w:rFonts w:hint="eastAsia"/>
          <w:szCs w:val="21"/>
        </w:rPr>
        <w:t xml:space="preserve">, and </w:t>
      </w:r>
      <w:r w:rsidRPr="00271319">
        <w:rPr>
          <w:szCs w:val="21"/>
        </w:rPr>
        <w:t>Kibana for log visualization and analysis</w:t>
      </w:r>
      <w:r w:rsidRPr="00271319">
        <w:rPr>
          <w:rFonts w:hint="eastAsia"/>
          <w:szCs w:val="21"/>
        </w:rPr>
        <w:t>.</w:t>
      </w:r>
      <w:bookmarkEnd w:id="0"/>
      <w:bookmarkEnd w:id="1"/>
    </w:p>
    <w:p w14:paraId="442A29D8" w14:textId="77777777" w:rsidR="003A7AD4" w:rsidRPr="00271319" w:rsidRDefault="003A7AD4" w:rsidP="003A7AD4">
      <w:pPr>
        <w:pBdr>
          <w:bottom w:val="single" w:sz="4" w:space="1" w:color="auto"/>
        </w:pBdr>
        <w:spacing w:before="120" w:line="260" w:lineRule="exact"/>
        <w:jc w:val="left"/>
        <w:rPr>
          <w:rFonts w:ascii="Calibri" w:hAnsi="Calibri" w:cs="Calibri"/>
          <w:b/>
          <w:bCs/>
          <w:sz w:val="24"/>
          <w:szCs w:val="24"/>
        </w:rPr>
      </w:pPr>
      <w:r w:rsidRPr="00271319">
        <w:rPr>
          <w:rFonts w:ascii="Calibri" w:hAnsi="Calibri" w:cs="Calibri"/>
          <w:b/>
          <w:bCs/>
          <w:sz w:val="24"/>
          <w:szCs w:val="24"/>
        </w:rPr>
        <w:t>EDUCATION</w:t>
      </w:r>
    </w:p>
    <w:p w14:paraId="209411FF" w14:textId="77777777" w:rsidR="003A7AD4" w:rsidRPr="00271319" w:rsidRDefault="003A7AD4" w:rsidP="003A7AD4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b/>
          <w:bCs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>Cornell University</w:t>
      </w:r>
      <w:r w:rsidRPr="00271319">
        <w:rPr>
          <w:rFonts w:ascii="Calibri" w:hAnsi="Calibri" w:cs="Calibri"/>
          <w:b/>
          <w:bCs/>
          <w:szCs w:val="21"/>
        </w:rPr>
        <w:tab/>
        <w:t>Aug 2022 – Dec 2023</w:t>
      </w:r>
    </w:p>
    <w:p w14:paraId="6B8324E6" w14:textId="77777777" w:rsidR="003A7AD4" w:rsidRPr="00271319" w:rsidRDefault="003A7AD4" w:rsidP="003A7AD4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i/>
          <w:iCs/>
          <w:szCs w:val="21"/>
        </w:rPr>
      </w:pPr>
      <w:r w:rsidRPr="00271319">
        <w:rPr>
          <w:rFonts w:ascii="Calibri" w:hAnsi="Calibri" w:cs="Calibri"/>
          <w:i/>
          <w:iCs/>
          <w:szCs w:val="21"/>
        </w:rPr>
        <w:t>Master of Engineering in Computer</w:t>
      </w:r>
      <w:r w:rsidRPr="00271319">
        <w:rPr>
          <w:rFonts w:ascii="Calibri" w:hAnsi="Calibri" w:cs="Calibri"/>
          <w:b/>
          <w:bCs/>
          <w:i/>
          <w:iCs/>
          <w:szCs w:val="21"/>
        </w:rPr>
        <w:t xml:space="preserve"> </w:t>
      </w:r>
      <w:r w:rsidRPr="00271319">
        <w:rPr>
          <w:rFonts w:ascii="Calibri" w:hAnsi="Calibri" w:cs="Calibri"/>
          <w:i/>
          <w:iCs/>
          <w:szCs w:val="21"/>
        </w:rPr>
        <w:t>Engineering, GPA: 3.94/4.00</w:t>
      </w:r>
      <w:r w:rsidRPr="00271319">
        <w:rPr>
          <w:rFonts w:ascii="Calibri" w:hAnsi="Calibri" w:cs="Calibri"/>
          <w:b/>
          <w:bCs/>
          <w:i/>
          <w:iCs/>
          <w:szCs w:val="21"/>
        </w:rPr>
        <w:tab/>
      </w:r>
      <w:r w:rsidRPr="00271319">
        <w:rPr>
          <w:rFonts w:ascii="Calibri" w:hAnsi="Calibri" w:cs="Calibri"/>
          <w:i/>
          <w:iCs/>
          <w:szCs w:val="21"/>
        </w:rPr>
        <w:t>Ithaca, NY</w:t>
      </w:r>
    </w:p>
    <w:p w14:paraId="212B6D6A" w14:textId="77777777" w:rsidR="003A7AD4" w:rsidRPr="00271319" w:rsidRDefault="003A7AD4" w:rsidP="003A7AD4">
      <w:pPr>
        <w:spacing w:line="260" w:lineRule="exact"/>
        <w:jc w:val="left"/>
        <w:rPr>
          <w:rFonts w:ascii="Calibri" w:hAnsi="Calibri" w:cs="Calibri"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>Relevant coursework</w:t>
      </w:r>
      <w:r w:rsidRPr="00271319">
        <w:rPr>
          <w:rFonts w:ascii="Calibri" w:hAnsi="Calibri" w:cs="Calibri"/>
          <w:szCs w:val="21"/>
        </w:rPr>
        <w:t xml:space="preserve">: </w:t>
      </w:r>
      <w:r w:rsidRPr="00271319">
        <w:rPr>
          <w:rFonts w:ascii="Calibri" w:hAnsi="Calibri" w:cs="Calibri" w:hint="eastAsia"/>
          <w:szCs w:val="21"/>
        </w:rPr>
        <w:t>Deep Learning (A+), Computer Vision (A+), Machine Learning</w:t>
      </w:r>
      <w:r w:rsidRPr="00271319">
        <w:rPr>
          <w:rFonts w:ascii="Calibri" w:hAnsi="Calibri" w:cs="Calibri"/>
          <w:szCs w:val="21"/>
        </w:rPr>
        <w:t>, Distributed Computing Principles</w:t>
      </w:r>
      <w:r w:rsidRPr="00271319">
        <w:rPr>
          <w:rFonts w:ascii="Calibri" w:hAnsi="Calibri" w:cs="Calibri" w:hint="eastAsia"/>
          <w:szCs w:val="21"/>
        </w:rPr>
        <w:t xml:space="preserve">, </w:t>
      </w:r>
      <w:r w:rsidRPr="00271319">
        <w:rPr>
          <w:rFonts w:ascii="Calibri" w:hAnsi="Calibri" w:cs="Calibri"/>
          <w:szCs w:val="21"/>
        </w:rPr>
        <w:t xml:space="preserve">Computer Networks, </w:t>
      </w:r>
      <w:r w:rsidRPr="00271319">
        <w:rPr>
          <w:rFonts w:ascii="Calibri" w:hAnsi="Calibri" w:cs="Calibri" w:hint="eastAsia"/>
          <w:szCs w:val="21"/>
        </w:rPr>
        <w:t>E</w:t>
      </w:r>
      <w:r w:rsidRPr="00271319">
        <w:rPr>
          <w:rFonts w:ascii="Calibri" w:hAnsi="Calibri" w:cs="Calibri"/>
          <w:szCs w:val="21"/>
        </w:rPr>
        <w:t>mbedded Operating System, Digital Systems with Microcontrollers</w:t>
      </w:r>
      <w:r w:rsidRPr="00271319">
        <w:rPr>
          <w:rFonts w:ascii="Calibri" w:hAnsi="Calibri" w:cs="Calibri" w:hint="eastAsia"/>
          <w:szCs w:val="21"/>
        </w:rPr>
        <w:t xml:space="preserve">, </w:t>
      </w:r>
      <w:r w:rsidRPr="00271319">
        <w:rPr>
          <w:rFonts w:ascii="Calibri" w:hAnsi="Calibri" w:cs="Calibri"/>
          <w:szCs w:val="21"/>
        </w:rPr>
        <w:t>UNIX Tools and Scripting</w:t>
      </w:r>
    </w:p>
    <w:p w14:paraId="1A1137AE" w14:textId="77777777" w:rsidR="003A7AD4" w:rsidRPr="00271319" w:rsidRDefault="003A7AD4" w:rsidP="003A7AD4">
      <w:pPr>
        <w:tabs>
          <w:tab w:val="right" w:pos="10915"/>
        </w:tabs>
        <w:spacing w:before="60" w:line="260" w:lineRule="exact"/>
        <w:jc w:val="left"/>
        <w:rPr>
          <w:rFonts w:ascii="Calibri" w:hAnsi="Calibri" w:cs="Calibri"/>
          <w:b/>
          <w:bCs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 xml:space="preserve">University of </w:t>
      </w:r>
      <w:r w:rsidRPr="00271319">
        <w:rPr>
          <w:rFonts w:ascii="Calibri" w:hAnsi="Calibri" w:cs="Calibri" w:hint="eastAsia"/>
          <w:b/>
          <w:bCs/>
          <w:szCs w:val="21"/>
        </w:rPr>
        <w:t>Liverpool</w:t>
      </w:r>
      <w:r w:rsidRPr="00271319">
        <w:rPr>
          <w:rFonts w:ascii="Calibri" w:hAnsi="Calibri" w:cs="Calibri"/>
          <w:b/>
          <w:bCs/>
          <w:szCs w:val="21"/>
        </w:rPr>
        <w:tab/>
        <w:t>Sep 201</w:t>
      </w:r>
      <w:r w:rsidRPr="00271319">
        <w:rPr>
          <w:rFonts w:ascii="Calibri" w:hAnsi="Calibri" w:cs="Calibri" w:hint="eastAsia"/>
          <w:b/>
          <w:bCs/>
          <w:szCs w:val="21"/>
        </w:rPr>
        <w:t>7</w:t>
      </w:r>
      <w:r w:rsidRPr="00271319">
        <w:rPr>
          <w:rFonts w:ascii="Calibri" w:hAnsi="Calibri" w:cs="Calibri"/>
          <w:b/>
          <w:bCs/>
          <w:szCs w:val="21"/>
        </w:rPr>
        <w:t xml:space="preserve"> – Jul 202</w:t>
      </w:r>
      <w:r w:rsidRPr="00271319">
        <w:rPr>
          <w:rFonts w:ascii="Calibri" w:hAnsi="Calibri" w:cs="Calibri" w:hint="eastAsia"/>
          <w:b/>
          <w:bCs/>
          <w:szCs w:val="21"/>
        </w:rPr>
        <w:t>1</w:t>
      </w:r>
    </w:p>
    <w:p w14:paraId="061DE6C1" w14:textId="146A52F7" w:rsidR="003A7AD4" w:rsidRPr="00764769" w:rsidRDefault="003A7AD4" w:rsidP="00764769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i/>
          <w:iCs/>
          <w:szCs w:val="21"/>
        </w:rPr>
      </w:pPr>
      <w:r w:rsidRPr="00271319">
        <w:rPr>
          <w:rFonts w:ascii="Calibri" w:hAnsi="Calibri" w:cs="Calibri"/>
          <w:i/>
          <w:iCs/>
          <w:szCs w:val="21"/>
        </w:rPr>
        <w:t>Bachelor of Engineering with Honors in Electrical and Electronic Engineering, GPA: 3.</w:t>
      </w:r>
      <w:r w:rsidRPr="00271319">
        <w:rPr>
          <w:rFonts w:ascii="Calibri" w:hAnsi="Calibri" w:cs="Calibri" w:hint="eastAsia"/>
          <w:i/>
          <w:iCs/>
          <w:szCs w:val="21"/>
        </w:rPr>
        <w:t>83</w:t>
      </w:r>
      <w:r w:rsidRPr="00271319">
        <w:rPr>
          <w:rFonts w:ascii="Calibri" w:hAnsi="Calibri" w:cs="Calibri"/>
          <w:i/>
          <w:iCs/>
          <w:szCs w:val="21"/>
        </w:rPr>
        <w:t>/4.0</w:t>
      </w:r>
      <w:r w:rsidRPr="00271319">
        <w:rPr>
          <w:rFonts w:ascii="Calibri" w:hAnsi="Calibri" w:cs="Calibri" w:hint="eastAsia"/>
          <w:i/>
          <w:iCs/>
          <w:szCs w:val="21"/>
        </w:rPr>
        <w:t>0</w:t>
      </w:r>
      <w:r w:rsidRPr="00271319">
        <w:rPr>
          <w:rFonts w:ascii="Calibri" w:hAnsi="Calibri" w:cs="Calibri"/>
          <w:b/>
          <w:bCs/>
          <w:i/>
          <w:iCs/>
          <w:szCs w:val="21"/>
        </w:rPr>
        <w:tab/>
      </w:r>
      <w:r w:rsidRPr="00271319">
        <w:rPr>
          <w:rFonts w:ascii="Calibri" w:hAnsi="Calibri" w:cs="Calibri" w:hint="eastAsia"/>
          <w:i/>
          <w:iCs/>
          <w:szCs w:val="21"/>
        </w:rPr>
        <w:t>Liverpool</w:t>
      </w:r>
      <w:r w:rsidRPr="00271319">
        <w:rPr>
          <w:rFonts w:ascii="Calibri" w:hAnsi="Calibri" w:cs="Calibri"/>
          <w:i/>
          <w:iCs/>
          <w:szCs w:val="21"/>
        </w:rPr>
        <w:t>, UK</w:t>
      </w:r>
    </w:p>
    <w:sectPr w:rsidR="003A7AD4" w:rsidRPr="00764769" w:rsidSect="00764769">
      <w:pgSz w:w="11906" w:h="16838" w:code="9"/>
      <w:pgMar w:top="720" w:right="720" w:bottom="720" w:left="720" w:header="851" w:footer="340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BC04D3" w14:textId="77777777" w:rsidR="001668CC" w:rsidRDefault="001668CC" w:rsidP="00A9231A">
      <w:r>
        <w:separator/>
      </w:r>
    </w:p>
  </w:endnote>
  <w:endnote w:type="continuationSeparator" w:id="0">
    <w:p w14:paraId="1F53B0CC" w14:textId="77777777" w:rsidR="001668CC" w:rsidRDefault="001668CC" w:rsidP="00A9231A">
      <w:r>
        <w:continuationSeparator/>
      </w:r>
    </w:p>
  </w:endnote>
  <w:endnote w:type="continuationNotice" w:id="1">
    <w:p w14:paraId="1ACC69FD" w14:textId="77777777" w:rsidR="001668CC" w:rsidRDefault="001668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B5BF23" w14:textId="77777777" w:rsidR="001668CC" w:rsidRDefault="001668CC" w:rsidP="00A9231A">
      <w:r>
        <w:separator/>
      </w:r>
    </w:p>
  </w:footnote>
  <w:footnote w:type="continuationSeparator" w:id="0">
    <w:p w14:paraId="7985C71B" w14:textId="77777777" w:rsidR="001668CC" w:rsidRDefault="001668CC" w:rsidP="00A9231A">
      <w:r>
        <w:continuationSeparator/>
      </w:r>
    </w:p>
  </w:footnote>
  <w:footnote w:type="continuationNotice" w:id="1">
    <w:p w14:paraId="201A52E8" w14:textId="77777777" w:rsidR="001668CC" w:rsidRDefault="001668C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15371"/>
    <w:multiLevelType w:val="multilevel"/>
    <w:tmpl w:val="BC4A1D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3E4132"/>
    <w:multiLevelType w:val="multilevel"/>
    <w:tmpl w:val="093E4132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AFF051C"/>
    <w:multiLevelType w:val="multilevel"/>
    <w:tmpl w:val="69601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20F200"/>
    <w:multiLevelType w:val="hybridMultilevel"/>
    <w:tmpl w:val="5BC8758C"/>
    <w:lvl w:ilvl="0" w:tplc="F6A269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1288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E231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CA8A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6EB4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04E4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FE5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9826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18F4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694C84"/>
    <w:multiLevelType w:val="hybridMultilevel"/>
    <w:tmpl w:val="5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A743C"/>
    <w:multiLevelType w:val="hybridMultilevel"/>
    <w:tmpl w:val="0270D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DE92CC"/>
    <w:multiLevelType w:val="hybridMultilevel"/>
    <w:tmpl w:val="D0D4096A"/>
    <w:lvl w:ilvl="0" w:tplc="64E4E5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2C82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AABF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AEEC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FA67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8429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4AFC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C65E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C049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0C2A17"/>
    <w:multiLevelType w:val="hybridMultilevel"/>
    <w:tmpl w:val="E5A812B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D161455"/>
    <w:multiLevelType w:val="multilevel"/>
    <w:tmpl w:val="1D161455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E9E564E"/>
    <w:multiLevelType w:val="multilevel"/>
    <w:tmpl w:val="1E9E564E"/>
    <w:lvl w:ilvl="0">
      <w:start w:val="1"/>
      <w:numFmt w:val="bullet"/>
      <w:lvlText w:val="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1ED805AF"/>
    <w:multiLevelType w:val="hybridMultilevel"/>
    <w:tmpl w:val="923C8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3B507E"/>
    <w:multiLevelType w:val="multilevel"/>
    <w:tmpl w:val="1F3B507E"/>
    <w:lvl w:ilvl="0">
      <w:start w:val="1"/>
      <w:numFmt w:val="bullet"/>
      <w:lvlText w:val=""/>
      <w:lvlJc w:val="left"/>
      <w:pPr>
        <w:ind w:left="0" w:firstLine="0"/>
      </w:pPr>
      <w:rPr>
        <w:rFonts w:ascii="Wingdings" w:hAnsi="Wingdings" w:hint="default"/>
        <w:color w:val="000000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0DF38CF"/>
    <w:multiLevelType w:val="hybridMultilevel"/>
    <w:tmpl w:val="F118DCC4"/>
    <w:lvl w:ilvl="0" w:tplc="EBEA38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FE54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225D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C44E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6ADD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600B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F68A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D848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B4E3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01D95"/>
    <w:multiLevelType w:val="hybridMultilevel"/>
    <w:tmpl w:val="46B87FAA"/>
    <w:lvl w:ilvl="0" w:tplc="04090001">
      <w:start w:val="1"/>
      <w:numFmt w:val="bullet"/>
      <w:lvlText w:val=""/>
      <w:lvlJc w:val="left"/>
      <w:pPr>
        <w:ind w:left="89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4" w:hanging="360"/>
      </w:pPr>
      <w:rPr>
        <w:rFonts w:ascii="Wingdings" w:hAnsi="Wingdings" w:hint="default"/>
      </w:rPr>
    </w:lvl>
  </w:abstractNum>
  <w:abstractNum w:abstractNumId="14" w15:restartNumberingAfterBreak="0">
    <w:nsid w:val="257D84E7"/>
    <w:multiLevelType w:val="hybridMultilevel"/>
    <w:tmpl w:val="947CDC70"/>
    <w:lvl w:ilvl="0" w:tplc="48EE5C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7A33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AC88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FECD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8297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E8AC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4C1B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94F4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D6C84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7F56EB"/>
    <w:multiLevelType w:val="multilevel"/>
    <w:tmpl w:val="287F56EB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8DE0B1A"/>
    <w:multiLevelType w:val="hybridMultilevel"/>
    <w:tmpl w:val="48A418D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8F27D2D"/>
    <w:multiLevelType w:val="multilevel"/>
    <w:tmpl w:val="28F27D2D"/>
    <w:lvl w:ilvl="0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9624794"/>
    <w:multiLevelType w:val="hybridMultilevel"/>
    <w:tmpl w:val="30DE30FE"/>
    <w:lvl w:ilvl="0" w:tplc="DDE4F0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4225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9E1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140E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F220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1263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9655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7A4C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B3E3E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025588"/>
    <w:multiLevelType w:val="hybridMultilevel"/>
    <w:tmpl w:val="0DDE7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7A15CF"/>
    <w:multiLevelType w:val="hybridMultilevel"/>
    <w:tmpl w:val="97D2E4B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1" w15:restartNumberingAfterBreak="0">
    <w:nsid w:val="380309F1"/>
    <w:multiLevelType w:val="multilevel"/>
    <w:tmpl w:val="380309F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82F19C7"/>
    <w:multiLevelType w:val="multilevel"/>
    <w:tmpl w:val="382F19C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39ED7E1C"/>
    <w:multiLevelType w:val="hybridMultilevel"/>
    <w:tmpl w:val="959E4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D44591"/>
    <w:multiLevelType w:val="multilevel"/>
    <w:tmpl w:val="F9B2C6A0"/>
    <w:lvl w:ilvl="0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40C20B92"/>
    <w:multiLevelType w:val="hybridMultilevel"/>
    <w:tmpl w:val="F27AC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625999"/>
    <w:multiLevelType w:val="hybridMultilevel"/>
    <w:tmpl w:val="A22C14C2"/>
    <w:lvl w:ilvl="0" w:tplc="F06E4BB4">
      <w:numFmt w:val="bullet"/>
      <w:lvlText w:val="•"/>
      <w:lvlJc w:val="left"/>
      <w:pPr>
        <w:ind w:left="99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7" w15:restartNumberingAfterBreak="0">
    <w:nsid w:val="484555BA"/>
    <w:multiLevelType w:val="hybridMultilevel"/>
    <w:tmpl w:val="15FE1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F7508B"/>
    <w:multiLevelType w:val="multilevel"/>
    <w:tmpl w:val="49F7508B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4C88323B"/>
    <w:multiLevelType w:val="multilevel"/>
    <w:tmpl w:val="5F6069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0F51251"/>
    <w:multiLevelType w:val="multilevel"/>
    <w:tmpl w:val="DF205F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2193CD4"/>
    <w:multiLevelType w:val="hybridMultilevel"/>
    <w:tmpl w:val="163EC430"/>
    <w:lvl w:ilvl="0" w:tplc="18107E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16AA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A419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807B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4C4C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0E86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3ABA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BE6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8453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C35AC1"/>
    <w:multiLevelType w:val="hybridMultilevel"/>
    <w:tmpl w:val="C3FC4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0639BE"/>
    <w:multiLevelType w:val="multilevel"/>
    <w:tmpl w:val="C67E52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D815E81"/>
    <w:multiLevelType w:val="multilevel"/>
    <w:tmpl w:val="5D815E8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2B627EB"/>
    <w:multiLevelType w:val="multilevel"/>
    <w:tmpl w:val="62B627EB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3A56F54"/>
    <w:multiLevelType w:val="multilevel"/>
    <w:tmpl w:val="95B4A4A4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3A73886"/>
    <w:multiLevelType w:val="multilevel"/>
    <w:tmpl w:val="7A464B0C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646416F8"/>
    <w:multiLevelType w:val="hybridMultilevel"/>
    <w:tmpl w:val="D14CCD30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39" w15:restartNumberingAfterBreak="0">
    <w:nsid w:val="696DB7D2"/>
    <w:multiLevelType w:val="hybridMultilevel"/>
    <w:tmpl w:val="DE7E2C82"/>
    <w:lvl w:ilvl="0" w:tplc="04C68B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8A48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24FB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D805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AE12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48F1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F0AC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ECDA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A29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A35DEB"/>
    <w:multiLevelType w:val="multilevel"/>
    <w:tmpl w:val="82BE3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6E166A8"/>
    <w:multiLevelType w:val="hybridMultilevel"/>
    <w:tmpl w:val="2EB2EB4E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2" w15:restartNumberingAfterBreak="0">
    <w:nsid w:val="774394CE"/>
    <w:multiLevelType w:val="hybridMultilevel"/>
    <w:tmpl w:val="74FE98F0"/>
    <w:lvl w:ilvl="0" w:tplc="C0F63C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64ED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5E0C1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8018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CA1E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E868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8EFA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E0D4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B64E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BA63DC"/>
    <w:multiLevelType w:val="multilevel"/>
    <w:tmpl w:val="77BA63DC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4" w15:restartNumberingAfterBreak="0">
    <w:nsid w:val="77E43BC1"/>
    <w:multiLevelType w:val="hybridMultilevel"/>
    <w:tmpl w:val="41921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6B4A50"/>
    <w:multiLevelType w:val="hybridMultilevel"/>
    <w:tmpl w:val="35985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230B1D"/>
    <w:multiLevelType w:val="multilevel"/>
    <w:tmpl w:val="F10884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13714879">
    <w:abstractNumId w:val="14"/>
  </w:num>
  <w:num w:numId="2" w16cid:durableId="658072223">
    <w:abstractNumId w:val="12"/>
  </w:num>
  <w:num w:numId="3" w16cid:durableId="1463225961">
    <w:abstractNumId w:val="31"/>
  </w:num>
  <w:num w:numId="4" w16cid:durableId="1047293266">
    <w:abstractNumId w:val="18"/>
  </w:num>
  <w:num w:numId="5" w16cid:durableId="909735168">
    <w:abstractNumId w:val="3"/>
  </w:num>
  <w:num w:numId="6" w16cid:durableId="810319201">
    <w:abstractNumId w:val="6"/>
  </w:num>
  <w:num w:numId="7" w16cid:durableId="1751999786">
    <w:abstractNumId w:val="39"/>
  </w:num>
  <w:num w:numId="8" w16cid:durableId="1271015402">
    <w:abstractNumId w:val="42"/>
  </w:num>
  <w:num w:numId="9" w16cid:durableId="108546577">
    <w:abstractNumId w:val="43"/>
  </w:num>
  <w:num w:numId="10" w16cid:durableId="2050761111">
    <w:abstractNumId w:val="1"/>
  </w:num>
  <w:num w:numId="11" w16cid:durableId="449130172">
    <w:abstractNumId w:val="15"/>
  </w:num>
  <w:num w:numId="12" w16cid:durableId="1156797413">
    <w:abstractNumId w:val="22"/>
  </w:num>
  <w:num w:numId="13" w16cid:durableId="1027949977">
    <w:abstractNumId w:val="8"/>
  </w:num>
  <w:num w:numId="14" w16cid:durableId="672416608">
    <w:abstractNumId w:val="34"/>
  </w:num>
  <w:num w:numId="15" w16cid:durableId="1970352129">
    <w:abstractNumId w:val="28"/>
  </w:num>
  <w:num w:numId="16" w16cid:durableId="683022206">
    <w:abstractNumId w:val="35"/>
  </w:num>
  <w:num w:numId="17" w16cid:durableId="614750107">
    <w:abstractNumId w:val="21"/>
  </w:num>
  <w:num w:numId="18" w16cid:durableId="895697637">
    <w:abstractNumId w:val="41"/>
  </w:num>
  <w:num w:numId="19" w16cid:durableId="1302078323">
    <w:abstractNumId w:val="7"/>
  </w:num>
  <w:num w:numId="20" w16cid:durableId="1569261702">
    <w:abstractNumId w:val="36"/>
  </w:num>
  <w:num w:numId="21" w16cid:durableId="2063214577">
    <w:abstractNumId w:val="37"/>
  </w:num>
  <w:num w:numId="22" w16cid:durableId="101195185">
    <w:abstractNumId w:val="9"/>
  </w:num>
  <w:num w:numId="23" w16cid:durableId="974026215">
    <w:abstractNumId w:val="17"/>
  </w:num>
  <w:num w:numId="24" w16cid:durableId="1022973020">
    <w:abstractNumId w:val="30"/>
  </w:num>
  <w:num w:numId="25" w16cid:durableId="1625113838">
    <w:abstractNumId w:val="29"/>
  </w:num>
  <w:num w:numId="26" w16cid:durableId="677854733">
    <w:abstractNumId w:val="46"/>
  </w:num>
  <w:num w:numId="27" w16cid:durableId="732042938">
    <w:abstractNumId w:val="16"/>
  </w:num>
  <w:num w:numId="28" w16cid:durableId="466095491">
    <w:abstractNumId w:val="11"/>
  </w:num>
  <w:num w:numId="29" w16cid:durableId="1358387305">
    <w:abstractNumId w:val="24"/>
  </w:num>
  <w:num w:numId="30" w16cid:durableId="149177666">
    <w:abstractNumId w:val="33"/>
  </w:num>
  <w:num w:numId="31" w16cid:durableId="1997880776">
    <w:abstractNumId w:val="0"/>
  </w:num>
  <w:num w:numId="32" w16cid:durableId="879365278">
    <w:abstractNumId w:val="2"/>
  </w:num>
  <w:num w:numId="33" w16cid:durableId="1459227265">
    <w:abstractNumId w:val="13"/>
  </w:num>
  <w:num w:numId="34" w16cid:durableId="1904948798">
    <w:abstractNumId w:val="20"/>
  </w:num>
  <w:num w:numId="35" w16cid:durableId="1276517477">
    <w:abstractNumId w:val="26"/>
  </w:num>
  <w:num w:numId="36" w16cid:durableId="241529991">
    <w:abstractNumId w:val="40"/>
  </w:num>
  <w:num w:numId="37" w16cid:durableId="688068638">
    <w:abstractNumId w:val="38"/>
  </w:num>
  <w:num w:numId="38" w16cid:durableId="1995836412">
    <w:abstractNumId w:val="45"/>
  </w:num>
  <w:num w:numId="39" w16cid:durableId="553125982">
    <w:abstractNumId w:val="25"/>
  </w:num>
  <w:num w:numId="40" w16cid:durableId="1523933461">
    <w:abstractNumId w:val="23"/>
  </w:num>
  <w:num w:numId="41" w16cid:durableId="1158958799">
    <w:abstractNumId w:val="19"/>
  </w:num>
  <w:num w:numId="42" w16cid:durableId="600917269">
    <w:abstractNumId w:val="4"/>
  </w:num>
  <w:num w:numId="43" w16cid:durableId="1102797664">
    <w:abstractNumId w:val="27"/>
  </w:num>
  <w:num w:numId="44" w16cid:durableId="1994944546">
    <w:abstractNumId w:val="10"/>
  </w:num>
  <w:num w:numId="45" w16cid:durableId="995570463">
    <w:abstractNumId w:val="44"/>
  </w:num>
  <w:num w:numId="46" w16cid:durableId="697393770">
    <w:abstractNumId w:val="32"/>
  </w:num>
  <w:num w:numId="47" w16cid:durableId="21287681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sTQ0NjIzNjEzN7VU0lEKTi0uzszPAykwNKwFALJHhG0tAAAA"/>
  </w:docVars>
  <w:rsids>
    <w:rsidRoot w:val="00C87141"/>
    <w:rsid w:val="00000936"/>
    <w:rsid w:val="00001281"/>
    <w:rsid w:val="00001610"/>
    <w:rsid w:val="00001B85"/>
    <w:rsid w:val="00002A83"/>
    <w:rsid w:val="0000340A"/>
    <w:rsid w:val="000039F4"/>
    <w:rsid w:val="00003A79"/>
    <w:rsid w:val="00003A85"/>
    <w:rsid w:val="00010D07"/>
    <w:rsid w:val="00012A08"/>
    <w:rsid w:val="0001306A"/>
    <w:rsid w:val="000132F1"/>
    <w:rsid w:val="00013487"/>
    <w:rsid w:val="000137BA"/>
    <w:rsid w:val="00013A71"/>
    <w:rsid w:val="00014304"/>
    <w:rsid w:val="000149FF"/>
    <w:rsid w:val="000150A5"/>
    <w:rsid w:val="00015364"/>
    <w:rsid w:val="000163F4"/>
    <w:rsid w:val="00016E97"/>
    <w:rsid w:val="00017864"/>
    <w:rsid w:val="00020039"/>
    <w:rsid w:val="00021B5A"/>
    <w:rsid w:val="00021B88"/>
    <w:rsid w:val="00021DF6"/>
    <w:rsid w:val="0002207A"/>
    <w:rsid w:val="00022264"/>
    <w:rsid w:val="00024708"/>
    <w:rsid w:val="00025064"/>
    <w:rsid w:val="00025850"/>
    <w:rsid w:val="00026143"/>
    <w:rsid w:val="00027AD9"/>
    <w:rsid w:val="00031DBC"/>
    <w:rsid w:val="00034CBF"/>
    <w:rsid w:val="00035339"/>
    <w:rsid w:val="00035CCF"/>
    <w:rsid w:val="00035D6F"/>
    <w:rsid w:val="00037FBF"/>
    <w:rsid w:val="0004015B"/>
    <w:rsid w:val="0004129C"/>
    <w:rsid w:val="00042989"/>
    <w:rsid w:val="00044165"/>
    <w:rsid w:val="0004437A"/>
    <w:rsid w:val="00044C02"/>
    <w:rsid w:val="000452D2"/>
    <w:rsid w:val="0004542D"/>
    <w:rsid w:val="000455AC"/>
    <w:rsid w:val="00045E67"/>
    <w:rsid w:val="00046B96"/>
    <w:rsid w:val="00050562"/>
    <w:rsid w:val="000506F5"/>
    <w:rsid w:val="00050CE6"/>
    <w:rsid w:val="00051EF0"/>
    <w:rsid w:val="00052362"/>
    <w:rsid w:val="000531D2"/>
    <w:rsid w:val="0005379E"/>
    <w:rsid w:val="00054587"/>
    <w:rsid w:val="0005478B"/>
    <w:rsid w:val="000603CC"/>
    <w:rsid w:val="0006103B"/>
    <w:rsid w:val="0006234E"/>
    <w:rsid w:val="00062372"/>
    <w:rsid w:val="00062606"/>
    <w:rsid w:val="00064C13"/>
    <w:rsid w:val="0006530E"/>
    <w:rsid w:val="00065C92"/>
    <w:rsid w:val="0006610B"/>
    <w:rsid w:val="00066333"/>
    <w:rsid w:val="00066574"/>
    <w:rsid w:val="00070C29"/>
    <w:rsid w:val="00070DCE"/>
    <w:rsid w:val="0007140C"/>
    <w:rsid w:val="000714AB"/>
    <w:rsid w:val="0007167C"/>
    <w:rsid w:val="00071C9E"/>
    <w:rsid w:val="0007273F"/>
    <w:rsid w:val="00074123"/>
    <w:rsid w:val="00075191"/>
    <w:rsid w:val="000757B5"/>
    <w:rsid w:val="00075ABC"/>
    <w:rsid w:val="00075ACC"/>
    <w:rsid w:val="0007754E"/>
    <w:rsid w:val="00077599"/>
    <w:rsid w:val="00080399"/>
    <w:rsid w:val="0008263B"/>
    <w:rsid w:val="00082EA6"/>
    <w:rsid w:val="00082EBB"/>
    <w:rsid w:val="00084928"/>
    <w:rsid w:val="000852E9"/>
    <w:rsid w:val="000857FC"/>
    <w:rsid w:val="00085E26"/>
    <w:rsid w:val="00086D36"/>
    <w:rsid w:val="00087F65"/>
    <w:rsid w:val="0009174E"/>
    <w:rsid w:val="00091BD4"/>
    <w:rsid w:val="00092FB7"/>
    <w:rsid w:val="00093206"/>
    <w:rsid w:val="00093230"/>
    <w:rsid w:val="00094A23"/>
    <w:rsid w:val="00095F4C"/>
    <w:rsid w:val="00096772"/>
    <w:rsid w:val="00096AA7"/>
    <w:rsid w:val="00096B93"/>
    <w:rsid w:val="0009780B"/>
    <w:rsid w:val="000A0B78"/>
    <w:rsid w:val="000A110A"/>
    <w:rsid w:val="000A1273"/>
    <w:rsid w:val="000A1F2A"/>
    <w:rsid w:val="000A21CC"/>
    <w:rsid w:val="000A476D"/>
    <w:rsid w:val="000A48B7"/>
    <w:rsid w:val="000A5248"/>
    <w:rsid w:val="000A5650"/>
    <w:rsid w:val="000A5DC6"/>
    <w:rsid w:val="000A6EE9"/>
    <w:rsid w:val="000A7EC1"/>
    <w:rsid w:val="000A7FFE"/>
    <w:rsid w:val="000B04A0"/>
    <w:rsid w:val="000B0599"/>
    <w:rsid w:val="000B1088"/>
    <w:rsid w:val="000B19B8"/>
    <w:rsid w:val="000B1C19"/>
    <w:rsid w:val="000B1C28"/>
    <w:rsid w:val="000B26F7"/>
    <w:rsid w:val="000B323B"/>
    <w:rsid w:val="000B33BB"/>
    <w:rsid w:val="000B340E"/>
    <w:rsid w:val="000B597E"/>
    <w:rsid w:val="000B6927"/>
    <w:rsid w:val="000C1396"/>
    <w:rsid w:val="000C1917"/>
    <w:rsid w:val="000C1F35"/>
    <w:rsid w:val="000C2318"/>
    <w:rsid w:val="000C2D5F"/>
    <w:rsid w:val="000C33EC"/>
    <w:rsid w:val="000C34A2"/>
    <w:rsid w:val="000C5F9D"/>
    <w:rsid w:val="000C64BC"/>
    <w:rsid w:val="000C7301"/>
    <w:rsid w:val="000C7788"/>
    <w:rsid w:val="000C7B3F"/>
    <w:rsid w:val="000D02FE"/>
    <w:rsid w:val="000D0931"/>
    <w:rsid w:val="000D10C6"/>
    <w:rsid w:val="000D1F47"/>
    <w:rsid w:val="000D2433"/>
    <w:rsid w:val="000D35B0"/>
    <w:rsid w:val="000D3FD9"/>
    <w:rsid w:val="000D4FC6"/>
    <w:rsid w:val="000D5EF3"/>
    <w:rsid w:val="000D7163"/>
    <w:rsid w:val="000D7B57"/>
    <w:rsid w:val="000E08C8"/>
    <w:rsid w:val="000E09BB"/>
    <w:rsid w:val="000E13D2"/>
    <w:rsid w:val="000E2B28"/>
    <w:rsid w:val="000E33EB"/>
    <w:rsid w:val="000E366E"/>
    <w:rsid w:val="000E4DA9"/>
    <w:rsid w:val="000E53AE"/>
    <w:rsid w:val="000E638D"/>
    <w:rsid w:val="000E747F"/>
    <w:rsid w:val="000E7E0A"/>
    <w:rsid w:val="000F01FD"/>
    <w:rsid w:val="000F09AB"/>
    <w:rsid w:val="000F0E48"/>
    <w:rsid w:val="000F105B"/>
    <w:rsid w:val="000F1206"/>
    <w:rsid w:val="000F27E1"/>
    <w:rsid w:val="000F2C16"/>
    <w:rsid w:val="000F2D84"/>
    <w:rsid w:val="000F3A8A"/>
    <w:rsid w:val="000F3E0F"/>
    <w:rsid w:val="000F517C"/>
    <w:rsid w:val="000F58F7"/>
    <w:rsid w:val="000F5EC1"/>
    <w:rsid w:val="000F5EFB"/>
    <w:rsid w:val="0010027C"/>
    <w:rsid w:val="00100800"/>
    <w:rsid w:val="0010122B"/>
    <w:rsid w:val="001015BD"/>
    <w:rsid w:val="00105961"/>
    <w:rsid w:val="001061D9"/>
    <w:rsid w:val="0010724F"/>
    <w:rsid w:val="0011034C"/>
    <w:rsid w:val="00110353"/>
    <w:rsid w:val="00110854"/>
    <w:rsid w:val="00110A18"/>
    <w:rsid w:val="00112386"/>
    <w:rsid w:val="00114CE4"/>
    <w:rsid w:val="00115365"/>
    <w:rsid w:val="00116B18"/>
    <w:rsid w:val="00116C46"/>
    <w:rsid w:val="001172CF"/>
    <w:rsid w:val="00120948"/>
    <w:rsid w:val="00120F08"/>
    <w:rsid w:val="00121075"/>
    <w:rsid w:val="00122881"/>
    <w:rsid w:val="001229D5"/>
    <w:rsid w:val="00122EFE"/>
    <w:rsid w:val="001238A4"/>
    <w:rsid w:val="0012390C"/>
    <w:rsid w:val="00125358"/>
    <w:rsid w:val="00126630"/>
    <w:rsid w:val="001302C1"/>
    <w:rsid w:val="00131FAD"/>
    <w:rsid w:val="001322A5"/>
    <w:rsid w:val="00132FF1"/>
    <w:rsid w:val="00133489"/>
    <w:rsid w:val="00133CA3"/>
    <w:rsid w:val="00133F4B"/>
    <w:rsid w:val="00134361"/>
    <w:rsid w:val="00135905"/>
    <w:rsid w:val="001359FC"/>
    <w:rsid w:val="0013707B"/>
    <w:rsid w:val="0013733F"/>
    <w:rsid w:val="00140F0F"/>
    <w:rsid w:val="001445CB"/>
    <w:rsid w:val="00145891"/>
    <w:rsid w:val="00145CA2"/>
    <w:rsid w:val="00146CBC"/>
    <w:rsid w:val="00146EC6"/>
    <w:rsid w:val="0015019B"/>
    <w:rsid w:val="001501E5"/>
    <w:rsid w:val="0015081C"/>
    <w:rsid w:val="001511BD"/>
    <w:rsid w:val="00152ED6"/>
    <w:rsid w:val="001553F4"/>
    <w:rsid w:val="001559C1"/>
    <w:rsid w:val="00155B2A"/>
    <w:rsid w:val="001574F0"/>
    <w:rsid w:val="00160581"/>
    <w:rsid w:val="00160CA6"/>
    <w:rsid w:val="001625A3"/>
    <w:rsid w:val="00163114"/>
    <w:rsid w:val="00163596"/>
    <w:rsid w:val="00163EDB"/>
    <w:rsid w:val="0016480E"/>
    <w:rsid w:val="00165BF9"/>
    <w:rsid w:val="00165E13"/>
    <w:rsid w:val="001665A2"/>
    <w:rsid w:val="001668CC"/>
    <w:rsid w:val="00166948"/>
    <w:rsid w:val="00167042"/>
    <w:rsid w:val="001675AF"/>
    <w:rsid w:val="00170116"/>
    <w:rsid w:val="001710D7"/>
    <w:rsid w:val="0017113A"/>
    <w:rsid w:val="001712A2"/>
    <w:rsid w:val="00171803"/>
    <w:rsid w:val="00171F74"/>
    <w:rsid w:val="0017204A"/>
    <w:rsid w:val="0017294E"/>
    <w:rsid w:val="00172C1C"/>
    <w:rsid w:val="00172D5F"/>
    <w:rsid w:val="0017350C"/>
    <w:rsid w:val="00173D60"/>
    <w:rsid w:val="00174468"/>
    <w:rsid w:val="00175404"/>
    <w:rsid w:val="001755B5"/>
    <w:rsid w:val="00175694"/>
    <w:rsid w:val="0017623D"/>
    <w:rsid w:val="0017662C"/>
    <w:rsid w:val="00176E8B"/>
    <w:rsid w:val="0018204A"/>
    <w:rsid w:val="00182195"/>
    <w:rsid w:val="001822B3"/>
    <w:rsid w:val="0018267C"/>
    <w:rsid w:val="00184691"/>
    <w:rsid w:val="00184E3C"/>
    <w:rsid w:val="001852DF"/>
    <w:rsid w:val="00187302"/>
    <w:rsid w:val="00187883"/>
    <w:rsid w:val="0019046F"/>
    <w:rsid w:val="00190AE2"/>
    <w:rsid w:val="0019143D"/>
    <w:rsid w:val="00191CDB"/>
    <w:rsid w:val="0019339E"/>
    <w:rsid w:val="00193501"/>
    <w:rsid w:val="001936DD"/>
    <w:rsid w:val="00193763"/>
    <w:rsid w:val="00193DA7"/>
    <w:rsid w:val="00194768"/>
    <w:rsid w:val="0019476F"/>
    <w:rsid w:val="00194935"/>
    <w:rsid w:val="00194B7F"/>
    <w:rsid w:val="00195F62"/>
    <w:rsid w:val="00196780"/>
    <w:rsid w:val="00197BDC"/>
    <w:rsid w:val="001A017D"/>
    <w:rsid w:val="001A17FE"/>
    <w:rsid w:val="001A17FF"/>
    <w:rsid w:val="001A1FFB"/>
    <w:rsid w:val="001A2625"/>
    <w:rsid w:val="001A374D"/>
    <w:rsid w:val="001A39CB"/>
    <w:rsid w:val="001A3A13"/>
    <w:rsid w:val="001A3B67"/>
    <w:rsid w:val="001A4E4D"/>
    <w:rsid w:val="001A6005"/>
    <w:rsid w:val="001A6456"/>
    <w:rsid w:val="001A6C32"/>
    <w:rsid w:val="001A7DCB"/>
    <w:rsid w:val="001B037E"/>
    <w:rsid w:val="001B0A4B"/>
    <w:rsid w:val="001B0CB8"/>
    <w:rsid w:val="001B1D90"/>
    <w:rsid w:val="001B2C87"/>
    <w:rsid w:val="001B398F"/>
    <w:rsid w:val="001B5453"/>
    <w:rsid w:val="001B6154"/>
    <w:rsid w:val="001B6595"/>
    <w:rsid w:val="001B67C1"/>
    <w:rsid w:val="001B69CB"/>
    <w:rsid w:val="001B69CD"/>
    <w:rsid w:val="001B6C08"/>
    <w:rsid w:val="001B7D02"/>
    <w:rsid w:val="001C0376"/>
    <w:rsid w:val="001C175D"/>
    <w:rsid w:val="001C1AE6"/>
    <w:rsid w:val="001C2F16"/>
    <w:rsid w:val="001C3335"/>
    <w:rsid w:val="001C33FC"/>
    <w:rsid w:val="001C376E"/>
    <w:rsid w:val="001C39DE"/>
    <w:rsid w:val="001C62AA"/>
    <w:rsid w:val="001C6423"/>
    <w:rsid w:val="001C6985"/>
    <w:rsid w:val="001C71BD"/>
    <w:rsid w:val="001C72BB"/>
    <w:rsid w:val="001C7304"/>
    <w:rsid w:val="001C7366"/>
    <w:rsid w:val="001D0781"/>
    <w:rsid w:val="001D0858"/>
    <w:rsid w:val="001D08AE"/>
    <w:rsid w:val="001D0BAE"/>
    <w:rsid w:val="001D112D"/>
    <w:rsid w:val="001D2098"/>
    <w:rsid w:val="001D325C"/>
    <w:rsid w:val="001D32A3"/>
    <w:rsid w:val="001D32C2"/>
    <w:rsid w:val="001D3D0A"/>
    <w:rsid w:val="001D4568"/>
    <w:rsid w:val="001D4CB5"/>
    <w:rsid w:val="001D5849"/>
    <w:rsid w:val="001D664C"/>
    <w:rsid w:val="001D66B4"/>
    <w:rsid w:val="001D6D26"/>
    <w:rsid w:val="001D799B"/>
    <w:rsid w:val="001D7A73"/>
    <w:rsid w:val="001E0D9E"/>
    <w:rsid w:val="001E1490"/>
    <w:rsid w:val="001E1538"/>
    <w:rsid w:val="001E160B"/>
    <w:rsid w:val="001E26F1"/>
    <w:rsid w:val="001E279E"/>
    <w:rsid w:val="001E2920"/>
    <w:rsid w:val="001E32CB"/>
    <w:rsid w:val="001E35C0"/>
    <w:rsid w:val="001E36FD"/>
    <w:rsid w:val="001E4109"/>
    <w:rsid w:val="001E443A"/>
    <w:rsid w:val="001E4F9A"/>
    <w:rsid w:val="001E5626"/>
    <w:rsid w:val="001E5BCF"/>
    <w:rsid w:val="001E67E9"/>
    <w:rsid w:val="001E6E4F"/>
    <w:rsid w:val="001E6EAC"/>
    <w:rsid w:val="001E73A8"/>
    <w:rsid w:val="001F0F13"/>
    <w:rsid w:val="001F1101"/>
    <w:rsid w:val="001F1E98"/>
    <w:rsid w:val="001F59BD"/>
    <w:rsid w:val="001F5CAC"/>
    <w:rsid w:val="001F60D5"/>
    <w:rsid w:val="001F6875"/>
    <w:rsid w:val="001F7B47"/>
    <w:rsid w:val="002022AF"/>
    <w:rsid w:val="00202662"/>
    <w:rsid w:val="00203842"/>
    <w:rsid w:val="00203C87"/>
    <w:rsid w:val="00204674"/>
    <w:rsid w:val="00204A63"/>
    <w:rsid w:val="00204DE2"/>
    <w:rsid w:val="00204E7B"/>
    <w:rsid w:val="00205644"/>
    <w:rsid w:val="00205B8C"/>
    <w:rsid w:val="0020628F"/>
    <w:rsid w:val="002066AB"/>
    <w:rsid w:val="002075BA"/>
    <w:rsid w:val="00207A91"/>
    <w:rsid w:val="00207EE5"/>
    <w:rsid w:val="002112F7"/>
    <w:rsid w:val="002117BE"/>
    <w:rsid w:val="0021196E"/>
    <w:rsid w:val="00211A82"/>
    <w:rsid w:val="00212837"/>
    <w:rsid w:val="00212B91"/>
    <w:rsid w:val="00212CD4"/>
    <w:rsid w:val="00212E25"/>
    <w:rsid w:val="00213BC7"/>
    <w:rsid w:val="00214714"/>
    <w:rsid w:val="00214E73"/>
    <w:rsid w:val="00214E7E"/>
    <w:rsid w:val="00214F8F"/>
    <w:rsid w:val="002154B3"/>
    <w:rsid w:val="00216300"/>
    <w:rsid w:val="002164F7"/>
    <w:rsid w:val="002173F4"/>
    <w:rsid w:val="00217AD1"/>
    <w:rsid w:val="00220707"/>
    <w:rsid w:val="00220C17"/>
    <w:rsid w:val="00222245"/>
    <w:rsid w:val="0022285A"/>
    <w:rsid w:val="002231BA"/>
    <w:rsid w:val="0022325B"/>
    <w:rsid w:val="0022380F"/>
    <w:rsid w:val="00223C45"/>
    <w:rsid w:val="00223DE6"/>
    <w:rsid w:val="00224B88"/>
    <w:rsid w:val="00224D5E"/>
    <w:rsid w:val="00224F77"/>
    <w:rsid w:val="00225344"/>
    <w:rsid w:val="00227127"/>
    <w:rsid w:val="00227504"/>
    <w:rsid w:val="0023067E"/>
    <w:rsid w:val="00230834"/>
    <w:rsid w:val="00231FA4"/>
    <w:rsid w:val="00231FC8"/>
    <w:rsid w:val="00233099"/>
    <w:rsid w:val="0023318C"/>
    <w:rsid w:val="002332C4"/>
    <w:rsid w:val="002338EF"/>
    <w:rsid w:val="00233A8A"/>
    <w:rsid w:val="00234D18"/>
    <w:rsid w:val="00235238"/>
    <w:rsid w:val="002362F8"/>
    <w:rsid w:val="00236BDC"/>
    <w:rsid w:val="00240390"/>
    <w:rsid w:val="00240517"/>
    <w:rsid w:val="0024060D"/>
    <w:rsid w:val="00240E25"/>
    <w:rsid w:val="002417ED"/>
    <w:rsid w:val="00242AC7"/>
    <w:rsid w:val="00242EE8"/>
    <w:rsid w:val="0024314C"/>
    <w:rsid w:val="00243A1B"/>
    <w:rsid w:val="00243D7A"/>
    <w:rsid w:val="002457DA"/>
    <w:rsid w:val="00246FD9"/>
    <w:rsid w:val="002470BB"/>
    <w:rsid w:val="00247475"/>
    <w:rsid w:val="00247FFB"/>
    <w:rsid w:val="00250682"/>
    <w:rsid w:val="002514E7"/>
    <w:rsid w:val="002527D7"/>
    <w:rsid w:val="00252A9A"/>
    <w:rsid w:val="00252AFA"/>
    <w:rsid w:val="002534DF"/>
    <w:rsid w:val="00254E80"/>
    <w:rsid w:val="00256FC1"/>
    <w:rsid w:val="002607F8"/>
    <w:rsid w:val="00260A97"/>
    <w:rsid w:val="00261187"/>
    <w:rsid w:val="002621C9"/>
    <w:rsid w:val="0026279F"/>
    <w:rsid w:val="002629D0"/>
    <w:rsid w:val="0026393F"/>
    <w:rsid w:val="002642B4"/>
    <w:rsid w:val="00264ABB"/>
    <w:rsid w:val="00264ECA"/>
    <w:rsid w:val="00265D1B"/>
    <w:rsid w:val="002664C0"/>
    <w:rsid w:val="0026679E"/>
    <w:rsid w:val="00266874"/>
    <w:rsid w:val="00266FD9"/>
    <w:rsid w:val="00267215"/>
    <w:rsid w:val="0026743A"/>
    <w:rsid w:val="0027062C"/>
    <w:rsid w:val="00271319"/>
    <w:rsid w:val="0027186D"/>
    <w:rsid w:val="00271958"/>
    <w:rsid w:val="002719A8"/>
    <w:rsid w:val="00272442"/>
    <w:rsid w:val="0027258F"/>
    <w:rsid w:val="0027374D"/>
    <w:rsid w:val="00275AA6"/>
    <w:rsid w:val="00275FF3"/>
    <w:rsid w:val="002777C0"/>
    <w:rsid w:val="00277B28"/>
    <w:rsid w:val="00277BB7"/>
    <w:rsid w:val="00277F5A"/>
    <w:rsid w:val="00280DEB"/>
    <w:rsid w:val="00280EBB"/>
    <w:rsid w:val="002818CE"/>
    <w:rsid w:val="002819C2"/>
    <w:rsid w:val="00283627"/>
    <w:rsid w:val="00283B79"/>
    <w:rsid w:val="0028493D"/>
    <w:rsid w:val="002854E5"/>
    <w:rsid w:val="00285785"/>
    <w:rsid w:val="00285E35"/>
    <w:rsid w:val="00286A37"/>
    <w:rsid w:val="00286D17"/>
    <w:rsid w:val="00287840"/>
    <w:rsid w:val="0028785E"/>
    <w:rsid w:val="002902A2"/>
    <w:rsid w:val="00291E1C"/>
    <w:rsid w:val="00292E11"/>
    <w:rsid w:val="00293682"/>
    <w:rsid w:val="00293AE3"/>
    <w:rsid w:val="0029451A"/>
    <w:rsid w:val="00294A74"/>
    <w:rsid w:val="00294C9D"/>
    <w:rsid w:val="00296316"/>
    <w:rsid w:val="0029774E"/>
    <w:rsid w:val="00297F09"/>
    <w:rsid w:val="002A14B0"/>
    <w:rsid w:val="002A1C14"/>
    <w:rsid w:val="002A1E7F"/>
    <w:rsid w:val="002A2CA3"/>
    <w:rsid w:val="002A3966"/>
    <w:rsid w:val="002A3DF9"/>
    <w:rsid w:val="002A4256"/>
    <w:rsid w:val="002A4B23"/>
    <w:rsid w:val="002A50F0"/>
    <w:rsid w:val="002A5837"/>
    <w:rsid w:val="002A5BD9"/>
    <w:rsid w:val="002A6142"/>
    <w:rsid w:val="002B0444"/>
    <w:rsid w:val="002B0BC2"/>
    <w:rsid w:val="002B10D0"/>
    <w:rsid w:val="002B247D"/>
    <w:rsid w:val="002B252F"/>
    <w:rsid w:val="002B2A22"/>
    <w:rsid w:val="002B2F98"/>
    <w:rsid w:val="002B34AD"/>
    <w:rsid w:val="002B42E6"/>
    <w:rsid w:val="002B4505"/>
    <w:rsid w:val="002B46CE"/>
    <w:rsid w:val="002B5A96"/>
    <w:rsid w:val="002B5BDE"/>
    <w:rsid w:val="002B5D08"/>
    <w:rsid w:val="002B67DE"/>
    <w:rsid w:val="002B695B"/>
    <w:rsid w:val="002B70F4"/>
    <w:rsid w:val="002B7C0B"/>
    <w:rsid w:val="002B7EE3"/>
    <w:rsid w:val="002B7EE6"/>
    <w:rsid w:val="002C0A57"/>
    <w:rsid w:val="002C0EE5"/>
    <w:rsid w:val="002C1B9C"/>
    <w:rsid w:val="002C3BBF"/>
    <w:rsid w:val="002C40CD"/>
    <w:rsid w:val="002C4670"/>
    <w:rsid w:val="002C5FBD"/>
    <w:rsid w:val="002C626F"/>
    <w:rsid w:val="002C7658"/>
    <w:rsid w:val="002D00CF"/>
    <w:rsid w:val="002D02C9"/>
    <w:rsid w:val="002D3D59"/>
    <w:rsid w:val="002D5F37"/>
    <w:rsid w:val="002D68E2"/>
    <w:rsid w:val="002D6B09"/>
    <w:rsid w:val="002D7321"/>
    <w:rsid w:val="002E0B2E"/>
    <w:rsid w:val="002E1428"/>
    <w:rsid w:val="002E1873"/>
    <w:rsid w:val="002E2DE3"/>
    <w:rsid w:val="002E4987"/>
    <w:rsid w:val="002E4EB8"/>
    <w:rsid w:val="002E57B6"/>
    <w:rsid w:val="002E5A50"/>
    <w:rsid w:val="002E6608"/>
    <w:rsid w:val="002E7A9C"/>
    <w:rsid w:val="002E7ACD"/>
    <w:rsid w:val="002F13E7"/>
    <w:rsid w:val="002F2CED"/>
    <w:rsid w:val="002F345E"/>
    <w:rsid w:val="002F49BF"/>
    <w:rsid w:val="002F5AD9"/>
    <w:rsid w:val="002F7E61"/>
    <w:rsid w:val="00300701"/>
    <w:rsid w:val="00300C48"/>
    <w:rsid w:val="003010A3"/>
    <w:rsid w:val="0030158D"/>
    <w:rsid w:val="003019A7"/>
    <w:rsid w:val="00302BDA"/>
    <w:rsid w:val="00302FE0"/>
    <w:rsid w:val="00303B99"/>
    <w:rsid w:val="0030414B"/>
    <w:rsid w:val="003058ED"/>
    <w:rsid w:val="003065D8"/>
    <w:rsid w:val="003069A2"/>
    <w:rsid w:val="00307901"/>
    <w:rsid w:val="0031041D"/>
    <w:rsid w:val="00311B0A"/>
    <w:rsid w:val="00314583"/>
    <w:rsid w:val="003145D5"/>
    <w:rsid w:val="00316CE0"/>
    <w:rsid w:val="00317E9A"/>
    <w:rsid w:val="00320939"/>
    <w:rsid w:val="00320A46"/>
    <w:rsid w:val="00320A8D"/>
    <w:rsid w:val="00320D30"/>
    <w:rsid w:val="0032156C"/>
    <w:rsid w:val="00322DEC"/>
    <w:rsid w:val="003233EA"/>
    <w:rsid w:val="003237E7"/>
    <w:rsid w:val="00323A99"/>
    <w:rsid w:val="00324ADF"/>
    <w:rsid w:val="00325F67"/>
    <w:rsid w:val="00325F7A"/>
    <w:rsid w:val="003262E3"/>
    <w:rsid w:val="00327A73"/>
    <w:rsid w:val="003303B4"/>
    <w:rsid w:val="00330A11"/>
    <w:rsid w:val="00330B81"/>
    <w:rsid w:val="0033203D"/>
    <w:rsid w:val="00332606"/>
    <w:rsid w:val="0033292D"/>
    <w:rsid w:val="00332EC1"/>
    <w:rsid w:val="0033347A"/>
    <w:rsid w:val="00334938"/>
    <w:rsid w:val="003349BA"/>
    <w:rsid w:val="00334A46"/>
    <w:rsid w:val="003354AA"/>
    <w:rsid w:val="00336A3A"/>
    <w:rsid w:val="00337560"/>
    <w:rsid w:val="0033769F"/>
    <w:rsid w:val="00337C5B"/>
    <w:rsid w:val="0034091C"/>
    <w:rsid w:val="003411FC"/>
    <w:rsid w:val="00341D05"/>
    <w:rsid w:val="003431C9"/>
    <w:rsid w:val="00343346"/>
    <w:rsid w:val="0034513A"/>
    <w:rsid w:val="003454AA"/>
    <w:rsid w:val="00345759"/>
    <w:rsid w:val="00345CB1"/>
    <w:rsid w:val="003463B2"/>
    <w:rsid w:val="00346BAD"/>
    <w:rsid w:val="0034768B"/>
    <w:rsid w:val="003505C6"/>
    <w:rsid w:val="00351AB5"/>
    <w:rsid w:val="00351F8C"/>
    <w:rsid w:val="0035226E"/>
    <w:rsid w:val="00352CD9"/>
    <w:rsid w:val="003533E0"/>
    <w:rsid w:val="003546DB"/>
    <w:rsid w:val="003557C3"/>
    <w:rsid w:val="00355930"/>
    <w:rsid w:val="0035595E"/>
    <w:rsid w:val="00357256"/>
    <w:rsid w:val="0036012F"/>
    <w:rsid w:val="00360525"/>
    <w:rsid w:val="00360D1F"/>
    <w:rsid w:val="00360D7F"/>
    <w:rsid w:val="003612C2"/>
    <w:rsid w:val="0036209F"/>
    <w:rsid w:val="00362A7C"/>
    <w:rsid w:val="0036382A"/>
    <w:rsid w:val="00363BDE"/>
    <w:rsid w:val="00367EAD"/>
    <w:rsid w:val="003708CD"/>
    <w:rsid w:val="00370901"/>
    <w:rsid w:val="003711A0"/>
    <w:rsid w:val="00371294"/>
    <w:rsid w:val="00372829"/>
    <w:rsid w:val="0037382F"/>
    <w:rsid w:val="00373E90"/>
    <w:rsid w:val="00375BB5"/>
    <w:rsid w:val="00376601"/>
    <w:rsid w:val="0037694C"/>
    <w:rsid w:val="00376E1D"/>
    <w:rsid w:val="0037743F"/>
    <w:rsid w:val="00377E9D"/>
    <w:rsid w:val="0038079D"/>
    <w:rsid w:val="0038120D"/>
    <w:rsid w:val="00381C2A"/>
    <w:rsid w:val="00381EFA"/>
    <w:rsid w:val="00382B3C"/>
    <w:rsid w:val="00383B86"/>
    <w:rsid w:val="00385AC1"/>
    <w:rsid w:val="003868A2"/>
    <w:rsid w:val="00386C62"/>
    <w:rsid w:val="00387F3A"/>
    <w:rsid w:val="003911A2"/>
    <w:rsid w:val="00391429"/>
    <w:rsid w:val="00391575"/>
    <w:rsid w:val="00392AEE"/>
    <w:rsid w:val="00393930"/>
    <w:rsid w:val="003943BC"/>
    <w:rsid w:val="003944C1"/>
    <w:rsid w:val="0039477C"/>
    <w:rsid w:val="00394AAC"/>
    <w:rsid w:val="003957D1"/>
    <w:rsid w:val="00396D31"/>
    <w:rsid w:val="003979F4"/>
    <w:rsid w:val="00397DCC"/>
    <w:rsid w:val="003A044D"/>
    <w:rsid w:val="003A05DC"/>
    <w:rsid w:val="003A1478"/>
    <w:rsid w:val="003A3A80"/>
    <w:rsid w:val="003A4A9A"/>
    <w:rsid w:val="003A4D68"/>
    <w:rsid w:val="003A51F9"/>
    <w:rsid w:val="003A56E1"/>
    <w:rsid w:val="003A61F7"/>
    <w:rsid w:val="003A6AEA"/>
    <w:rsid w:val="003A6DBF"/>
    <w:rsid w:val="003A712E"/>
    <w:rsid w:val="003A7AD4"/>
    <w:rsid w:val="003B05D1"/>
    <w:rsid w:val="003B3B72"/>
    <w:rsid w:val="003B427F"/>
    <w:rsid w:val="003B4CB6"/>
    <w:rsid w:val="003B5257"/>
    <w:rsid w:val="003B606D"/>
    <w:rsid w:val="003B62C0"/>
    <w:rsid w:val="003B7060"/>
    <w:rsid w:val="003B7CAF"/>
    <w:rsid w:val="003C10C7"/>
    <w:rsid w:val="003C144C"/>
    <w:rsid w:val="003C1A44"/>
    <w:rsid w:val="003C1C13"/>
    <w:rsid w:val="003C1C36"/>
    <w:rsid w:val="003C4738"/>
    <w:rsid w:val="003C577A"/>
    <w:rsid w:val="003C5A1F"/>
    <w:rsid w:val="003C73B2"/>
    <w:rsid w:val="003C788A"/>
    <w:rsid w:val="003D0855"/>
    <w:rsid w:val="003D170E"/>
    <w:rsid w:val="003D1DE4"/>
    <w:rsid w:val="003D20C5"/>
    <w:rsid w:val="003D2DE2"/>
    <w:rsid w:val="003D36C3"/>
    <w:rsid w:val="003D371A"/>
    <w:rsid w:val="003D4178"/>
    <w:rsid w:val="003D4241"/>
    <w:rsid w:val="003D4261"/>
    <w:rsid w:val="003D553E"/>
    <w:rsid w:val="003D64E5"/>
    <w:rsid w:val="003D656A"/>
    <w:rsid w:val="003D6DCC"/>
    <w:rsid w:val="003D6E04"/>
    <w:rsid w:val="003E05CE"/>
    <w:rsid w:val="003E40F2"/>
    <w:rsid w:val="003E41AF"/>
    <w:rsid w:val="003E4466"/>
    <w:rsid w:val="003E4A29"/>
    <w:rsid w:val="003E5A01"/>
    <w:rsid w:val="003E5CAB"/>
    <w:rsid w:val="003E6E65"/>
    <w:rsid w:val="003F1315"/>
    <w:rsid w:val="003F1421"/>
    <w:rsid w:val="003F14CA"/>
    <w:rsid w:val="003F2226"/>
    <w:rsid w:val="003F3451"/>
    <w:rsid w:val="003F43C1"/>
    <w:rsid w:val="003F4709"/>
    <w:rsid w:val="003F4E0B"/>
    <w:rsid w:val="003F5992"/>
    <w:rsid w:val="003F5AB9"/>
    <w:rsid w:val="003F6EDD"/>
    <w:rsid w:val="004003ED"/>
    <w:rsid w:val="00400612"/>
    <w:rsid w:val="00401005"/>
    <w:rsid w:val="004018D9"/>
    <w:rsid w:val="00402FAE"/>
    <w:rsid w:val="00402FF9"/>
    <w:rsid w:val="0040300F"/>
    <w:rsid w:val="0040490A"/>
    <w:rsid w:val="00405D31"/>
    <w:rsid w:val="0040643C"/>
    <w:rsid w:val="00406EC2"/>
    <w:rsid w:val="00407324"/>
    <w:rsid w:val="00410296"/>
    <w:rsid w:val="00410707"/>
    <w:rsid w:val="004107D5"/>
    <w:rsid w:val="004109E1"/>
    <w:rsid w:val="00411A47"/>
    <w:rsid w:val="00411A64"/>
    <w:rsid w:val="00411BEE"/>
    <w:rsid w:val="004148B9"/>
    <w:rsid w:val="00416697"/>
    <w:rsid w:val="00421AFD"/>
    <w:rsid w:val="00421FAD"/>
    <w:rsid w:val="00422544"/>
    <w:rsid w:val="00423DE8"/>
    <w:rsid w:val="00424199"/>
    <w:rsid w:val="004256BD"/>
    <w:rsid w:val="004262D2"/>
    <w:rsid w:val="00426D38"/>
    <w:rsid w:val="004308A6"/>
    <w:rsid w:val="00430D54"/>
    <w:rsid w:val="0043244E"/>
    <w:rsid w:val="00432804"/>
    <w:rsid w:val="00434773"/>
    <w:rsid w:val="00435D4D"/>
    <w:rsid w:val="00436B86"/>
    <w:rsid w:val="00437A82"/>
    <w:rsid w:val="004409C5"/>
    <w:rsid w:val="00440CA6"/>
    <w:rsid w:val="0044198F"/>
    <w:rsid w:val="004421F1"/>
    <w:rsid w:val="0044312A"/>
    <w:rsid w:val="0044396A"/>
    <w:rsid w:val="00443F13"/>
    <w:rsid w:val="00444027"/>
    <w:rsid w:val="00445236"/>
    <w:rsid w:val="00446ECA"/>
    <w:rsid w:val="00447191"/>
    <w:rsid w:val="004471EC"/>
    <w:rsid w:val="0044735D"/>
    <w:rsid w:val="00447409"/>
    <w:rsid w:val="0045177D"/>
    <w:rsid w:val="004517DE"/>
    <w:rsid w:val="004522DE"/>
    <w:rsid w:val="00452498"/>
    <w:rsid w:val="004546D1"/>
    <w:rsid w:val="0045514D"/>
    <w:rsid w:val="004553F9"/>
    <w:rsid w:val="00455466"/>
    <w:rsid w:val="0045577E"/>
    <w:rsid w:val="00455F1D"/>
    <w:rsid w:val="00456A10"/>
    <w:rsid w:val="00457104"/>
    <w:rsid w:val="0046085A"/>
    <w:rsid w:val="00461762"/>
    <w:rsid w:val="004623D1"/>
    <w:rsid w:val="00462411"/>
    <w:rsid w:val="00463BE1"/>
    <w:rsid w:val="00463C53"/>
    <w:rsid w:val="004649C8"/>
    <w:rsid w:val="004657D4"/>
    <w:rsid w:val="004659AE"/>
    <w:rsid w:val="00466347"/>
    <w:rsid w:val="00466648"/>
    <w:rsid w:val="00466A34"/>
    <w:rsid w:val="00467412"/>
    <w:rsid w:val="00470241"/>
    <w:rsid w:val="00470B67"/>
    <w:rsid w:val="004722FB"/>
    <w:rsid w:val="0047305D"/>
    <w:rsid w:val="00473219"/>
    <w:rsid w:val="00473EB3"/>
    <w:rsid w:val="00474B9E"/>
    <w:rsid w:val="00474CA7"/>
    <w:rsid w:val="00474DE1"/>
    <w:rsid w:val="00474EE0"/>
    <w:rsid w:val="004757E5"/>
    <w:rsid w:val="00475EB2"/>
    <w:rsid w:val="004761C2"/>
    <w:rsid w:val="00476E16"/>
    <w:rsid w:val="004770AF"/>
    <w:rsid w:val="0048229A"/>
    <w:rsid w:val="00482E2B"/>
    <w:rsid w:val="00483118"/>
    <w:rsid w:val="0048332B"/>
    <w:rsid w:val="0048333F"/>
    <w:rsid w:val="00483D28"/>
    <w:rsid w:val="004844DF"/>
    <w:rsid w:val="004848A1"/>
    <w:rsid w:val="00484A42"/>
    <w:rsid w:val="00484BC7"/>
    <w:rsid w:val="00485DA1"/>
    <w:rsid w:val="00487C94"/>
    <w:rsid w:val="00487D11"/>
    <w:rsid w:val="00490196"/>
    <w:rsid w:val="00490957"/>
    <w:rsid w:val="00491125"/>
    <w:rsid w:val="004918F2"/>
    <w:rsid w:val="0049193C"/>
    <w:rsid w:val="00491ED2"/>
    <w:rsid w:val="00492960"/>
    <w:rsid w:val="00492DDD"/>
    <w:rsid w:val="004936A5"/>
    <w:rsid w:val="00493E65"/>
    <w:rsid w:val="00494B08"/>
    <w:rsid w:val="00494D2A"/>
    <w:rsid w:val="0049698B"/>
    <w:rsid w:val="004A08A5"/>
    <w:rsid w:val="004A1339"/>
    <w:rsid w:val="004A1A53"/>
    <w:rsid w:val="004A1C77"/>
    <w:rsid w:val="004A2C22"/>
    <w:rsid w:val="004A2DCD"/>
    <w:rsid w:val="004A2FE4"/>
    <w:rsid w:val="004A33F8"/>
    <w:rsid w:val="004A3EF0"/>
    <w:rsid w:val="004A460B"/>
    <w:rsid w:val="004A4827"/>
    <w:rsid w:val="004A509C"/>
    <w:rsid w:val="004A608B"/>
    <w:rsid w:val="004A634A"/>
    <w:rsid w:val="004A7226"/>
    <w:rsid w:val="004A7496"/>
    <w:rsid w:val="004B013B"/>
    <w:rsid w:val="004B0CC4"/>
    <w:rsid w:val="004B1005"/>
    <w:rsid w:val="004B126D"/>
    <w:rsid w:val="004B32A0"/>
    <w:rsid w:val="004B3309"/>
    <w:rsid w:val="004B36D9"/>
    <w:rsid w:val="004B3C30"/>
    <w:rsid w:val="004C17CF"/>
    <w:rsid w:val="004C1EF8"/>
    <w:rsid w:val="004C29EC"/>
    <w:rsid w:val="004C30C7"/>
    <w:rsid w:val="004C30E5"/>
    <w:rsid w:val="004C3380"/>
    <w:rsid w:val="004C507B"/>
    <w:rsid w:val="004C572E"/>
    <w:rsid w:val="004C589F"/>
    <w:rsid w:val="004C608B"/>
    <w:rsid w:val="004C6DE9"/>
    <w:rsid w:val="004D1BAB"/>
    <w:rsid w:val="004D1E75"/>
    <w:rsid w:val="004D2384"/>
    <w:rsid w:val="004D23BB"/>
    <w:rsid w:val="004D245B"/>
    <w:rsid w:val="004D3A2B"/>
    <w:rsid w:val="004D3D90"/>
    <w:rsid w:val="004D424C"/>
    <w:rsid w:val="004D46C0"/>
    <w:rsid w:val="004D4AC5"/>
    <w:rsid w:val="004D53F4"/>
    <w:rsid w:val="004D598F"/>
    <w:rsid w:val="004D6228"/>
    <w:rsid w:val="004D6BF4"/>
    <w:rsid w:val="004D71E0"/>
    <w:rsid w:val="004D74D2"/>
    <w:rsid w:val="004D7761"/>
    <w:rsid w:val="004D7A88"/>
    <w:rsid w:val="004D7AA6"/>
    <w:rsid w:val="004E078F"/>
    <w:rsid w:val="004E0A4F"/>
    <w:rsid w:val="004E0BC0"/>
    <w:rsid w:val="004E0C48"/>
    <w:rsid w:val="004E15B8"/>
    <w:rsid w:val="004E2606"/>
    <w:rsid w:val="004E289F"/>
    <w:rsid w:val="004E3F30"/>
    <w:rsid w:val="004E50C0"/>
    <w:rsid w:val="004E5380"/>
    <w:rsid w:val="004E5621"/>
    <w:rsid w:val="004E56D8"/>
    <w:rsid w:val="004E6D8E"/>
    <w:rsid w:val="004E7093"/>
    <w:rsid w:val="004E7095"/>
    <w:rsid w:val="004E71D7"/>
    <w:rsid w:val="004E7C68"/>
    <w:rsid w:val="004F0303"/>
    <w:rsid w:val="004F0755"/>
    <w:rsid w:val="004F2B35"/>
    <w:rsid w:val="004F2B66"/>
    <w:rsid w:val="004F2C29"/>
    <w:rsid w:val="004F2F44"/>
    <w:rsid w:val="004F34F2"/>
    <w:rsid w:val="004F48FE"/>
    <w:rsid w:val="004F4C09"/>
    <w:rsid w:val="004F4F7C"/>
    <w:rsid w:val="004F53CD"/>
    <w:rsid w:val="004F5540"/>
    <w:rsid w:val="004F6952"/>
    <w:rsid w:val="004F6A98"/>
    <w:rsid w:val="004F6DEA"/>
    <w:rsid w:val="004F7236"/>
    <w:rsid w:val="004F7BCC"/>
    <w:rsid w:val="005015F0"/>
    <w:rsid w:val="00501EF6"/>
    <w:rsid w:val="00501FEC"/>
    <w:rsid w:val="005020DA"/>
    <w:rsid w:val="005022AE"/>
    <w:rsid w:val="00503D42"/>
    <w:rsid w:val="00503EFD"/>
    <w:rsid w:val="005045EA"/>
    <w:rsid w:val="00504EF2"/>
    <w:rsid w:val="0050568D"/>
    <w:rsid w:val="00506C19"/>
    <w:rsid w:val="00506E85"/>
    <w:rsid w:val="005072D6"/>
    <w:rsid w:val="00510532"/>
    <w:rsid w:val="005105A3"/>
    <w:rsid w:val="00510741"/>
    <w:rsid w:val="005125CF"/>
    <w:rsid w:val="00512852"/>
    <w:rsid w:val="00512F50"/>
    <w:rsid w:val="00512F77"/>
    <w:rsid w:val="00513389"/>
    <w:rsid w:val="0051395E"/>
    <w:rsid w:val="00514613"/>
    <w:rsid w:val="00514E7E"/>
    <w:rsid w:val="0051794F"/>
    <w:rsid w:val="00520713"/>
    <w:rsid w:val="005208C7"/>
    <w:rsid w:val="00520E84"/>
    <w:rsid w:val="00521832"/>
    <w:rsid w:val="0052210D"/>
    <w:rsid w:val="0052288A"/>
    <w:rsid w:val="00522BAE"/>
    <w:rsid w:val="0052334F"/>
    <w:rsid w:val="00523E18"/>
    <w:rsid w:val="005240DF"/>
    <w:rsid w:val="005249D5"/>
    <w:rsid w:val="00524A86"/>
    <w:rsid w:val="0052545D"/>
    <w:rsid w:val="0052556E"/>
    <w:rsid w:val="00526DC0"/>
    <w:rsid w:val="00527BDE"/>
    <w:rsid w:val="00527DC2"/>
    <w:rsid w:val="005311E3"/>
    <w:rsid w:val="005312D4"/>
    <w:rsid w:val="00531485"/>
    <w:rsid w:val="005314A9"/>
    <w:rsid w:val="005327EA"/>
    <w:rsid w:val="00533FF0"/>
    <w:rsid w:val="0053457F"/>
    <w:rsid w:val="00534669"/>
    <w:rsid w:val="00534CBB"/>
    <w:rsid w:val="005357C3"/>
    <w:rsid w:val="005361FC"/>
    <w:rsid w:val="00536F87"/>
    <w:rsid w:val="00537150"/>
    <w:rsid w:val="0053718F"/>
    <w:rsid w:val="00540E51"/>
    <w:rsid w:val="00541E35"/>
    <w:rsid w:val="0054280A"/>
    <w:rsid w:val="00545466"/>
    <w:rsid w:val="00545D9B"/>
    <w:rsid w:val="00545EFA"/>
    <w:rsid w:val="00546194"/>
    <w:rsid w:val="00546582"/>
    <w:rsid w:val="005470BB"/>
    <w:rsid w:val="0054750E"/>
    <w:rsid w:val="00547FBB"/>
    <w:rsid w:val="00550399"/>
    <w:rsid w:val="00550C87"/>
    <w:rsid w:val="00551DBA"/>
    <w:rsid w:val="005532D6"/>
    <w:rsid w:val="005533B3"/>
    <w:rsid w:val="00553A6C"/>
    <w:rsid w:val="00554EB0"/>
    <w:rsid w:val="005550AF"/>
    <w:rsid w:val="00555954"/>
    <w:rsid w:val="00555D1B"/>
    <w:rsid w:val="00555D6E"/>
    <w:rsid w:val="00555F6E"/>
    <w:rsid w:val="00556F47"/>
    <w:rsid w:val="0055723B"/>
    <w:rsid w:val="00557333"/>
    <w:rsid w:val="00560D2C"/>
    <w:rsid w:val="005619C9"/>
    <w:rsid w:val="005623F9"/>
    <w:rsid w:val="00562D1A"/>
    <w:rsid w:val="00563E80"/>
    <w:rsid w:val="005646D6"/>
    <w:rsid w:val="00564C0D"/>
    <w:rsid w:val="00565274"/>
    <w:rsid w:val="0056678F"/>
    <w:rsid w:val="005669FC"/>
    <w:rsid w:val="00566C1F"/>
    <w:rsid w:val="0056761A"/>
    <w:rsid w:val="00567943"/>
    <w:rsid w:val="00570224"/>
    <w:rsid w:val="00570447"/>
    <w:rsid w:val="00570FDA"/>
    <w:rsid w:val="00572187"/>
    <w:rsid w:val="00572784"/>
    <w:rsid w:val="00572F37"/>
    <w:rsid w:val="00573037"/>
    <w:rsid w:val="00573449"/>
    <w:rsid w:val="00574945"/>
    <w:rsid w:val="00574BEC"/>
    <w:rsid w:val="0057524A"/>
    <w:rsid w:val="005764BF"/>
    <w:rsid w:val="00576542"/>
    <w:rsid w:val="005770C9"/>
    <w:rsid w:val="00577D71"/>
    <w:rsid w:val="00577E92"/>
    <w:rsid w:val="0058029B"/>
    <w:rsid w:val="00580905"/>
    <w:rsid w:val="00580AF2"/>
    <w:rsid w:val="0058156B"/>
    <w:rsid w:val="00582E8B"/>
    <w:rsid w:val="00583185"/>
    <w:rsid w:val="005842EB"/>
    <w:rsid w:val="00584861"/>
    <w:rsid w:val="005849F7"/>
    <w:rsid w:val="005851D2"/>
    <w:rsid w:val="00585707"/>
    <w:rsid w:val="00585C85"/>
    <w:rsid w:val="00586823"/>
    <w:rsid w:val="00586CDC"/>
    <w:rsid w:val="00587A35"/>
    <w:rsid w:val="005909EE"/>
    <w:rsid w:val="0059129C"/>
    <w:rsid w:val="00592100"/>
    <w:rsid w:val="00594A2F"/>
    <w:rsid w:val="00594D55"/>
    <w:rsid w:val="00595FD1"/>
    <w:rsid w:val="005976A7"/>
    <w:rsid w:val="005A03A8"/>
    <w:rsid w:val="005A05CB"/>
    <w:rsid w:val="005A0B74"/>
    <w:rsid w:val="005A2DCC"/>
    <w:rsid w:val="005A3A71"/>
    <w:rsid w:val="005A3F5E"/>
    <w:rsid w:val="005A465A"/>
    <w:rsid w:val="005A52F3"/>
    <w:rsid w:val="005A6049"/>
    <w:rsid w:val="005A65F5"/>
    <w:rsid w:val="005A79E6"/>
    <w:rsid w:val="005B0AA9"/>
    <w:rsid w:val="005B2072"/>
    <w:rsid w:val="005B372C"/>
    <w:rsid w:val="005B3DCB"/>
    <w:rsid w:val="005B3E9F"/>
    <w:rsid w:val="005B43E5"/>
    <w:rsid w:val="005B4C8A"/>
    <w:rsid w:val="005B7263"/>
    <w:rsid w:val="005B7483"/>
    <w:rsid w:val="005B7C2D"/>
    <w:rsid w:val="005C0E38"/>
    <w:rsid w:val="005C154A"/>
    <w:rsid w:val="005C223E"/>
    <w:rsid w:val="005C29B6"/>
    <w:rsid w:val="005C3027"/>
    <w:rsid w:val="005C4732"/>
    <w:rsid w:val="005C4CA1"/>
    <w:rsid w:val="005C66C0"/>
    <w:rsid w:val="005D0351"/>
    <w:rsid w:val="005D1A65"/>
    <w:rsid w:val="005D2528"/>
    <w:rsid w:val="005D2BD5"/>
    <w:rsid w:val="005D2E6D"/>
    <w:rsid w:val="005D2F2C"/>
    <w:rsid w:val="005D3FFB"/>
    <w:rsid w:val="005D48D5"/>
    <w:rsid w:val="005D5BD7"/>
    <w:rsid w:val="005D5DB4"/>
    <w:rsid w:val="005D619A"/>
    <w:rsid w:val="005D6868"/>
    <w:rsid w:val="005D6E3B"/>
    <w:rsid w:val="005D7FE1"/>
    <w:rsid w:val="005E04D2"/>
    <w:rsid w:val="005E1B06"/>
    <w:rsid w:val="005E276D"/>
    <w:rsid w:val="005E2936"/>
    <w:rsid w:val="005E2F1B"/>
    <w:rsid w:val="005E38A2"/>
    <w:rsid w:val="005E41DD"/>
    <w:rsid w:val="005E4A09"/>
    <w:rsid w:val="005E5296"/>
    <w:rsid w:val="005E53DD"/>
    <w:rsid w:val="005E54BA"/>
    <w:rsid w:val="005E5591"/>
    <w:rsid w:val="005E570A"/>
    <w:rsid w:val="005E598B"/>
    <w:rsid w:val="005E753A"/>
    <w:rsid w:val="005F20E6"/>
    <w:rsid w:val="005F2C95"/>
    <w:rsid w:val="005F3DC7"/>
    <w:rsid w:val="005F4355"/>
    <w:rsid w:val="005F4485"/>
    <w:rsid w:val="005F5A0F"/>
    <w:rsid w:val="005F661C"/>
    <w:rsid w:val="005F66FF"/>
    <w:rsid w:val="005F722E"/>
    <w:rsid w:val="005F7C48"/>
    <w:rsid w:val="00600619"/>
    <w:rsid w:val="00600EE8"/>
    <w:rsid w:val="0060102D"/>
    <w:rsid w:val="00601222"/>
    <w:rsid w:val="00601BDD"/>
    <w:rsid w:val="00602173"/>
    <w:rsid w:val="006021D6"/>
    <w:rsid w:val="00603EEA"/>
    <w:rsid w:val="00604253"/>
    <w:rsid w:val="00606809"/>
    <w:rsid w:val="006070E8"/>
    <w:rsid w:val="006074DA"/>
    <w:rsid w:val="00610D1F"/>
    <w:rsid w:val="00611ED1"/>
    <w:rsid w:val="00613658"/>
    <w:rsid w:val="00614A02"/>
    <w:rsid w:val="006152AF"/>
    <w:rsid w:val="0061654B"/>
    <w:rsid w:val="00621018"/>
    <w:rsid w:val="00621342"/>
    <w:rsid w:val="00621AE8"/>
    <w:rsid w:val="006220A9"/>
    <w:rsid w:val="00622186"/>
    <w:rsid w:val="006227D2"/>
    <w:rsid w:val="00623167"/>
    <w:rsid w:val="0062369A"/>
    <w:rsid w:val="006237E7"/>
    <w:rsid w:val="00623D48"/>
    <w:rsid w:val="00624307"/>
    <w:rsid w:val="006250F5"/>
    <w:rsid w:val="006256BE"/>
    <w:rsid w:val="00625931"/>
    <w:rsid w:val="00627BD2"/>
    <w:rsid w:val="00630767"/>
    <w:rsid w:val="00630E60"/>
    <w:rsid w:val="006317A7"/>
    <w:rsid w:val="00631B04"/>
    <w:rsid w:val="00631DA8"/>
    <w:rsid w:val="006321C0"/>
    <w:rsid w:val="00632964"/>
    <w:rsid w:val="00633EE0"/>
    <w:rsid w:val="0063465A"/>
    <w:rsid w:val="00634DB4"/>
    <w:rsid w:val="006361F3"/>
    <w:rsid w:val="00637BF7"/>
    <w:rsid w:val="0064068C"/>
    <w:rsid w:val="00640B39"/>
    <w:rsid w:val="006411F5"/>
    <w:rsid w:val="0064141F"/>
    <w:rsid w:val="00641CE7"/>
    <w:rsid w:val="0064515D"/>
    <w:rsid w:val="0064538E"/>
    <w:rsid w:val="006453D7"/>
    <w:rsid w:val="00645ADA"/>
    <w:rsid w:val="00645CE9"/>
    <w:rsid w:val="00645E32"/>
    <w:rsid w:val="00646CD7"/>
    <w:rsid w:val="006472CD"/>
    <w:rsid w:val="006478E7"/>
    <w:rsid w:val="006479A8"/>
    <w:rsid w:val="00647AEE"/>
    <w:rsid w:val="00650112"/>
    <w:rsid w:val="00650DF1"/>
    <w:rsid w:val="00650FC9"/>
    <w:rsid w:val="00651359"/>
    <w:rsid w:val="00652BBB"/>
    <w:rsid w:val="00653476"/>
    <w:rsid w:val="006546F9"/>
    <w:rsid w:val="00655056"/>
    <w:rsid w:val="006551D2"/>
    <w:rsid w:val="0065583A"/>
    <w:rsid w:val="00655D12"/>
    <w:rsid w:val="00656F14"/>
    <w:rsid w:val="00656F7E"/>
    <w:rsid w:val="006603A6"/>
    <w:rsid w:val="006604A2"/>
    <w:rsid w:val="006606C3"/>
    <w:rsid w:val="00660826"/>
    <w:rsid w:val="00661103"/>
    <w:rsid w:val="00661518"/>
    <w:rsid w:val="00661D45"/>
    <w:rsid w:val="0066218E"/>
    <w:rsid w:val="00662A84"/>
    <w:rsid w:val="0066488D"/>
    <w:rsid w:val="006649FF"/>
    <w:rsid w:val="006655E2"/>
    <w:rsid w:val="00666764"/>
    <w:rsid w:val="00670DBC"/>
    <w:rsid w:val="0067140F"/>
    <w:rsid w:val="00671513"/>
    <w:rsid w:val="00673100"/>
    <w:rsid w:val="00674A1E"/>
    <w:rsid w:val="00675D87"/>
    <w:rsid w:val="006768BC"/>
    <w:rsid w:val="006769BC"/>
    <w:rsid w:val="00676DCD"/>
    <w:rsid w:val="0067754B"/>
    <w:rsid w:val="00677790"/>
    <w:rsid w:val="00680A37"/>
    <w:rsid w:val="00680BFD"/>
    <w:rsid w:val="00681429"/>
    <w:rsid w:val="00682B6E"/>
    <w:rsid w:val="0068311A"/>
    <w:rsid w:val="0068364A"/>
    <w:rsid w:val="006845AB"/>
    <w:rsid w:val="00684A0C"/>
    <w:rsid w:val="00690BD8"/>
    <w:rsid w:val="00691115"/>
    <w:rsid w:val="0069179F"/>
    <w:rsid w:val="00692DFF"/>
    <w:rsid w:val="00693067"/>
    <w:rsid w:val="00693B31"/>
    <w:rsid w:val="00694D91"/>
    <w:rsid w:val="0069594B"/>
    <w:rsid w:val="0069761A"/>
    <w:rsid w:val="006A03D1"/>
    <w:rsid w:val="006A0A2A"/>
    <w:rsid w:val="006A195F"/>
    <w:rsid w:val="006A199D"/>
    <w:rsid w:val="006A22CC"/>
    <w:rsid w:val="006A26AD"/>
    <w:rsid w:val="006A270A"/>
    <w:rsid w:val="006A46ED"/>
    <w:rsid w:val="006A5276"/>
    <w:rsid w:val="006A5813"/>
    <w:rsid w:val="006A5B84"/>
    <w:rsid w:val="006A694F"/>
    <w:rsid w:val="006A6990"/>
    <w:rsid w:val="006B03A2"/>
    <w:rsid w:val="006B1332"/>
    <w:rsid w:val="006B140B"/>
    <w:rsid w:val="006B159E"/>
    <w:rsid w:val="006B1AC4"/>
    <w:rsid w:val="006B4BBF"/>
    <w:rsid w:val="006B59CF"/>
    <w:rsid w:val="006B7097"/>
    <w:rsid w:val="006B71CB"/>
    <w:rsid w:val="006C1A12"/>
    <w:rsid w:val="006C2273"/>
    <w:rsid w:val="006C2911"/>
    <w:rsid w:val="006C5307"/>
    <w:rsid w:val="006C5676"/>
    <w:rsid w:val="006C5A4A"/>
    <w:rsid w:val="006C62C9"/>
    <w:rsid w:val="006C6BD2"/>
    <w:rsid w:val="006C717A"/>
    <w:rsid w:val="006C7EFB"/>
    <w:rsid w:val="006D03D5"/>
    <w:rsid w:val="006D087D"/>
    <w:rsid w:val="006D1A5C"/>
    <w:rsid w:val="006D1B57"/>
    <w:rsid w:val="006D237D"/>
    <w:rsid w:val="006D29DD"/>
    <w:rsid w:val="006D2C59"/>
    <w:rsid w:val="006D60A1"/>
    <w:rsid w:val="006D726B"/>
    <w:rsid w:val="006D769E"/>
    <w:rsid w:val="006D76E6"/>
    <w:rsid w:val="006D7B6F"/>
    <w:rsid w:val="006E0650"/>
    <w:rsid w:val="006E0A09"/>
    <w:rsid w:val="006E1575"/>
    <w:rsid w:val="006E28B2"/>
    <w:rsid w:val="006E2D62"/>
    <w:rsid w:val="006E3973"/>
    <w:rsid w:val="006E3BF1"/>
    <w:rsid w:val="006E3CEF"/>
    <w:rsid w:val="006E4F0C"/>
    <w:rsid w:val="006E5627"/>
    <w:rsid w:val="006E5884"/>
    <w:rsid w:val="006E5B1B"/>
    <w:rsid w:val="006E5C2C"/>
    <w:rsid w:val="006E6C28"/>
    <w:rsid w:val="006E7A6C"/>
    <w:rsid w:val="006E7F5D"/>
    <w:rsid w:val="006F15C6"/>
    <w:rsid w:val="006F21BA"/>
    <w:rsid w:val="006F23C3"/>
    <w:rsid w:val="006F2937"/>
    <w:rsid w:val="006F5071"/>
    <w:rsid w:val="006F516A"/>
    <w:rsid w:val="006F605C"/>
    <w:rsid w:val="006F69FB"/>
    <w:rsid w:val="006F7D67"/>
    <w:rsid w:val="0070021C"/>
    <w:rsid w:val="00701982"/>
    <w:rsid w:val="007027F6"/>
    <w:rsid w:val="00702E13"/>
    <w:rsid w:val="00705F24"/>
    <w:rsid w:val="00706383"/>
    <w:rsid w:val="007069B1"/>
    <w:rsid w:val="00710A92"/>
    <w:rsid w:val="007117A6"/>
    <w:rsid w:val="00711CBD"/>
    <w:rsid w:val="00711DAD"/>
    <w:rsid w:val="00711DF5"/>
    <w:rsid w:val="007152B6"/>
    <w:rsid w:val="00715632"/>
    <w:rsid w:val="0071596C"/>
    <w:rsid w:val="00715FB2"/>
    <w:rsid w:val="00720FB5"/>
    <w:rsid w:val="007210C3"/>
    <w:rsid w:val="007217D7"/>
    <w:rsid w:val="007225E8"/>
    <w:rsid w:val="0072315E"/>
    <w:rsid w:val="00723E1F"/>
    <w:rsid w:val="007249A0"/>
    <w:rsid w:val="00725522"/>
    <w:rsid w:val="00726B2E"/>
    <w:rsid w:val="007272BE"/>
    <w:rsid w:val="0072732F"/>
    <w:rsid w:val="00727DFB"/>
    <w:rsid w:val="00730253"/>
    <w:rsid w:val="00730A5E"/>
    <w:rsid w:val="00730AAE"/>
    <w:rsid w:val="0073118C"/>
    <w:rsid w:val="00731E0E"/>
    <w:rsid w:val="00731F19"/>
    <w:rsid w:val="00732C60"/>
    <w:rsid w:val="00733096"/>
    <w:rsid w:val="00733782"/>
    <w:rsid w:val="00733801"/>
    <w:rsid w:val="00733ACA"/>
    <w:rsid w:val="00734485"/>
    <w:rsid w:val="00735D90"/>
    <w:rsid w:val="007374E7"/>
    <w:rsid w:val="0073765E"/>
    <w:rsid w:val="00741DBF"/>
    <w:rsid w:val="00741E00"/>
    <w:rsid w:val="00742800"/>
    <w:rsid w:val="00742C3C"/>
    <w:rsid w:val="0074383A"/>
    <w:rsid w:val="00743F9D"/>
    <w:rsid w:val="00744100"/>
    <w:rsid w:val="007443CC"/>
    <w:rsid w:val="007453DA"/>
    <w:rsid w:val="0074563B"/>
    <w:rsid w:val="007466EC"/>
    <w:rsid w:val="00746EC5"/>
    <w:rsid w:val="00747529"/>
    <w:rsid w:val="007505FD"/>
    <w:rsid w:val="00750A53"/>
    <w:rsid w:val="007511ED"/>
    <w:rsid w:val="007515AD"/>
    <w:rsid w:val="00751AF3"/>
    <w:rsid w:val="0075380A"/>
    <w:rsid w:val="0075394F"/>
    <w:rsid w:val="00753E41"/>
    <w:rsid w:val="00754552"/>
    <w:rsid w:val="0075469B"/>
    <w:rsid w:val="0075714C"/>
    <w:rsid w:val="00757DC5"/>
    <w:rsid w:val="00761892"/>
    <w:rsid w:val="00763F9B"/>
    <w:rsid w:val="0076434C"/>
    <w:rsid w:val="00764769"/>
    <w:rsid w:val="00764AC6"/>
    <w:rsid w:val="00766758"/>
    <w:rsid w:val="007679F1"/>
    <w:rsid w:val="007712AC"/>
    <w:rsid w:val="00771DD9"/>
    <w:rsid w:val="007723DB"/>
    <w:rsid w:val="0077315C"/>
    <w:rsid w:val="00773421"/>
    <w:rsid w:val="00774461"/>
    <w:rsid w:val="007744D9"/>
    <w:rsid w:val="00774A65"/>
    <w:rsid w:val="0077578B"/>
    <w:rsid w:val="0077592C"/>
    <w:rsid w:val="007759D4"/>
    <w:rsid w:val="00775E67"/>
    <w:rsid w:val="00780448"/>
    <w:rsid w:val="00780A8D"/>
    <w:rsid w:val="007819A5"/>
    <w:rsid w:val="00781EEE"/>
    <w:rsid w:val="007840BB"/>
    <w:rsid w:val="00785073"/>
    <w:rsid w:val="00786408"/>
    <w:rsid w:val="007868D1"/>
    <w:rsid w:val="007868E5"/>
    <w:rsid w:val="00786A22"/>
    <w:rsid w:val="00787521"/>
    <w:rsid w:val="00790550"/>
    <w:rsid w:val="00790AE5"/>
    <w:rsid w:val="0079105D"/>
    <w:rsid w:val="0079105F"/>
    <w:rsid w:val="00791A60"/>
    <w:rsid w:val="00791B66"/>
    <w:rsid w:val="00791F00"/>
    <w:rsid w:val="00792683"/>
    <w:rsid w:val="00792D47"/>
    <w:rsid w:val="00793FC5"/>
    <w:rsid w:val="00794025"/>
    <w:rsid w:val="0079501B"/>
    <w:rsid w:val="0079509E"/>
    <w:rsid w:val="007963DE"/>
    <w:rsid w:val="007970C5"/>
    <w:rsid w:val="00797D4C"/>
    <w:rsid w:val="007A0A99"/>
    <w:rsid w:val="007A272D"/>
    <w:rsid w:val="007A3149"/>
    <w:rsid w:val="007A3903"/>
    <w:rsid w:val="007A3F3D"/>
    <w:rsid w:val="007A48DA"/>
    <w:rsid w:val="007A4B64"/>
    <w:rsid w:val="007A5856"/>
    <w:rsid w:val="007A58B0"/>
    <w:rsid w:val="007A6096"/>
    <w:rsid w:val="007A63E4"/>
    <w:rsid w:val="007A6E27"/>
    <w:rsid w:val="007B00AE"/>
    <w:rsid w:val="007B0265"/>
    <w:rsid w:val="007B288F"/>
    <w:rsid w:val="007B2923"/>
    <w:rsid w:val="007B29B9"/>
    <w:rsid w:val="007B476D"/>
    <w:rsid w:val="007B47E4"/>
    <w:rsid w:val="007B54AB"/>
    <w:rsid w:val="007B5DC1"/>
    <w:rsid w:val="007B6321"/>
    <w:rsid w:val="007B6E1E"/>
    <w:rsid w:val="007B7C0B"/>
    <w:rsid w:val="007C0330"/>
    <w:rsid w:val="007C27B9"/>
    <w:rsid w:val="007C284D"/>
    <w:rsid w:val="007C368D"/>
    <w:rsid w:val="007C38C4"/>
    <w:rsid w:val="007C55DC"/>
    <w:rsid w:val="007C5D93"/>
    <w:rsid w:val="007C61A3"/>
    <w:rsid w:val="007C67AE"/>
    <w:rsid w:val="007C7021"/>
    <w:rsid w:val="007C70E1"/>
    <w:rsid w:val="007C7354"/>
    <w:rsid w:val="007D028A"/>
    <w:rsid w:val="007D31B3"/>
    <w:rsid w:val="007D372F"/>
    <w:rsid w:val="007D3832"/>
    <w:rsid w:val="007D39F1"/>
    <w:rsid w:val="007D3B0A"/>
    <w:rsid w:val="007D4061"/>
    <w:rsid w:val="007D4578"/>
    <w:rsid w:val="007D4ABF"/>
    <w:rsid w:val="007D4C94"/>
    <w:rsid w:val="007D52C5"/>
    <w:rsid w:val="007D561E"/>
    <w:rsid w:val="007D5C60"/>
    <w:rsid w:val="007D61BB"/>
    <w:rsid w:val="007E0403"/>
    <w:rsid w:val="007E06E2"/>
    <w:rsid w:val="007E0CA7"/>
    <w:rsid w:val="007E22F9"/>
    <w:rsid w:val="007E265D"/>
    <w:rsid w:val="007E2A87"/>
    <w:rsid w:val="007E2BB4"/>
    <w:rsid w:val="007E4A81"/>
    <w:rsid w:val="007E512E"/>
    <w:rsid w:val="007E590F"/>
    <w:rsid w:val="007E5DDB"/>
    <w:rsid w:val="007E61CC"/>
    <w:rsid w:val="007E6273"/>
    <w:rsid w:val="007E63A5"/>
    <w:rsid w:val="007E63F4"/>
    <w:rsid w:val="007E720D"/>
    <w:rsid w:val="007E756B"/>
    <w:rsid w:val="007F062C"/>
    <w:rsid w:val="007F19C2"/>
    <w:rsid w:val="007F214C"/>
    <w:rsid w:val="007F34E4"/>
    <w:rsid w:val="007F3CD9"/>
    <w:rsid w:val="007F44AB"/>
    <w:rsid w:val="007F6990"/>
    <w:rsid w:val="007F7F6C"/>
    <w:rsid w:val="007F7FE4"/>
    <w:rsid w:val="0080014C"/>
    <w:rsid w:val="008009A4"/>
    <w:rsid w:val="00801E82"/>
    <w:rsid w:val="00802AB9"/>
    <w:rsid w:val="00802D11"/>
    <w:rsid w:val="00803129"/>
    <w:rsid w:val="008036DE"/>
    <w:rsid w:val="00804A50"/>
    <w:rsid w:val="00805682"/>
    <w:rsid w:val="0080683D"/>
    <w:rsid w:val="00806B37"/>
    <w:rsid w:val="00806CF9"/>
    <w:rsid w:val="00807106"/>
    <w:rsid w:val="00807244"/>
    <w:rsid w:val="008077F8"/>
    <w:rsid w:val="00807D0C"/>
    <w:rsid w:val="00807F85"/>
    <w:rsid w:val="0081021E"/>
    <w:rsid w:val="008118CC"/>
    <w:rsid w:val="008120DC"/>
    <w:rsid w:val="00812442"/>
    <w:rsid w:val="00814AE2"/>
    <w:rsid w:val="00815008"/>
    <w:rsid w:val="0081582A"/>
    <w:rsid w:val="008159FC"/>
    <w:rsid w:val="00815DE3"/>
    <w:rsid w:val="00820074"/>
    <w:rsid w:val="00820B5D"/>
    <w:rsid w:val="00820E44"/>
    <w:rsid w:val="00821441"/>
    <w:rsid w:val="00821872"/>
    <w:rsid w:val="008224FF"/>
    <w:rsid w:val="00823E03"/>
    <w:rsid w:val="00823F36"/>
    <w:rsid w:val="00824542"/>
    <w:rsid w:val="0082483E"/>
    <w:rsid w:val="008248EF"/>
    <w:rsid w:val="00825349"/>
    <w:rsid w:val="00825A86"/>
    <w:rsid w:val="00826580"/>
    <w:rsid w:val="00827B48"/>
    <w:rsid w:val="008301D3"/>
    <w:rsid w:val="00830533"/>
    <w:rsid w:val="00830940"/>
    <w:rsid w:val="00830AF8"/>
    <w:rsid w:val="00830E11"/>
    <w:rsid w:val="0083192A"/>
    <w:rsid w:val="00831DB2"/>
    <w:rsid w:val="00831F75"/>
    <w:rsid w:val="00832961"/>
    <w:rsid w:val="008338D1"/>
    <w:rsid w:val="00833B9F"/>
    <w:rsid w:val="00834C2F"/>
    <w:rsid w:val="00834E48"/>
    <w:rsid w:val="00836A08"/>
    <w:rsid w:val="0083793B"/>
    <w:rsid w:val="00837AF2"/>
    <w:rsid w:val="00841BDA"/>
    <w:rsid w:val="00842ACD"/>
    <w:rsid w:val="00842EB3"/>
    <w:rsid w:val="00843A2E"/>
    <w:rsid w:val="008441BC"/>
    <w:rsid w:val="0084431E"/>
    <w:rsid w:val="00844C9C"/>
    <w:rsid w:val="0084628C"/>
    <w:rsid w:val="00846351"/>
    <w:rsid w:val="008468B2"/>
    <w:rsid w:val="00847505"/>
    <w:rsid w:val="008504FB"/>
    <w:rsid w:val="00851E4D"/>
    <w:rsid w:val="00852490"/>
    <w:rsid w:val="00852898"/>
    <w:rsid w:val="008542ED"/>
    <w:rsid w:val="00854744"/>
    <w:rsid w:val="008547FE"/>
    <w:rsid w:val="00856FC3"/>
    <w:rsid w:val="00857B94"/>
    <w:rsid w:val="008601F2"/>
    <w:rsid w:val="00861890"/>
    <w:rsid w:val="00861BDE"/>
    <w:rsid w:val="00861D41"/>
    <w:rsid w:val="0086479F"/>
    <w:rsid w:val="00864BC1"/>
    <w:rsid w:val="0086503C"/>
    <w:rsid w:val="00865AA9"/>
    <w:rsid w:val="00865E00"/>
    <w:rsid w:val="00867311"/>
    <w:rsid w:val="00867C57"/>
    <w:rsid w:val="00872928"/>
    <w:rsid w:val="0087334A"/>
    <w:rsid w:val="0087400F"/>
    <w:rsid w:val="00875723"/>
    <w:rsid w:val="00876AF1"/>
    <w:rsid w:val="00880338"/>
    <w:rsid w:val="0088153C"/>
    <w:rsid w:val="00882F21"/>
    <w:rsid w:val="00883012"/>
    <w:rsid w:val="00884075"/>
    <w:rsid w:val="008842D8"/>
    <w:rsid w:val="008856B7"/>
    <w:rsid w:val="00885A41"/>
    <w:rsid w:val="00885F57"/>
    <w:rsid w:val="00886986"/>
    <w:rsid w:val="00886D02"/>
    <w:rsid w:val="00886E5F"/>
    <w:rsid w:val="0088700D"/>
    <w:rsid w:val="008877B0"/>
    <w:rsid w:val="008878B2"/>
    <w:rsid w:val="0089242B"/>
    <w:rsid w:val="00892FAA"/>
    <w:rsid w:val="0089398B"/>
    <w:rsid w:val="00893D1A"/>
    <w:rsid w:val="00895E17"/>
    <w:rsid w:val="00896AFD"/>
    <w:rsid w:val="008A39F0"/>
    <w:rsid w:val="008A4053"/>
    <w:rsid w:val="008A585A"/>
    <w:rsid w:val="008A59BC"/>
    <w:rsid w:val="008A7C02"/>
    <w:rsid w:val="008B019F"/>
    <w:rsid w:val="008B091A"/>
    <w:rsid w:val="008B1089"/>
    <w:rsid w:val="008B130C"/>
    <w:rsid w:val="008B1712"/>
    <w:rsid w:val="008B178F"/>
    <w:rsid w:val="008B1896"/>
    <w:rsid w:val="008B2820"/>
    <w:rsid w:val="008B37D5"/>
    <w:rsid w:val="008B3C37"/>
    <w:rsid w:val="008B3CCB"/>
    <w:rsid w:val="008B4208"/>
    <w:rsid w:val="008B4337"/>
    <w:rsid w:val="008B47DE"/>
    <w:rsid w:val="008B4C9F"/>
    <w:rsid w:val="008B573C"/>
    <w:rsid w:val="008B7B24"/>
    <w:rsid w:val="008C1B5E"/>
    <w:rsid w:val="008C2D07"/>
    <w:rsid w:val="008C38E4"/>
    <w:rsid w:val="008C3AB3"/>
    <w:rsid w:val="008C4236"/>
    <w:rsid w:val="008C4534"/>
    <w:rsid w:val="008C535F"/>
    <w:rsid w:val="008C62AE"/>
    <w:rsid w:val="008D0A22"/>
    <w:rsid w:val="008D0F4E"/>
    <w:rsid w:val="008D27EF"/>
    <w:rsid w:val="008D3D0F"/>
    <w:rsid w:val="008D47B8"/>
    <w:rsid w:val="008D52D5"/>
    <w:rsid w:val="008D547D"/>
    <w:rsid w:val="008D60DD"/>
    <w:rsid w:val="008D65A4"/>
    <w:rsid w:val="008D6991"/>
    <w:rsid w:val="008D7B52"/>
    <w:rsid w:val="008D7F34"/>
    <w:rsid w:val="008E0DC9"/>
    <w:rsid w:val="008E0ED8"/>
    <w:rsid w:val="008E1477"/>
    <w:rsid w:val="008E1478"/>
    <w:rsid w:val="008E17DE"/>
    <w:rsid w:val="008E2502"/>
    <w:rsid w:val="008E2E8C"/>
    <w:rsid w:val="008E7FF8"/>
    <w:rsid w:val="008F07A0"/>
    <w:rsid w:val="008F1362"/>
    <w:rsid w:val="008F1970"/>
    <w:rsid w:val="008F2914"/>
    <w:rsid w:val="008F2B6C"/>
    <w:rsid w:val="008F345E"/>
    <w:rsid w:val="008F3EB8"/>
    <w:rsid w:val="008F4334"/>
    <w:rsid w:val="008F4FB2"/>
    <w:rsid w:val="008F5457"/>
    <w:rsid w:val="008F5642"/>
    <w:rsid w:val="008F6A24"/>
    <w:rsid w:val="008F7BC7"/>
    <w:rsid w:val="008F7E9A"/>
    <w:rsid w:val="009005FB"/>
    <w:rsid w:val="00900BCD"/>
    <w:rsid w:val="009012F4"/>
    <w:rsid w:val="0090150A"/>
    <w:rsid w:val="00902EB4"/>
    <w:rsid w:val="0090373C"/>
    <w:rsid w:val="00903EA0"/>
    <w:rsid w:val="00904514"/>
    <w:rsid w:val="00904EE8"/>
    <w:rsid w:val="00905E1B"/>
    <w:rsid w:val="00906090"/>
    <w:rsid w:val="0090670A"/>
    <w:rsid w:val="0090741F"/>
    <w:rsid w:val="00907944"/>
    <w:rsid w:val="00907991"/>
    <w:rsid w:val="00907ABE"/>
    <w:rsid w:val="009112E4"/>
    <w:rsid w:val="009119EC"/>
    <w:rsid w:val="00912B9F"/>
    <w:rsid w:val="00912EBE"/>
    <w:rsid w:val="00913560"/>
    <w:rsid w:val="00913736"/>
    <w:rsid w:val="00913FEB"/>
    <w:rsid w:val="00914061"/>
    <w:rsid w:val="009147BF"/>
    <w:rsid w:val="00915B89"/>
    <w:rsid w:val="00916C8D"/>
    <w:rsid w:val="00917E46"/>
    <w:rsid w:val="00917EA6"/>
    <w:rsid w:val="00920C11"/>
    <w:rsid w:val="00920E91"/>
    <w:rsid w:val="00921224"/>
    <w:rsid w:val="00921DAD"/>
    <w:rsid w:val="00922ECC"/>
    <w:rsid w:val="009237F4"/>
    <w:rsid w:val="009244C5"/>
    <w:rsid w:val="00925089"/>
    <w:rsid w:val="00926A1E"/>
    <w:rsid w:val="00926E02"/>
    <w:rsid w:val="00927871"/>
    <w:rsid w:val="009301F1"/>
    <w:rsid w:val="00931AE8"/>
    <w:rsid w:val="0093362C"/>
    <w:rsid w:val="00933A9C"/>
    <w:rsid w:val="00933FFF"/>
    <w:rsid w:val="009350E7"/>
    <w:rsid w:val="0093528A"/>
    <w:rsid w:val="0093533B"/>
    <w:rsid w:val="0093542B"/>
    <w:rsid w:val="009358CD"/>
    <w:rsid w:val="009360F0"/>
    <w:rsid w:val="00937479"/>
    <w:rsid w:val="00937F18"/>
    <w:rsid w:val="00940597"/>
    <w:rsid w:val="00940B50"/>
    <w:rsid w:val="0094109F"/>
    <w:rsid w:val="009418F8"/>
    <w:rsid w:val="00942226"/>
    <w:rsid w:val="009431ED"/>
    <w:rsid w:val="00943921"/>
    <w:rsid w:val="00944816"/>
    <w:rsid w:val="009465B9"/>
    <w:rsid w:val="00947512"/>
    <w:rsid w:val="00947AFB"/>
    <w:rsid w:val="00947CD3"/>
    <w:rsid w:val="00950FFC"/>
    <w:rsid w:val="00951349"/>
    <w:rsid w:val="00951420"/>
    <w:rsid w:val="00953222"/>
    <w:rsid w:val="00953C60"/>
    <w:rsid w:val="0095420E"/>
    <w:rsid w:val="00954358"/>
    <w:rsid w:val="00955DBF"/>
    <w:rsid w:val="0095758A"/>
    <w:rsid w:val="00957F6A"/>
    <w:rsid w:val="00960304"/>
    <w:rsid w:val="009604F4"/>
    <w:rsid w:val="00960779"/>
    <w:rsid w:val="00961636"/>
    <w:rsid w:val="00961820"/>
    <w:rsid w:val="009625A2"/>
    <w:rsid w:val="00962B63"/>
    <w:rsid w:val="009641F4"/>
    <w:rsid w:val="00964A56"/>
    <w:rsid w:val="00964D5B"/>
    <w:rsid w:val="00965B74"/>
    <w:rsid w:val="009705A1"/>
    <w:rsid w:val="0097176D"/>
    <w:rsid w:val="009732CD"/>
    <w:rsid w:val="00973981"/>
    <w:rsid w:val="0097483A"/>
    <w:rsid w:val="00974A47"/>
    <w:rsid w:val="00975AA6"/>
    <w:rsid w:val="00976814"/>
    <w:rsid w:val="00976F11"/>
    <w:rsid w:val="00981316"/>
    <w:rsid w:val="00981B49"/>
    <w:rsid w:val="00984BF2"/>
    <w:rsid w:val="00984F0E"/>
    <w:rsid w:val="009858BA"/>
    <w:rsid w:val="009867D3"/>
    <w:rsid w:val="00986F86"/>
    <w:rsid w:val="0098794B"/>
    <w:rsid w:val="00990090"/>
    <w:rsid w:val="00990F9E"/>
    <w:rsid w:val="00991973"/>
    <w:rsid w:val="009919C1"/>
    <w:rsid w:val="00991FC6"/>
    <w:rsid w:val="00993BFC"/>
    <w:rsid w:val="00995AD5"/>
    <w:rsid w:val="0099644C"/>
    <w:rsid w:val="009A0218"/>
    <w:rsid w:val="009A0DB5"/>
    <w:rsid w:val="009A10C7"/>
    <w:rsid w:val="009A2118"/>
    <w:rsid w:val="009A423A"/>
    <w:rsid w:val="009A4670"/>
    <w:rsid w:val="009A47B6"/>
    <w:rsid w:val="009A515D"/>
    <w:rsid w:val="009A527F"/>
    <w:rsid w:val="009A59CD"/>
    <w:rsid w:val="009A5D77"/>
    <w:rsid w:val="009A68D6"/>
    <w:rsid w:val="009A6901"/>
    <w:rsid w:val="009A6B44"/>
    <w:rsid w:val="009B1716"/>
    <w:rsid w:val="009B39F7"/>
    <w:rsid w:val="009B465B"/>
    <w:rsid w:val="009B46F3"/>
    <w:rsid w:val="009B5418"/>
    <w:rsid w:val="009B6127"/>
    <w:rsid w:val="009B747D"/>
    <w:rsid w:val="009B7C6E"/>
    <w:rsid w:val="009C0767"/>
    <w:rsid w:val="009C1283"/>
    <w:rsid w:val="009C22EF"/>
    <w:rsid w:val="009C24D3"/>
    <w:rsid w:val="009C54DD"/>
    <w:rsid w:val="009C5EAC"/>
    <w:rsid w:val="009C69F2"/>
    <w:rsid w:val="009C7215"/>
    <w:rsid w:val="009C7749"/>
    <w:rsid w:val="009C781C"/>
    <w:rsid w:val="009D35FF"/>
    <w:rsid w:val="009D4033"/>
    <w:rsid w:val="009D436B"/>
    <w:rsid w:val="009D55DF"/>
    <w:rsid w:val="009D610B"/>
    <w:rsid w:val="009D642A"/>
    <w:rsid w:val="009D6A4E"/>
    <w:rsid w:val="009D6DEE"/>
    <w:rsid w:val="009E17CD"/>
    <w:rsid w:val="009E1E5E"/>
    <w:rsid w:val="009E295E"/>
    <w:rsid w:val="009E54BD"/>
    <w:rsid w:val="009E5C0C"/>
    <w:rsid w:val="009E5CB6"/>
    <w:rsid w:val="009F0016"/>
    <w:rsid w:val="009F0160"/>
    <w:rsid w:val="009F0BA8"/>
    <w:rsid w:val="009F0C2D"/>
    <w:rsid w:val="009F25DC"/>
    <w:rsid w:val="009F2ADA"/>
    <w:rsid w:val="009F31AF"/>
    <w:rsid w:val="009F3F34"/>
    <w:rsid w:val="009F4ED3"/>
    <w:rsid w:val="009F4FE1"/>
    <w:rsid w:val="009F64AB"/>
    <w:rsid w:val="009F6840"/>
    <w:rsid w:val="009F6A09"/>
    <w:rsid w:val="009F706D"/>
    <w:rsid w:val="00A00373"/>
    <w:rsid w:val="00A0191A"/>
    <w:rsid w:val="00A031FE"/>
    <w:rsid w:val="00A03AC5"/>
    <w:rsid w:val="00A046F1"/>
    <w:rsid w:val="00A049D2"/>
    <w:rsid w:val="00A051C7"/>
    <w:rsid w:val="00A052A6"/>
    <w:rsid w:val="00A053BF"/>
    <w:rsid w:val="00A05A30"/>
    <w:rsid w:val="00A05B71"/>
    <w:rsid w:val="00A06846"/>
    <w:rsid w:val="00A06ADE"/>
    <w:rsid w:val="00A06C98"/>
    <w:rsid w:val="00A07035"/>
    <w:rsid w:val="00A10BBC"/>
    <w:rsid w:val="00A116D5"/>
    <w:rsid w:val="00A13503"/>
    <w:rsid w:val="00A13C75"/>
    <w:rsid w:val="00A14DDC"/>
    <w:rsid w:val="00A15A15"/>
    <w:rsid w:val="00A17CAA"/>
    <w:rsid w:val="00A20C70"/>
    <w:rsid w:val="00A20F24"/>
    <w:rsid w:val="00A20F42"/>
    <w:rsid w:val="00A211DC"/>
    <w:rsid w:val="00A21512"/>
    <w:rsid w:val="00A215AE"/>
    <w:rsid w:val="00A21B6C"/>
    <w:rsid w:val="00A25358"/>
    <w:rsid w:val="00A25806"/>
    <w:rsid w:val="00A2633A"/>
    <w:rsid w:val="00A266EA"/>
    <w:rsid w:val="00A26792"/>
    <w:rsid w:val="00A270D3"/>
    <w:rsid w:val="00A27B1D"/>
    <w:rsid w:val="00A312BB"/>
    <w:rsid w:val="00A32918"/>
    <w:rsid w:val="00A33808"/>
    <w:rsid w:val="00A349D7"/>
    <w:rsid w:val="00A34EF5"/>
    <w:rsid w:val="00A359FC"/>
    <w:rsid w:val="00A35CA1"/>
    <w:rsid w:val="00A3644B"/>
    <w:rsid w:val="00A37717"/>
    <w:rsid w:val="00A377A9"/>
    <w:rsid w:val="00A40016"/>
    <w:rsid w:val="00A404B0"/>
    <w:rsid w:val="00A40D88"/>
    <w:rsid w:val="00A4126B"/>
    <w:rsid w:val="00A41B0E"/>
    <w:rsid w:val="00A423A6"/>
    <w:rsid w:val="00A4274B"/>
    <w:rsid w:val="00A43848"/>
    <w:rsid w:val="00A43EDE"/>
    <w:rsid w:val="00A446CD"/>
    <w:rsid w:val="00A44CDE"/>
    <w:rsid w:val="00A44CEF"/>
    <w:rsid w:val="00A44EAA"/>
    <w:rsid w:val="00A4529F"/>
    <w:rsid w:val="00A45806"/>
    <w:rsid w:val="00A46921"/>
    <w:rsid w:val="00A46CD5"/>
    <w:rsid w:val="00A500CF"/>
    <w:rsid w:val="00A502DC"/>
    <w:rsid w:val="00A508B6"/>
    <w:rsid w:val="00A516B8"/>
    <w:rsid w:val="00A5187A"/>
    <w:rsid w:val="00A51BAA"/>
    <w:rsid w:val="00A53069"/>
    <w:rsid w:val="00A53A52"/>
    <w:rsid w:val="00A54A8A"/>
    <w:rsid w:val="00A552DB"/>
    <w:rsid w:val="00A55414"/>
    <w:rsid w:val="00A5628C"/>
    <w:rsid w:val="00A5669C"/>
    <w:rsid w:val="00A61364"/>
    <w:rsid w:val="00A613DA"/>
    <w:rsid w:val="00A61A2E"/>
    <w:rsid w:val="00A61AF6"/>
    <w:rsid w:val="00A62108"/>
    <w:rsid w:val="00A634E0"/>
    <w:rsid w:val="00A638F7"/>
    <w:rsid w:val="00A63C93"/>
    <w:rsid w:val="00A65B67"/>
    <w:rsid w:val="00A675A9"/>
    <w:rsid w:val="00A67AFA"/>
    <w:rsid w:val="00A67CAF"/>
    <w:rsid w:val="00A70F9B"/>
    <w:rsid w:val="00A71BB8"/>
    <w:rsid w:val="00A71DEC"/>
    <w:rsid w:val="00A722FC"/>
    <w:rsid w:val="00A72C31"/>
    <w:rsid w:val="00A732D4"/>
    <w:rsid w:val="00A739B2"/>
    <w:rsid w:val="00A74E14"/>
    <w:rsid w:val="00A752C7"/>
    <w:rsid w:val="00A75630"/>
    <w:rsid w:val="00A75A8C"/>
    <w:rsid w:val="00A77268"/>
    <w:rsid w:val="00A80401"/>
    <w:rsid w:val="00A80984"/>
    <w:rsid w:val="00A80B31"/>
    <w:rsid w:val="00A81246"/>
    <w:rsid w:val="00A81710"/>
    <w:rsid w:val="00A81BF3"/>
    <w:rsid w:val="00A81C82"/>
    <w:rsid w:val="00A81CCD"/>
    <w:rsid w:val="00A81EDF"/>
    <w:rsid w:val="00A8274E"/>
    <w:rsid w:val="00A82883"/>
    <w:rsid w:val="00A831D9"/>
    <w:rsid w:val="00A833D7"/>
    <w:rsid w:val="00A83C2A"/>
    <w:rsid w:val="00A843A2"/>
    <w:rsid w:val="00A848C6"/>
    <w:rsid w:val="00A84EB9"/>
    <w:rsid w:val="00A85223"/>
    <w:rsid w:val="00A8539B"/>
    <w:rsid w:val="00A85926"/>
    <w:rsid w:val="00A8598D"/>
    <w:rsid w:val="00A860FA"/>
    <w:rsid w:val="00A87154"/>
    <w:rsid w:val="00A876CE"/>
    <w:rsid w:val="00A87DB6"/>
    <w:rsid w:val="00A903DC"/>
    <w:rsid w:val="00A91718"/>
    <w:rsid w:val="00A91E7B"/>
    <w:rsid w:val="00A9231A"/>
    <w:rsid w:val="00A92BCB"/>
    <w:rsid w:val="00A92DA9"/>
    <w:rsid w:val="00A93754"/>
    <w:rsid w:val="00A94B33"/>
    <w:rsid w:val="00A95DA2"/>
    <w:rsid w:val="00A9719F"/>
    <w:rsid w:val="00A974B3"/>
    <w:rsid w:val="00A977FD"/>
    <w:rsid w:val="00AA09A5"/>
    <w:rsid w:val="00AA11C4"/>
    <w:rsid w:val="00AA1598"/>
    <w:rsid w:val="00AA2075"/>
    <w:rsid w:val="00AA2C62"/>
    <w:rsid w:val="00AA37E1"/>
    <w:rsid w:val="00AA50FE"/>
    <w:rsid w:val="00AA52FA"/>
    <w:rsid w:val="00AA5590"/>
    <w:rsid w:val="00AA7830"/>
    <w:rsid w:val="00AA7F13"/>
    <w:rsid w:val="00AB099A"/>
    <w:rsid w:val="00AB1937"/>
    <w:rsid w:val="00AB22DF"/>
    <w:rsid w:val="00AB3B15"/>
    <w:rsid w:val="00AB3B39"/>
    <w:rsid w:val="00AB53D5"/>
    <w:rsid w:val="00AB55A6"/>
    <w:rsid w:val="00AB64B3"/>
    <w:rsid w:val="00AB6D38"/>
    <w:rsid w:val="00AB6FC7"/>
    <w:rsid w:val="00AB7C3D"/>
    <w:rsid w:val="00AB7F80"/>
    <w:rsid w:val="00AC0B56"/>
    <w:rsid w:val="00AC0D4A"/>
    <w:rsid w:val="00AC2160"/>
    <w:rsid w:val="00AC26A9"/>
    <w:rsid w:val="00AC34CF"/>
    <w:rsid w:val="00AC3627"/>
    <w:rsid w:val="00AC49D5"/>
    <w:rsid w:val="00AC4BA1"/>
    <w:rsid w:val="00AC5318"/>
    <w:rsid w:val="00AC5E8F"/>
    <w:rsid w:val="00AC69FE"/>
    <w:rsid w:val="00AC6C09"/>
    <w:rsid w:val="00AC7056"/>
    <w:rsid w:val="00AC761C"/>
    <w:rsid w:val="00AC7747"/>
    <w:rsid w:val="00AC7EED"/>
    <w:rsid w:val="00AD0C3C"/>
    <w:rsid w:val="00AD12B4"/>
    <w:rsid w:val="00AD235B"/>
    <w:rsid w:val="00AD27E6"/>
    <w:rsid w:val="00AD3586"/>
    <w:rsid w:val="00AD4354"/>
    <w:rsid w:val="00AD52D5"/>
    <w:rsid w:val="00AD5531"/>
    <w:rsid w:val="00AD674B"/>
    <w:rsid w:val="00AD6B4E"/>
    <w:rsid w:val="00AD6E36"/>
    <w:rsid w:val="00AE0D41"/>
    <w:rsid w:val="00AE111C"/>
    <w:rsid w:val="00AE2505"/>
    <w:rsid w:val="00AE2737"/>
    <w:rsid w:val="00AE2ACE"/>
    <w:rsid w:val="00AE35C8"/>
    <w:rsid w:val="00AE361C"/>
    <w:rsid w:val="00AE364D"/>
    <w:rsid w:val="00AE41EE"/>
    <w:rsid w:val="00AE460F"/>
    <w:rsid w:val="00AE4D8A"/>
    <w:rsid w:val="00AF04E2"/>
    <w:rsid w:val="00AF0DE9"/>
    <w:rsid w:val="00AF102C"/>
    <w:rsid w:val="00AF102D"/>
    <w:rsid w:val="00AF130D"/>
    <w:rsid w:val="00AF2328"/>
    <w:rsid w:val="00AF2403"/>
    <w:rsid w:val="00AF343E"/>
    <w:rsid w:val="00AF5013"/>
    <w:rsid w:val="00AF5550"/>
    <w:rsid w:val="00AF67FF"/>
    <w:rsid w:val="00AF6EC8"/>
    <w:rsid w:val="00AF718D"/>
    <w:rsid w:val="00AF760C"/>
    <w:rsid w:val="00B0187D"/>
    <w:rsid w:val="00B01D28"/>
    <w:rsid w:val="00B01D89"/>
    <w:rsid w:val="00B02130"/>
    <w:rsid w:val="00B0304A"/>
    <w:rsid w:val="00B04C4D"/>
    <w:rsid w:val="00B04E17"/>
    <w:rsid w:val="00B05B05"/>
    <w:rsid w:val="00B07682"/>
    <w:rsid w:val="00B0790D"/>
    <w:rsid w:val="00B10BF2"/>
    <w:rsid w:val="00B11A27"/>
    <w:rsid w:val="00B11E87"/>
    <w:rsid w:val="00B12030"/>
    <w:rsid w:val="00B12C2B"/>
    <w:rsid w:val="00B153F2"/>
    <w:rsid w:val="00B15672"/>
    <w:rsid w:val="00B165D3"/>
    <w:rsid w:val="00B17887"/>
    <w:rsid w:val="00B205FC"/>
    <w:rsid w:val="00B20EA0"/>
    <w:rsid w:val="00B21178"/>
    <w:rsid w:val="00B21DA8"/>
    <w:rsid w:val="00B22265"/>
    <w:rsid w:val="00B22280"/>
    <w:rsid w:val="00B22565"/>
    <w:rsid w:val="00B22826"/>
    <w:rsid w:val="00B24196"/>
    <w:rsid w:val="00B2494D"/>
    <w:rsid w:val="00B25821"/>
    <w:rsid w:val="00B26D0B"/>
    <w:rsid w:val="00B301DA"/>
    <w:rsid w:val="00B3054A"/>
    <w:rsid w:val="00B32029"/>
    <w:rsid w:val="00B3244A"/>
    <w:rsid w:val="00B3285D"/>
    <w:rsid w:val="00B328F2"/>
    <w:rsid w:val="00B33868"/>
    <w:rsid w:val="00B34FD5"/>
    <w:rsid w:val="00B35768"/>
    <w:rsid w:val="00B35CB8"/>
    <w:rsid w:val="00B367DB"/>
    <w:rsid w:val="00B41255"/>
    <w:rsid w:val="00B43967"/>
    <w:rsid w:val="00B45434"/>
    <w:rsid w:val="00B45DEE"/>
    <w:rsid w:val="00B46D0E"/>
    <w:rsid w:val="00B502F0"/>
    <w:rsid w:val="00B51A9D"/>
    <w:rsid w:val="00B528A8"/>
    <w:rsid w:val="00B549FC"/>
    <w:rsid w:val="00B550DA"/>
    <w:rsid w:val="00B5696D"/>
    <w:rsid w:val="00B57261"/>
    <w:rsid w:val="00B6088B"/>
    <w:rsid w:val="00B60A16"/>
    <w:rsid w:val="00B60B42"/>
    <w:rsid w:val="00B60BA5"/>
    <w:rsid w:val="00B60EE9"/>
    <w:rsid w:val="00B6157E"/>
    <w:rsid w:val="00B619B9"/>
    <w:rsid w:val="00B61AE6"/>
    <w:rsid w:val="00B624EE"/>
    <w:rsid w:val="00B63429"/>
    <w:rsid w:val="00B6403C"/>
    <w:rsid w:val="00B642E6"/>
    <w:rsid w:val="00B66B47"/>
    <w:rsid w:val="00B66C65"/>
    <w:rsid w:val="00B67702"/>
    <w:rsid w:val="00B67AE6"/>
    <w:rsid w:val="00B67D5A"/>
    <w:rsid w:val="00B71AFF"/>
    <w:rsid w:val="00B722CA"/>
    <w:rsid w:val="00B73450"/>
    <w:rsid w:val="00B74507"/>
    <w:rsid w:val="00B75D87"/>
    <w:rsid w:val="00B8062D"/>
    <w:rsid w:val="00B80CA4"/>
    <w:rsid w:val="00B80DF7"/>
    <w:rsid w:val="00B81D6D"/>
    <w:rsid w:val="00B830D3"/>
    <w:rsid w:val="00B839A4"/>
    <w:rsid w:val="00B83CB8"/>
    <w:rsid w:val="00B8465C"/>
    <w:rsid w:val="00B84781"/>
    <w:rsid w:val="00B86234"/>
    <w:rsid w:val="00B87C95"/>
    <w:rsid w:val="00B90733"/>
    <w:rsid w:val="00B914E1"/>
    <w:rsid w:val="00B93FB3"/>
    <w:rsid w:val="00B9519A"/>
    <w:rsid w:val="00B954FE"/>
    <w:rsid w:val="00B966A8"/>
    <w:rsid w:val="00B968B8"/>
    <w:rsid w:val="00BA09B3"/>
    <w:rsid w:val="00BA1356"/>
    <w:rsid w:val="00BA1540"/>
    <w:rsid w:val="00BA27C8"/>
    <w:rsid w:val="00BA2FDB"/>
    <w:rsid w:val="00BA3021"/>
    <w:rsid w:val="00BA34E1"/>
    <w:rsid w:val="00BA3603"/>
    <w:rsid w:val="00BA3A4D"/>
    <w:rsid w:val="00BA4E2A"/>
    <w:rsid w:val="00BA5CBE"/>
    <w:rsid w:val="00BA6AD3"/>
    <w:rsid w:val="00BA6D28"/>
    <w:rsid w:val="00BA7207"/>
    <w:rsid w:val="00BA78DC"/>
    <w:rsid w:val="00BB047B"/>
    <w:rsid w:val="00BB0678"/>
    <w:rsid w:val="00BB0F03"/>
    <w:rsid w:val="00BB1F97"/>
    <w:rsid w:val="00BB209C"/>
    <w:rsid w:val="00BB20F5"/>
    <w:rsid w:val="00BB26DD"/>
    <w:rsid w:val="00BB3A7B"/>
    <w:rsid w:val="00BB3BEB"/>
    <w:rsid w:val="00BB44EB"/>
    <w:rsid w:val="00BB519B"/>
    <w:rsid w:val="00BB57C9"/>
    <w:rsid w:val="00BB62C9"/>
    <w:rsid w:val="00BB6305"/>
    <w:rsid w:val="00BB6638"/>
    <w:rsid w:val="00BB6FB1"/>
    <w:rsid w:val="00BB7832"/>
    <w:rsid w:val="00BB78DA"/>
    <w:rsid w:val="00BC18FD"/>
    <w:rsid w:val="00BC281C"/>
    <w:rsid w:val="00BC3EAE"/>
    <w:rsid w:val="00BC3F79"/>
    <w:rsid w:val="00BC47A9"/>
    <w:rsid w:val="00BC5051"/>
    <w:rsid w:val="00BC505C"/>
    <w:rsid w:val="00BC62DB"/>
    <w:rsid w:val="00BC6ACC"/>
    <w:rsid w:val="00BC6E8A"/>
    <w:rsid w:val="00BC6F1B"/>
    <w:rsid w:val="00BC7491"/>
    <w:rsid w:val="00BC76FF"/>
    <w:rsid w:val="00BD2294"/>
    <w:rsid w:val="00BD29C7"/>
    <w:rsid w:val="00BD2E6B"/>
    <w:rsid w:val="00BD4FCB"/>
    <w:rsid w:val="00BD605C"/>
    <w:rsid w:val="00BD619F"/>
    <w:rsid w:val="00BD6454"/>
    <w:rsid w:val="00BD67E5"/>
    <w:rsid w:val="00BD6852"/>
    <w:rsid w:val="00BD6951"/>
    <w:rsid w:val="00BD6EB0"/>
    <w:rsid w:val="00BD7C4F"/>
    <w:rsid w:val="00BE04B7"/>
    <w:rsid w:val="00BE129F"/>
    <w:rsid w:val="00BE2110"/>
    <w:rsid w:val="00BE2DAE"/>
    <w:rsid w:val="00BE2E61"/>
    <w:rsid w:val="00BE4D6C"/>
    <w:rsid w:val="00BE6226"/>
    <w:rsid w:val="00BE758B"/>
    <w:rsid w:val="00BE7C22"/>
    <w:rsid w:val="00BF04CA"/>
    <w:rsid w:val="00BF0B43"/>
    <w:rsid w:val="00BF0F5A"/>
    <w:rsid w:val="00BF10C8"/>
    <w:rsid w:val="00BF1191"/>
    <w:rsid w:val="00BF304C"/>
    <w:rsid w:val="00BF3CF1"/>
    <w:rsid w:val="00BF4245"/>
    <w:rsid w:val="00BF491E"/>
    <w:rsid w:val="00BF5BA2"/>
    <w:rsid w:val="00BF5C26"/>
    <w:rsid w:val="00BF6019"/>
    <w:rsid w:val="00BF61F4"/>
    <w:rsid w:val="00BF6CC1"/>
    <w:rsid w:val="00BF71FB"/>
    <w:rsid w:val="00BF7326"/>
    <w:rsid w:val="00BF7C76"/>
    <w:rsid w:val="00BF7EA0"/>
    <w:rsid w:val="00C0046B"/>
    <w:rsid w:val="00C00E15"/>
    <w:rsid w:val="00C00F46"/>
    <w:rsid w:val="00C017D5"/>
    <w:rsid w:val="00C01A46"/>
    <w:rsid w:val="00C02F1E"/>
    <w:rsid w:val="00C0382C"/>
    <w:rsid w:val="00C03C90"/>
    <w:rsid w:val="00C044C5"/>
    <w:rsid w:val="00C05B93"/>
    <w:rsid w:val="00C05C0E"/>
    <w:rsid w:val="00C072F2"/>
    <w:rsid w:val="00C0785C"/>
    <w:rsid w:val="00C0792E"/>
    <w:rsid w:val="00C101CD"/>
    <w:rsid w:val="00C10FD5"/>
    <w:rsid w:val="00C124D9"/>
    <w:rsid w:val="00C14415"/>
    <w:rsid w:val="00C14E56"/>
    <w:rsid w:val="00C15DB3"/>
    <w:rsid w:val="00C17116"/>
    <w:rsid w:val="00C2177C"/>
    <w:rsid w:val="00C21934"/>
    <w:rsid w:val="00C22E5E"/>
    <w:rsid w:val="00C230F8"/>
    <w:rsid w:val="00C23159"/>
    <w:rsid w:val="00C257E0"/>
    <w:rsid w:val="00C2598C"/>
    <w:rsid w:val="00C26DF7"/>
    <w:rsid w:val="00C2704E"/>
    <w:rsid w:val="00C2708F"/>
    <w:rsid w:val="00C2711E"/>
    <w:rsid w:val="00C2730D"/>
    <w:rsid w:val="00C27DE0"/>
    <w:rsid w:val="00C3025D"/>
    <w:rsid w:val="00C30433"/>
    <w:rsid w:val="00C30FA3"/>
    <w:rsid w:val="00C314D4"/>
    <w:rsid w:val="00C3273B"/>
    <w:rsid w:val="00C32D61"/>
    <w:rsid w:val="00C3446C"/>
    <w:rsid w:val="00C345A8"/>
    <w:rsid w:val="00C34717"/>
    <w:rsid w:val="00C34D05"/>
    <w:rsid w:val="00C34E00"/>
    <w:rsid w:val="00C35D60"/>
    <w:rsid w:val="00C36702"/>
    <w:rsid w:val="00C36797"/>
    <w:rsid w:val="00C368E5"/>
    <w:rsid w:val="00C36EF0"/>
    <w:rsid w:val="00C37699"/>
    <w:rsid w:val="00C378E3"/>
    <w:rsid w:val="00C37948"/>
    <w:rsid w:val="00C41BF7"/>
    <w:rsid w:val="00C41F01"/>
    <w:rsid w:val="00C42DA1"/>
    <w:rsid w:val="00C4453C"/>
    <w:rsid w:val="00C44E0B"/>
    <w:rsid w:val="00C45F9A"/>
    <w:rsid w:val="00C46117"/>
    <w:rsid w:val="00C46C77"/>
    <w:rsid w:val="00C46F7B"/>
    <w:rsid w:val="00C47CCB"/>
    <w:rsid w:val="00C50ADC"/>
    <w:rsid w:val="00C51150"/>
    <w:rsid w:val="00C519AA"/>
    <w:rsid w:val="00C5369B"/>
    <w:rsid w:val="00C53D1A"/>
    <w:rsid w:val="00C53D21"/>
    <w:rsid w:val="00C53F37"/>
    <w:rsid w:val="00C549B3"/>
    <w:rsid w:val="00C551AB"/>
    <w:rsid w:val="00C557AA"/>
    <w:rsid w:val="00C60D34"/>
    <w:rsid w:val="00C61337"/>
    <w:rsid w:val="00C61344"/>
    <w:rsid w:val="00C61674"/>
    <w:rsid w:val="00C61EB3"/>
    <w:rsid w:val="00C62BED"/>
    <w:rsid w:val="00C6305A"/>
    <w:rsid w:val="00C63B32"/>
    <w:rsid w:val="00C64E86"/>
    <w:rsid w:val="00C65507"/>
    <w:rsid w:val="00C66991"/>
    <w:rsid w:val="00C66C09"/>
    <w:rsid w:val="00C66F47"/>
    <w:rsid w:val="00C67A99"/>
    <w:rsid w:val="00C70835"/>
    <w:rsid w:val="00C70CB7"/>
    <w:rsid w:val="00C72D0E"/>
    <w:rsid w:val="00C7321F"/>
    <w:rsid w:val="00C7396E"/>
    <w:rsid w:val="00C74014"/>
    <w:rsid w:val="00C7539C"/>
    <w:rsid w:val="00C76571"/>
    <w:rsid w:val="00C77801"/>
    <w:rsid w:val="00C77A44"/>
    <w:rsid w:val="00C77B16"/>
    <w:rsid w:val="00C77BA9"/>
    <w:rsid w:val="00C80A76"/>
    <w:rsid w:val="00C80F02"/>
    <w:rsid w:val="00C80FAB"/>
    <w:rsid w:val="00C81416"/>
    <w:rsid w:val="00C81F1F"/>
    <w:rsid w:val="00C822F9"/>
    <w:rsid w:val="00C828A5"/>
    <w:rsid w:val="00C828F6"/>
    <w:rsid w:val="00C84E62"/>
    <w:rsid w:val="00C86AD7"/>
    <w:rsid w:val="00C86D30"/>
    <w:rsid w:val="00C87141"/>
    <w:rsid w:val="00C87A40"/>
    <w:rsid w:val="00C87C9C"/>
    <w:rsid w:val="00C90920"/>
    <w:rsid w:val="00C90BD5"/>
    <w:rsid w:val="00C9109C"/>
    <w:rsid w:val="00C91F33"/>
    <w:rsid w:val="00C92AC9"/>
    <w:rsid w:val="00C92DFF"/>
    <w:rsid w:val="00C93CC8"/>
    <w:rsid w:val="00C94952"/>
    <w:rsid w:val="00C951D8"/>
    <w:rsid w:val="00C96C53"/>
    <w:rsid w:val="00CA0255"/>
    <w:rsid w:val="00CA0B76"/>
    <w:rsid w:val="00CA17DD"/>
    <w:rsid w:val="00CA26E6"/>
    <w:rsid w:val="00CA2CC4"/>
    <w:rsid w:val="00CA2F3C"/>
    <w:rsid w:val="00CA4E52"/>
    <w:rsid w:val="00CA5AFD"/>
    <w:rsid w:val="00CA6F00"/>
    <w:rsid w:val="00CA74EF"/>
    <w:rsid w:val="00CA7C09"/>
    <w:rsid w:val="00CA7DF1"/>
    <w:rsid w:val="00CB203F"/>
    <w:rsid w:val="00CB3DFF"/>
    <w:rsid w:val="00CB3ED3"/>
    <w:rsid w:val="00CB6697"/>
    <w:rsid w:val="00CB741A"/>
    <w:rsid w:val="00CB79FA"/>
    <w:rsid w:val="00CC04D9"/>
    <w:rsid w:val="00CC0B5B"/>
    <w:rsid w:val="00CC11DF"/>
    <w:rsid w:val="00CC194D"/>
    <w:rsid w:val="00CC24F8"/>
    <w:rsid w:val="00CC3367"/>
    <w:rsid w:val="00CC4257"/>
    <w:rsid w:val="00CC42B1"/>
    <w:rsid w:val="00CC559F"/>
    <w:rsid w:val="00CC73AE"/>
    <w:rsid w:val="00CC7409"/>
    <w:rsid w:val="00CC7568"/>
    <w:rsid w:val="00CC7D0C"/>
    <w:rsid w:val="00CD0886"/>
    <w:rsid w:val="00CD09C9"/>
    <w:rsid w:val="00CD0BE1"/>
    <w:rsid w:val="00CD11FC"/>
    <w:rsid w:val="00CD1669"/>
    <w:rsid w:val="00CD1B68"/>
    <w:rsid w:val="00CD2C58"/>
    <w:rsid w:val="00CD3B4B"/>
    <w:rsid w:val="00CD4BA4"/>
    <w:rsid w:val="00CD6869"/>
    <w:rsid w:val="00CE09AA"/>
    <w:rsid w:val="00CE0EEC"/>
    <w:rsid w:val="00CE22C5"/>
    <w:rsid w:val="00CE2936"/>
    <w:rsid w:val="00CE4CBD"/>
    <w:rsid w:val="00CE6CA6"/>
    <w:rsid w:val="00CF0D9D"/>
    <w:rsid w:val="00CF2AD6"/>
    <w:rsid w:val="00CF2E36"/>
    <w:rsid w:val="00CF36F6"/>
    <w:rsid w:val="00CF3852"/>
    <w:rsid w:val="00CF3C8E"/>
    <w:rsid w:val="00CF45BD"/>
    <w:rsid w:val="00CF4BDE"/>
    <w:rsid w:val="00CF7476"/>
    <w:rsid w:val="00CF7D64"/>
    <w:rsid w:val="00D0072A"/>
    <w:rsid w:val="00D00771"/>
    <w:rsid w:val="00D00959"/>
    <w:rsid w:val="00D00EED"/>
    <w:rsid w:val="00D01065"/>
    <w:rsid w:val="00D0157D"/>
    <w:rsid w:val="00D019A2"/>
    <w:rsid w:val="00D04BB7"/>
    <w:rsid w:val="00D05609"/>
    <w:rsid w:val="00D066D0"/>
    <w:rsid w:val="00D06A84"/>
    <w:rsid w:val="00D06BDE"/>
    <w:rsid w:val="00D10BD2"/>
    <w:rsid w:val="00D12216"/>
    <w:rsid w:val="00D1223B"/>
    <w:rsid w:val="00D13764"/>
    <w:rsid w:val="00D13C33"/>
    <w:rsid w:val="00D14054"/>
    <w:rsid w:val="00D150D2"/>
    <w:rsid w:val="00D158BD"/>
    <w:rsid w:val="00D1648F"/>
    <w:rsid w:val="00D16564"/>
    <w:rsid w:val="00D2050D"/>
    <w:rsid w:val="00D20A1E"/>
    <w:rsid w:val="00D21609"/>
    <w:rsid w:val="00D22507"/>
    <w:rsid w:val="00D254BE"/>
    <w:rsid w:val="00D27010"/>
    <w:rsid w:val="00D3025F"/>
    <w:rsid w:val="00D30BAB"/>
    <w:rsid w:val="00D3136D"/>
    <w:rsid w:val="00D31D2B"/>
    <w:rsid w:val="00D31F22"/>
    <w:rsid w:val="00D32022"/>
    <w:rsid w:val="00D3267C"/>
    <w:rsid w:val="00D33943"/>
    <w:rsid w:val="00D3474F"/>
    <w:rsid w:val="00D34818"/>
    <w:rsid w:val="00D349B7"/>
    <w:rsid w:val="00D349C5"/>
    <w:rsid w:val="00D367F1"/>
    <w:rsid w:val="00D3796E"/>
    <w:rsid w:val="00D37B3D"/>
    <w:rsid w:val="00D4049C"/>
    <w:rsid w:val="00D42199"/>
    <w:rsid w:val="00D421AC"/>
    <w:rsid w:val="00D4242B"/>
    <w:rsid w:val="00D43DDA"/>
    <w:rsid w:val="00D43F1D"/>
    <w:rsid w:val="00D446EB"/>
    <w:rsid w:val="00D4505C"/>
    <w:rsid w:val="00D4550A"/>
    <w:rsid w:val="00D47F11"/>
    <w:rsid w:val="00D50629"/>
    <w:rsid w:val="00D5103B"/>
    <w:rsid w:val="00D51503"/>
    <w:rsid w:val="00D52A3F"/>
    <w:rsid w:val="00D52B94"/>
    <w:rsid w:val="00D52D0E"/>
    <w:rsid w:val="00D53589"/>
    <w:rsid w:val="00D553EE"/>
    <w:rsid w:val="00D55642"/>
    <w:rsid w:val="00D55A8C"/>
    <w:rsid w:val="00D55C48"/>
    <w:rsid w:val="00D56490"/>
    <w:rsid w:val="00D5692F"/>
    <w:rsid w:val="00D56F55"/>
    <w:rsid w:val="00D57531"/>
    <w:rsid w:val="00D57AA6"/>
    <w:rsid w:val="00D60F6D"/>
    <w:rsid w:val="00D61A2B"/>
    <w:rsid w:val="00D62C10"/>
    <w:rsid w:val="00D63AAE"/>
    <w:rsid w:val="00D655DD"/>
    <w:rsid w:val="00D65836"/>
    <w:rsid w:val="00D668BD"/>
    <w:rsid w:val="00D7077C"/>
    <w:rsid w:val="00D71DCA"/>
    <w:rsid w:val="00D71ECE"/>
    <w:rsid w:val="00D7217C"/>
    <w:rsid w:val="00D72776"/>
    <w:rsid w:val="00D739C7"/>
    <w:rsid w:val="00D73BD5"/>
    <w:rsid w:val="00D73CE3"/>
    <w:rsid w:val="00D742C2"/>
    <w:rsid w:val="00D749DA"/>
    <w:rsid w:val="00D75041"/>
    <w:rsid w:val="00D7539E"/>
    <w:rsid w:val="00D75EF0"/>
    <w:rsid w:val="00D76063"/>
    <w:rsid w:val="00D76765"/>
    <w:rsid w:val="00D76938"/>
    <w:rsid w:val="00D77D17"/>
    <w:rsid w:val="00D80679"/>
    <w:rsid w:val="00D813F8"/>
    <w:rsid w:val="00D83B20"/>
    <w:rsid w:val="00D83C2A"/>
    <w:rsid w:val="00D8447F"/>
    <w:rsid w:val="00D84D73"/>
    <w:rsid w:val="00D85121"/>
    <w:rsid w:val="00D916BB"/>
    <w:rsid w:val="00D91925"/>
    <w:rsid w:val="00D9208B"/>
    <w:rsid w:val="00D921A9"/>
    <w:rsid w:val="00D92AA4"/>
    <w:rsid w:val="00D92FBC"/>
    <w:rsid w:val="00D9304C"/>
    <w:rsid w:val="00D93D93"/>
    <w:rsid w:val="00D94A55"/>
    <w:rsid w:val="00D95243"/>
    <w:rsid w:val="00D952A2"/>
    <w:rsid w:val="00D9556A"/>
    <w:rsid w:val="00D966E9"/>
    <w:rsid w:val="00D96B44"/>
    <w:rsid w:val="00D96BB3"/>
    <w:rsid w:val="00D979BD"/>
    <w:rsid w:val="00D97A77"/>
    <w:rsid w:val="00D97C0D"/>
    <w:rsid w:val="00D97C5F"/>
    <w:rsid w:val="00D97FC5"/>
    <w:rsid w:val="00DA0928"/>
    <w:rsid w:val="00DA0E82"/>
    <w:rsid w:val="00DA22F1"/>
    <w:rsid w:val="00DA255A"/>
    <w:rsid w:val="00DA4512"/>
    <w:rsid w:val="00DA4515"/>
    <w:rsid w:val="00DA4AB9"/>
    <w:rsid w:val="00DA4EE6"/>
    <w:rsid w:val="00DA51F5"/>
    <w:rsid w:val="00DA5714"/>
    <w:rsid w:val="00DA5943"/>
    <w:rsid w:val="00DA5D56"/>
    <w:rsid w:val="00DA69C6"/>
    <w:rsid w:val="00DA69E8"/>
    <w:rsid w:val="00DA7497"/>
    <w:rsid w:val="00DA766F"/>
    <w:rsid w:val="00DB042D"/>
    <w:rsid w:val="00DB0476"/>
    <w:rsid w:val="00DB12CA"/>
    <w:rsid w:val="00DB1475"/>
    <w:rsid w:val="00DB2194"/>
    <w:rsid w:val="00DB23E7"/>
    <w:rsid w:val="00DB517B"/>
    <w:rsid w:val="00DB51E2"/>
    <w:rsid w:val="00DB6375"/>
    <w:rsid w:val="00DB6591"/>
    <w:rsid w:val="00DB72AE"/>
    <w:rsid w:val="00DB7674"/>
    <w:rsid w:val="00DC0262"/>
    <w:rsid w:val="00DC1F62"/>
    <w:rsid w:val="00DC4CC1"/>
    <w:rsid w:val="00DC51E4"/>
    <w:rsid w:val="00DC5910"/>
    <w:rsid w:val="00DC78FC"/>
    <w:rsid w:val="00DD06AA"/>
    <w:rsid w:val="00DD1B2B"/>
    <w:rsid w:val="00DD2FF2"/>
    <w:rsid w:val="00DD3A47"/>
    <w:rsid w:val="00DD3B80"/>
    <w:rsid w:val="00DD4E4F"/>
    <w:rsid w:val="00DD51AE"/>
    <w:rsid w:val="00DD5F04"/>
    <w:rsid w:val="00DE017E"/>
    <w:rsid w:val="00DE046A"/>
    <w:rsid w:val="00DE2411"/>
    <w:rsid w:val="00DE24FE"/>
    <w:rsid w:val="00DE3D1E"/>
    <w:rsid w:val="00DE4121"/>
    <w:rsid w:val="00DE5133"/>
    <w:rsid w:val="00DE53B4"/>
    <w:rsid w:val="00DE5A10"/>
    <w:rsid w:val="00DE5C9E"/>
    <w:rsid w:val="00DE5F1A"/>
    <w:rsid w:val="00DE6E33"/>
    <w:rsid w:val="00DF079B"/>
    <w:rsid w:val="00DF12B1"/>
    <w:rsid w:val="00DF3D0E"/>
    <w:rsid w:val="00DF4925"/>
    <w:rsid w:val="00DF4C03"/>
    <w:rsid w:val="00DF4E09"/>
    <w:rsid w:val="00DF5477"/>
    <w:rsid w:val="00DF5A7D"/>
    <w:rsid w:val="00DF610B"/>
    <w:rsid w:val="00DF786A"/>
    <w:rsid w:val="00DF7CF2"/>
    <w:rsid w:val="00E0055D"/>
    <w:rsid w:val="00E01BFC"/>
    <w:rsid w:val="00E0276D"/>
    <w:rsid w:val="00E03123"/>
    <w:rsid w:val="00E03238"/>
    <w:rsid w:val="00E03B7E"/>
    <w:rsid w:val="00E03DF7"/>
    <w:rsid w:val="00E0501C"/>
    <w:rsid w:val="00E050C8"/>
    <w:rsid w:val="00E059C0"/>
    <w:rsid w:val="00E061B6"/>
    <w:rsid w:val="00E071BD"/>
    <w:rsid w:val="00E073D1"/>
    <w:rsid w:val="00E07590"/>
    <w:rsid w:val="00E07AFB"/>
    <w:rsid w:val="00E10ABE"/>
    <w:rsid w:val="00E11748"/>
    <w:rsid w:val="00E11C05"/>
    <w:rsid w:val="00E12FB3"/>
    <w:rsid w:val="00E1422C"/>
    <w:rsid w:val="00E156CC"/>
    <w:rsid w:val="00E17043"/>
    <w:rsid w:val="00E1709E"/>
    <w:rsid w:val="00E171C0"/>
    <w:rsid w:val="00E1777C"/>
    <w:rsid w:val="00E17BD9"/>
    <w:rsid w:val="00E17D4D"/>
    <w:rsid w:val="00E20694"/>
    <w:rsid w:val="00E20EE8"/>
    <w:rsid w:val="00E21117"/>
    <w:rsid w:val="00E218A6"/>
    <w:rsid w:val="00E22FA2"/>
    <w:rsid w:val="00E24339"/>
    <w:rsid w:val="00E2494D"/>
    <w:rsid w:val="00E24F89"/>
    <w:rsid w:val="00E2555A"/>
    <w:rsid w:val="00E255B6"/>
    <w:rsid w:val="00E256AE"/>
    <w:rsid w:val="00E25BB8"/>
    <w:rsid w:val="00E25D85"/>
    <w:rsid w:val="00E26D85"/>
    <w:rsid w:val="00E26E90"/>
    <w:rsid w:val="00E27F88"/>
    <w:rsid w:val="00E30057"/>
    <w:rsid w:val="00E30C11"/>
    <w:rsid w:val="00E313BA"/>
    <w:rsid w:val="00E32A97"/>
    <w:rsid w:val="00E32B91"/>
    <w:rsid w:val="00E32FE5"/>
    <w:rsid w:val="00E33822"/>
    <w:rsid w:val="00E338E3"/>
    <w:rsid w:val="00E341FF"/>
    <w:rsid w:val="00E35068"/>
    <w:rsid w:val="00E35652"/>
    <w:rsid w:val="00E3588E"/>
    <w:rsid w:val="00E3627A"/>
    <w:rsid w:val="00E37950"/>
    <w:rsid w:val="00E40A94"/>
    <w:rsid w:val="00E44D71"/>
    <w:rsid w:val="00E46A90"/>
    <w:rsid w:val="00E47496"/>
    <w:rsid w:val="00E505DC"/>
    <w:rsid w:val="00E50953"/>
    <w:rsid w:val="00E51269"/>
    <w:rsid w:val="00E51580"/>
    <w:rsid w:val="00E51B42"/>
    <w:rsid w:val="00E51D65"/>
    <w:rsid w:val="00E523DB"/>
    <w:rsid w:val="00E527CF"/>
    <w:rsid w:val="00E52949"/>
    <w:rsid w:val="00E52995"/>
    <w:rsid w:val="00E52996"/>
    <w:rsid w:val="00E52C19"/>
    <w:rsid w:val="00E52F17"/>
    <w:rsid w:val="00E53BA4"/>
    <w:rsid w:val="00E53EBF"/>
    <w:rsid w:val="00E540F7"/>
    <w:rsid w:val="00E54B4C"/>
    <w:rsid w:val="00E5582D"/>
    <w:rsid w:val="00E55BC8"/>
    <w:rsid w:val="00E56981"/>
    <w:rsid w:val="00E56C08"/>
    <w:rsid w:val="00E57935"/>
    <w:rsid w:val="00E6054F"/>
    <w:rsid w:val="00E61CC9"/>
    <w:rsid w:val="00E61E0B"/>
    <w:rsid w:val="00E6235B"/>
    <w:rsid w:val="00E624CE"/>
    <w:rsid w:val="00E62E07"/>
    <w:rsid w:val="00E635C4"/>
    <w:rsid w:val="00E64234"/>
    <w:rsid w:val="00E65200"/>
    <w:rsid w:val="00E65C8A"/>
    <w:rsid w:val="00E660C6"/>
    <w:rsid w:val="00E6724A"/>
    <w:rsid w:val="00E718ED"/>
    <w:rsid w:val="00E719E7"/>
    <w:rsid w:val="00E73198"/>
    <w:rsid w:val="00E73F9F"/>
    <w:rsid w:val="00E744E0"/>
    <w:rsid w:val="00E7485D"/>
    <w:rsid w:val="00E750E8"/>
    <w:rsid w:val="00E75383"/>
    <w:rsid w:val="00E76152"/>
    <w:rsid w:val="00E763F7"/>
    <w:rsid w:val="00E779A8"/>
    <w:rsid w:val="00E77D1F"/>
    <w:rsid w:val="00E80599"/>
    <w:rsid w:val="00E811D9"/>
    <w:rsid w:val="00E81DAD"/>
    <w:rsid w:val="00E836A1"/>
    <w:rsid w:val="00E83B0D"/>
    <w:rsid w:val="00E843E1"/>
    <w:rsid w:val="00E844AB"/>
    <w:rsid w:val="00E84B1C"/>
    <w:rsid w:val="00E84E3B"/>
    <w:rsid w:val="00E8509C"/>
    <w:rsid w:val="00E85DFE"/>
    <w:rsid w:val="00E862AC"/>
    <w:rsid w:val="00E8632E"/>
    <w:rsid w:val="00E8791D"/>
    <w:rsid w:val="00E87F98"/>
    <w:rsid w:val="00E958CA"/>
    <w:rsid w:val="00E9709A"/>
    <w:rsid w:val="00EA0345"/>
    <w:rsid w:val="00EA07CF"/>
    <w:rsid w:val="00EA11EC"/>
    <w:rsid w:val="00EA1CB7"/>
    <w:rsid w:val="00EA2FE3"/>
    <w:rsid w:val="00EA365C"/>
    <w:rsid w:val="00EA46DC"/>
    <w:rsid w:val="00EA47B8"/>
    <w:rsid w:val="00EA4AF3"/>
    <w:rsid w:val="00EA5FA6"/>
    <w:rsid w:val="00EA610E"/>
    <w:rsid w:val="00EA638A"/>
    <w:rsid w:val="00EA6561"/>
    <w:rsid w:val="00EA6A29"/>
    <w:rsid w:val="00EA6B27"/>
    <w:rsid w:val="00EA72A7"/>
    <w:rsid w:val="00EA73FC"/>
    <w:rsid w:val="00EA7FDE"/>
    <w:rsid w:val="00EB00A3"/>
    <w:rsid w:val="00EB041A"/>
    <w:rsid w:val="00EB0B5C"/>
    <w:rsid w:val="00EB29D9"/>
    <w:rsid w:val="00EB2F0D"/>
    <w:rsid w:val="00EB3973"/>
    <w:rsid w:val="00EB3ABA"/>
    <w:rsid w:val="00EB469E"/>
    <w:rsid w:val="00EB4CDC"/>
    <w:rsid w:val="00EB5550"/>
    <w:rsid w:val="00EB55D3"/>
    <w:rsid w:val="00EB56EA"/>
    <w:rsid w:val="00EB59D6"/>
    <w:rsid w:val="00EB727B"/>
    <w:rsid w:val="00EB7D8F"/>
    <w:rsid w:val="00EC04D6"/>
    <w:rsid w:val="00EC0892"/>
    <w:rsid w:val="00EC28D2"/>
    <w:rsid w:val="00EC3A8E"/>
    <w:rsid w:val="00EC4133"/>
    <w:rsid w:val="00EC4228"/>
    <w:rsid w:val="00EC606B"/>
    <w:rsid w:val="00EC64F5"/>
    <w:rsid w:val="00EC6F83"/>
    <w:rsid w:val="00EC7912"/>
    <w:rsid w:val="00ED05B2"/>
    <w:rsid w:val="00ED0DF9"/>
    <w:rsid w:val="00ED109F"/>
    <w:rsid w:val="00ED3CB8"/>
    <w:rsid w:val="00ED49C1"/>
    <w:rsid w:val="00ED4E6E"/>
    <w:rsid w:val="00ED4F7C"/>
    <w:rsid w:val="00ED5C9B"/>
    <w:rsid w:val="00ED692E"/>
    <w:rsid w:val="00ED6939"/>
    <w:rsid w:val="00EE0C5C"/>
    <w:rsid w:val="00EE1415"/>
    <w:rsid w:val="00EE1AA8"/>
    <w:rsid w:val="00EE1F77"/>
    <w:rsid w:val="00EE385D"/>
    <w:rsid w:val="00EE3EB5"/>
    <w:rsid w:val="00EE433A"/>
    <w:rsid w:val="00EE6372"/>
    <w:rsid w:val="00EE7615"/>
    <w:rsid w:val="00EF0646"/>
    <w:rsid w:val="00EF1014"/>
    <w:rsid w:val="00EF1054"/>
    <w:rsid w:val="00EF1876"/>
    <w:rsid w:val="00EF2C7C"/>
    <w:rsid w:val="00EF2FEA"/>
    <w:rsid w:val="00EF34DA"/>
    <w:rsid w:val="00EF35FD"/>
    <w:rsid w:val="00EF3675"/>
    <w:rsid w:val="00EF3F03"/>
    <w:rsid w:val="00EF6BAB"/>
    <w:rsid w:val="00EF79AF"/>
    <w:rsid w:val="00F00F46"/>
    <w:rsid w:val="00F01929"/>
    <w:rsid w:val="00F02DE6"/>
    <w:rsid w:val="00F03719"/>
    <w:rsid w:val="00F04B3E"/>
    <w:rsid w:val="00F05D52"/>
    <w:rsid w:val="00F060B7"/>
    <w:rsid w:val="00F068D9"/>
    <w:rsid w:val="00F06979"/>
    <w:rsid w:val="00F07B12"/>
    <w:rsid w:val="00F10924"/>
    <w:rsid w:val="00F10B55"/>
    <w:rsid w:val="00F11E0B"/>
    <w:rsid w:val="00F11E68"/>
    <w:rsid w:val="00F1367B"/>
    <w:rsid w:val="00F14824"/>
    <w:rsid w:val="00F154DE"/>
    <w:rsid w:val="00F16294"/>
    <w:rsid w:val="00F16CDD"/>
    <w:rsid w:val="00F17890"/>
    <w:rsid w:val="00F20036"/>
    <w:rsid w:val="00F2018E"/>
    <w:rsid w:val="00F212D3"/>
    <w:rsid w:val="00F21702"/>
    <w:rsid w:val="00F21EEE"/>
    <w:rsid w:val="00F23BDF"/>
    <w:rsid w:val="00F24326"/>
    <w:rsid w:val="00F2568C"/>
    <w:rsid w:val="00F2684D"/>
    <w:rsid w:val="00F2715E"/>
    <w:rsid w:val="00F27AAF"/>
    <w:rsid w:val="00F3041D"/>
    <w:rsid w:val="00F30CC7"/>
    <w:rsid w:val="00F33072"/>
    <w:rsid w:val="00F33575"/>
    <w:rsid w:val="00F335E7"/>
    <w:rsid w:val="00F34327"/>
    <w:rsid w:val="00F34866"/>
    <w:rsid w:val="00F3572F"/>
    <w:rsid w:val="00F35A2A"/>
    <w:rsid w:val="00F35B39"/>
    <w:rsid w:val="00F35FF1"/>
    <w:rsid w:val="00F367CF"/>
    <w:rsid w:val="00F3799C"/>
    <w:rsid w:val="00F40285"/>
    <w:rsid w:val="00F40663"/>
    <w:rsid w:val="00F40C84"/>
    <w:rsid w:val="00F418C0"/>
    <w:rsid w:val="00F42579"/>
    <w:rsid w:val="00F4443E"/>
    <w:rsid w:val="00F4461E"/>
    <w:rsid w:val="00F44B41"/>
    <w:rsid w:val="00F44D2C"/>
    <w:rsid w:val="00F45CC4"/>
    <w:rsid w:val="00F46108"/>
    <w:rsid w:val="00F4737E"/>
    <w:rsid w:val="00F47C1B"/>
    <w:rsid w:val="00F47C52"/>
    <w:rsid w:val="00F47E89"/>
    <w:rsid w:val="00F504F8"/>
    <w:rsid w:val="00F51530"/>
    <w:rsid w:val="00F515B7"/>
    <w:rsid w:val="00F526AD"/>
    <w:rsid w:val="00F549B0"/>
    <w:rsid w:val="00F54A03"/>
    <w:rsid w:val="00F54AC1"/>
    <w:rsid w:val="00F5528B"/>
    <w:rsid w:val="00F558EC"/>
    <w:rsid w:val="00F5598E"/>
    <w:rsid w:val="00F56280"/>
    <w:rsid w:val="00F56F02"/>
    <w:rsid w:val="00F60B19"/>
    <w:rsid w:val="00F60E4D"/>
    <w:rsid w:val="00F616E7"/>
    <w:rsid w:val="00F623F1"/>
    <w:rsid w:val="00F6656D"/>
    <w:rsid w:val="00F6720A"/>
    <w:rsid w:val="00F70F52"/>
    <w:rsid w:val="00F71128"/>
    <w:rsid w:val="00F713AC"/>
    <w:rsid w:val="00F72F45"/>
    <w:rsid w:val="00F73A48"/>
    <w:rsid w:val="00F73BFA"/>
    <w:rsid w:val="00F74BA6"/>
    <w:rsid w:val="00F75712"/>
    <w:rsid w:val="00F765ED"/>
    <w:rsid w:val="00F76E57"/>
    <w:rsid w:val="00F77733"/>
    <w:rsid w:val="00F7791C"/>
    <w:rsid w:val="00F77B0B"/>
    <w:rsid w:val="00F80044"/>
    <w:rsid w:val="00F80585"/>
    <w:rsid w:val="00F80A2A"/>
    <w:rsid w:val="00F80D78"/>
    <w:rsid w:val="00F81A26"/>
    <w:rsid w:val="00F82E0E"/>
    <w:rsid w:val="00F83A5C"/>
    <w:rsid w:val="00F83B1C"/>
    <w:rsid w:val="00F8531B"/>
    <w:rsid w:val="00F85E2B"/>
    <w:rsid w:val="00F8618D"/>
    <w:rsid w:val="00F86552"/>
    <w:rsid w:val="00F87B0F"/>
    <w:rsid w:val="00F90752"/>
    <w:rsid w:val="00F91C8C"/>
    <w:rsid w:val="00F93B64"/>
    <w:rsid w:val="00F93E45"/>
    <w:rsid w:val="00F944AA"/>
    <w:rsid w:val="00F95A21"/>
    <w:rsid w:val="00F976F8"/>
    <w:rsid w:val="00F97E7A"/>
    <w:rsid w:val="00FA0DE8"/>
    <w:rsid w:val="00FA140E"/>
    <w:rsid w:val="00FA1829"/>
    <w:rsid w:val="00FA1E43"/>
    <w:rsid w:val="00FA24DC"/>
    <w:rsid w:val="00FA32D3"/>
    <w:rsid w:val="00FA3B77"/>
    <w:rsid w:val="00FA3D66"/>
    <w:rsid w:val="00FA3F04"/>
    <w:rsid w:val="00FA3FD8"/>
    <w:rsid w:val="00FA744F"/>
    <w:rsid w:val="00FB128B"/>
    <w:rsid w:val="00FB1506"/>
    <w:rsid w:val="00FB2E70"/>
    <w:rsid w:val="00FB3A94"/>
    <w:rsid w:val="00FB3DAB"/>
    <w:rsid w:val="00FB5228"/>
    <w:rsid w:val="00FB5878"/>
    <w:rsid w:val="00FB5A83"/>
    <w:rsid w:val="00FB5AB0"/>
    <w:rsid w:val="00FB70BA"/>
    <w:rsid w:val="00FC0B3B"/>
    <w:rsid w:val="00FC0E63"/>
    <w:rsid w:val="00FC169E"/>
    <w:rsid w:val="00FC19F2"/>
    <w:rsid w:val="00FC2249"/>
    <w:rsid w:val="00FC244C"/>
    <w:rsid w:val="00FC3B88"/>
    <w:rsid w:val="00FC3F1A"/>
    <w:rsid w:val="00FC3F2F"/>
    <w:rsid w:val="00FC40CB"/>
    <w:rsid w:val="00FC4EFE"/>
    <w:rsid w:val="00FC76F6"/>
    <w:rsid w:val="00FD0BC6"/>
    <w:rsid w:val="00FD148E"/>
    <w:rsid w:val="00FD160B"/>
    <w:rsid w:val="00FD2674"/>
    <w:rsid w:val="00FD4130"/>
    <w:rsid w:val="00FD4235"/>
    <w:rsid w:val="00FD599C"/>
    <w:rsid w:val="00FD71D2"/>
    <w:rsid w:val="00FD7345"/>
    <w:rsid w:val="00FD7932"/>
    <w:rsid w:val="00FD7C4B"/>
    <w:rsid w:val="00FD7D63"/>
    <w:rsid w:val="00FD7EC3"/>
    <w:rsid w:val="00FD7F9C"/>
    <w:rsid w:val="00FE2985"/>
    <w:rsid w:val="00FE3400"/>
    <w:rsid w:val="00FE359B"/>
    <w:rsid w:val="00FE56EC"/>
    <w:rsid w:val="00FE5E1B"/>
    <w:rsid w:val="00FE5ED0"/>
    <w:rsid w:val="00FE67DB"/>
    <w:rsid w:val="00FE732F"/>
    <w:rsid w:val="00FE7B1C"/>
    <w:rsid w:val="00FF0037"/>
    <w:rsid w:val="00FF0B0F"/>
    <w:rsid w:val="00FF0D8D"/>
    <w:rsid w:val="00FF2CE7"/>
    <w:rsid w:val="00FF2DE2"/>
    <w:rsid w:val="00FF2E48"/>
    <w:rsid w:val="00FF2EF3"/>
    <w:rsid w:val="00FF2F99"/>
    <w:rsid w:val="00FF41FA"/>
    <w:rsid w:val="00FF427D"/>
    <w:rsid w:val="00FF5204"/>
    <w:rsid w:val="00FF7661"/>
    <w:rsid w:val="00FF7CCE"/>
    <w:rsid w:val="016D7081"/>
    <w:rsid w:val="222E2424"/>
    <w:rsid w:val="227A0C02"/>
    <w:rsid w:val="2468CA55"/>
    <w:rsid w:val="283A1B5E"/>
    <w:rsid w:val="29E25F8D"/>
    <w:rsid w:val="47322108"/>
    <w:rsid w:val="4C250FB4"/>
    <w:rsid w:val="4C7F4567"/>
    <w:rsid w:val="4CC3DBDF"/>
    <w:rsid w:val="56AC4183"/>
    <w:rsid w:val="5FE2DF39"/>
    <w:rsid w:val="6D29DBCF"/>
    <w:rsid w:val="747739A0"/>
    <w:rsid w:val="7B4473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D549A7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369B"/>
    <w:pPr>
      <w:widowControl w:val="0"/>
      <w:jc w:val="both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EB3ABA"/>
    <w:rPr>
      <w:b/>
      <w:bCs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EB3ABA"/>
    <w:pPr>
      <w:jc w:val="left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EB3AB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rsid w:val="00EB3AB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rsid w:val="00EB3AB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qFormat/>
    <w:rsid w:val="00EB3ABA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EB3ABA"/>
    <w:rPr>
      <w:sz w:val="21"/>
      <w:szCs w:val="21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EB3ABA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EB3ABA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EB3ABA"/>
    <w:pPr>
      <w:ind w:firstLineChars="200" w:firstLine="420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EB3ABA"/>
    <w:rPr>
      <w:sz w:val="18"/>
      <w:szCs w:val="18"/>
    </w:rPr>
  </w:style>
  <w:style w:type="paragraph" w:customStyle="1" w:styleId="Default">
    <w:name w:val="Default"/>
    <w:qFormat/>
    <w:rsid w:val="00EB3ABA"/>
    <w:pPr>
      <w:widowControl w:val="0"/>
      <w:autoSpaceDE w:val="0"/>
      <w:autoSpaceDN w:val="0"/>
      <w:adjustRightInd w:val="0"/>
    </w:pPr>
    <w:rPr>
      <w:rFonts w:ascii="SimSun" w:eastAsia="SimSun" w:hAnsi="Times New Roman" w:cs="SimSun"/>
      <w:color w:val="000000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EB3ABA"/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EB3ABA"/>
    <w:rPr>
      <w:b/>
      <w:bCs/>
    </w:rPr>
  </w:style>
  <w:style w:type="paragraph" w:customStyle="1" w:styleId="-11">
    <w:name w:val="彩色列表 - 着色 11"/>
    <w:basedOn w:val="Normal"/>
    <w:uiPriority w:val="34"/>
    <w:qFormat/>
    <w:rsid w:val="00EB3ABA"/>
    <w:pPr>
      <w:ind w:firstLineChars="200" w:firstLine="420"/>
    </w:pPr>
    <w:rPr>
      <w:szCs w:val="24"/>
    </w:rPr>
  </w:style>
  <w:style w:type="paragraph" w:styleId="NormalWeb">
    <w:name w:val="Normal (Web)"/>
    <w:basedOn w:val="Normal"/>
    <w:uiPriority w:val="99"/>
    <w:unhideWhenUsed/>
    <w:rsid w:val="0052334F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apple-converted-space">
    <w:name w:val="apple-converted-space"/>
    <w:basedOn w:val="DefaultParagraphFont"/>
    <w:rsid w:val="00212CD4"/>
  </w:style>
  <w:style w:type="character" w:styleId="UnresolvedMention">
    <w:name w:val="Unresolved Mention"/>
    <w:basedOn w:val="DefaultParagraphFont"/>
    <w:uiPriority w:val="99"/>
    <w:semiHidden/>
    <w:unhideWhenUsed/>
    <w:rsid w:val="00BC76F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77D1F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145C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88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7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7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869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697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9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9843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1541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9958428">
                                      <w:marLeft w:val="0"/>
                                      <w:marRight w:val="0"/>
                                      <w:marTop w:val="15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1264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5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76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22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447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04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6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4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1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3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56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030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2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93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72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09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37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9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577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176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7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2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67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87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652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919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5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3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15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30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courses.ece.cornell.edu/ece5990/ECE5725_Fall2022_Projects/4%20Tuesday%20December%2013/1_Access_Control/Wednesday_zl826_yl996_website/index.html" TargetMode="External"/><Relationship Id="rId4" Type="http://schemas.openxmlformats.org/officeDocument/2006/relationships/styles" Target="styles.xml"/><Relationship Id="rId9" Type="http://schemas.openxmlformats.org/officeDocument/2006/relationships/hyperlink" Target="http://iotcat.me/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8A76CFB-A7C7-45AC-930C-4C41684C2E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21</Words>
  <Characters>411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8-05T18:42:00Z</dcterms:created>
  <dcterms:modified xsi:type="dcterms:W3CDTF">2024-08-21T19:38:00Z</dcterms:modified>
</cp:coreProperties>
</file>